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205A4" w14:textId="77777777" w:rsidR="00AD304D" w:rsidRPr="00564DDC" w:rsidRDefault="00AD304D" w:rsidP="00564DDC">
      <w:pPr>
        <w:pStyle w:val="PubTitle"/>
        <w:jc w:val="left"/>
        <w:rPr>
          <w:sz w:val="2"/>
          <w:szCs w:val="2"/>
        </w:rPr>
      </w:pPr>
      <w:bookmarkStart w:id="0" w:name="_Hlk6558963"/>
    </w:p>
    <w:p w14:paraId="7EA29353" w14:textId="77777777" w:rsidR="00380F5C" w:rsidRPr="009A3C96" w:rsidRDefault="005E72DF" w:rsidP="00204336">
      <w:pPr>
        <w:pStyle w:val="PubTitle"/>
        <w:spacing w:line="240" w:lineRule="auto"/>
      </w:pPr>
      <w:r w:rsidRPr="004477EE">
        <w:t xml:space="preserve">Application form for </w:t>
      </w:r>
    </w:p>
    <w:bookmarkEnd w:id="0"/>
    <w:p w14:paraId="44617759" w14:textId="77777777" w:rsidR="00D434A5" w:rsidRPr="006138A5" w:rsidRDefault="005E72DF" w:rsidP="00204336">
      <w:pPr>
        <w:pStyle w:val="PubTitle"/>
        <w:spacing w:line="240" w:lineRule="auto"/>
      </w:pPr>
      <w:r w:rsidRPr="007E2DF1">
        <w:t xml:space="preserve">Darwin Initiative </w:t>
      </w:r>
    </w:p>
    <w:p w14:paraId="074F2A79" w14:textId="7D54947F" w:rsidR="00B21908" w:rsidRPr="004477EE" w:rsidRDefault="003C3DB8" w:rsidP="00204336">
      <w:pPr>
        <w:pStyle w:val="PubTitle"/>
        <w:spacing w:line="240" w:lineRule="auto"/>
      </w:pPr>
      <w:r w:rsidRPr="004477EE">
        <w:t>C</w:t>
      </w:r>
      <w:r w:rsidR="00D434A5" w:rsidRPr="004477EE">
        <w:t>apability &amp; Capacity</w:t>
      </w:r>
      <w:r w:rsidR="00B21908" w:rsidRPr="004477EE">
        <w:t xml:space="preserve"> Project</w:t>
      </w:r>
    </w:p>
    <w:p w14:paraId="654FA23B" w14:textId="124335F1" w:rsidR="005E72DF" w:rsidRPr="004477EE" w:rsidRDefault="005E72DF" w:rsidP="00204336">
      <w:pPr>
        <w:pStyle w:val="PubTitle"/>
        <w:spacing w:line="240" w:lineRule="auto"/>
      </w:pPr>
      <w:r w:rsidRPr="004477EE">
        <w:t xml:space="preserve">Round </w:t>
      </w:r>
      <w:r w:rsidR="00C43CF3">
        <w:t>30</w:t>
      </w:r>
    </w:p>
    <w:p w14:paraId="696C5B5D" w14:textId="752A3019" w:rsidR="001F60A8" w:rsidRDefault="008B430A" w:rsidP="001F60A8">
      <w:pPr>
        <w:jc w:val="center"/>
      </w:pPr>
      <w:r>
        <w:t xml:space="preserve">This </w:t>
      </w:r>
      <w:r w:rsidR="0060306D">
        <w:t>W</w:t>
      </w:r>
      <w:r>
        <w:t>ord version of the application form is for drafting purposes</w:t>
      </w:r>
      <w:r w:rsidR="005B4539">
        <w:t xml:space="preserve"> only</w:t>
      </w:r>
      <w:r>
        <w:t>, and has been developed to help applicants collaborate on their applications.</w:t>
      </w:r>
      <w:r w:rsidR="001F60A8">
        <w:t xml:space="preserve"> </w:t>
      </w:r>
      <w:r w:rsidR="00A8170A">
        <w:t>W</w:t>
      </w:r>
      <w:r w:rsidR="001F60A8" w:rsidRPr="005E72DF">
        <w:t>ord</w:t>
      </w:r>
      <w:r w:rsidR="001F60A8" w:rsidRPr="00AB116B">
        <w:t xml:space="preserve"> limits must be respected</w:t>
      </w:r>
      <w:r w:rsidR="00A8170A">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1AD9110D"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2E6BC4F0" w:rsidR="005E72DF" w:rsidRPr="00985F80" w:rsidRDefault="005E72DF" w:rsidP="005E72DF">
      <w:pPr>
        <w:jc w:val="center"/>
      </w:pPr>
      <w:r>
        <w:t xml:space="preserve">Submit on </w:t>
      </w:r>
      <w:hyperlink r:id="rId12">
        <w:r w:rsidRPr="599CD980">
          <w:rPr>
            <w:rStyle w:val="Hyperlink"/>
          </w:rPr>
          <w:t>Flexi-Grant</w:t>
        </w:r>
      </w:hyperlink>
      <w:r>
        <w:t xml:space="preserve"> by </w:t>
      </w:r>
      <w:r w:rsidRPr="599CD980">
        <w:rPr>
          <w:b/>
          <w:bCs/>
        </w:rPr>
        <w:t xml:space="preserve">23:59 GMT </w:t>
      </w:r>
      <w:r w:rsidR="00376CBD" w:rsidRPr="599CD980">
        <w:rPr>
          <w:b/>
          <w:bCs/>
        </w:rPr>
        <w:t xml:space="preserve">Monday </w:t>
      </w:r>
      <w:r w:rsidR="00CD3508">
        <w:rPr>
          <w:b/>
          <w:bCs/>
        </w:rPr>
        <w:t>23</w:t>
      </w:r>
      <w:r w:rsidR="008E785D" w:rsidRPr="008E785D">
        <w:rPr>
          <w:b/>
          <w:bCs/>
          <w:vertAlign w:val="superscript"/>
        </w:rPr>
        <w:t>rd</w:t>
      </w:r>
      <w:r w:rsidR="008E785D">
        <w:rPr>
          <w:b/>
          <w:bCs/>
        </w:rPr>
        <w:t xml:space="preserve"> </w:t>
      </w:r>
      <w:r w:rsidR="00CD3508">
        <w:rPr>
          <w:b/>
          <w:bCs/>
        </w:rPr>
        <w:t>October 2023</w:t>
      </w:r>
    </w:p>
    <w:p w14:paraId="23D0216C" w14:textId="045E2BAE" w:rsidR="005E72DF" w:rsidRDefault="005E72DF" w:rsidP="005E72DF">
      <w:pPr>
        <w:jc w:val="center"/>
      </w:pPr>
      <w:r w:rsidRPr="00AB116B">
        <w:t xml:space="preserve">Please read the guidance </w:t>
      </w:r>
      <w:r w:rsidR="00DB6A46">
        <w:t xml:space="preserve">available on the </w:t>
      </w:r>
      <w:hyperlink r:id="rId13" w:history="1">
        <w:r w:rsidR="00DB6A46" w:rsidRPr="00902182">
          <w:rPr>
            <w:rStyle w:val="Hyperlink"/>
          </w:rPr>
          <w:t>Darwin Initiative website</w:t>
        </w:r>
      </w:hyperlink>
      <w:r w:rsidR="00DB6A46">
        <w:t xml:space="preserve"> </w:t>
      </w:r>
      <w:r w:rsidRPr="00AB116B">
        <w:t xml:space="preserve">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110"/>
        <w:gridCol w:w="2043"/>
      </w:tblGrid>
      <w:tr w:rsidR="00610F9B" w:rsidRPr="00985F80" w14:paraId="3C02C55E" w14:textId="77777777" w:rsidTr="002A4E70">
        <w:trPr>
          <w:trHeight w:val="938"/>
        </w:trPr>
        <w:tc>
          <w:tcPr>
            <w:tcW w:w="1826" w:type="pct"/>
            <w:vMerge w:val="restart"/>
          </w:tcPr>
          <w:p w14:paraId="0732432A" w14:textId="33258C43" w:rsidR="00610F9B" w:rsidRPr="00AB116B" w:rsidRDefault="00610F9B" w:rsidP="00610F9B">
            <w:pPr>
              <w:spacing w:before="0" w:after="0"/>
              <w:rPr>
                <w:b/>
              </w:rPr>
            </w:pPr>
            <w:r w:rsidRPr="00AB116B">
              <w:rPr>
                <w:b/>
              </w:rPr>
              <w:t>Q1. Lead applicant contact details</w:t>
            </w:r>
          </w:p>
          <w:p w14:paraId="6B51A7F6" w14:textId="77777777" w:rsidR="00610F9B" w:rsidRDefault="00610F9B" w:rsidP="00610F9B">
            <w:pPr>
              <w:spacing w:before="0" w:after="0"/>
              <w:rPr>
                <w:bCs/>
                <w:sz w:val="21"/>
                <w:szCs w:val="21"/>
              </w:rPr>
            </w:pPr>
            <w:r w:rsidRPr="00B70025">
              <w:rPr>
                <w:bCs/>
                <w:sz w:val="21"/>
                <w:szCs w:val="21"/>
              </w:rPr>
              <w:t>Notification of results will be to the lead applicant.</w:t>
            </w:r>
          </w:p>
          <w:p w14:paraId="2E476386" w14:textId="36A56E6C" w:rsidR="00610F9B" w:rsidRPr="00B70025" w:rsidDel="00D405BC" w:rsidRDefault="00610F9B" w:rsidP="00610F9B">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shd w:val="clear" w:color="auto" w:fill="auto"/>
          </w:tcPr>
          <w:p w14:paraId="03C1C72D" w14:textId="02D4F14A" w:rsidR="00610F9B" w:rsidRPr="00985F80" w:rsidRDefault="00610F9B" w:rsidP="00610F9B">
            <w:pPr>
              <w:spacing w:before="0" w:after="0"/>
            </w:pPr>
            <w:r w:rsidRPr="00175C0D">
              <w:t>Lead Applicant:</w:t>
            </w:r>
          </w:p>
        </w:tc>
      </w:tr>
      <w:tr w:rsidR="00610F9B" w:rsidRPr="00985F80" w14:paraId="37743187" w14:textId="77777777" w:rsidTr="002A4E70">
        <w:trPr>
          <w:trHeight w:val="697"/>
        </w:trPr>
        <w:tc>
          <w:tcPr>
            <w:tcW w:w="1826" w:type="pct"/>
            <w:vMerge/>
          </w:tcPr>
          <w:p w14:paraId="43FB148F" w14:textId="77777777" w:rsidR="00610F9B" w:rsidRPr="00AB116B" w:rsidRDefault="00610F9B" w:rsidP="00610F9B">
            <w:pPr>
              <w:spacing w:before="0" w:after="0"/>
              <w:rPr>
                <w:b/>
              </w:rPr>
            </w:pPr>
          </w:p>
        </w:tc>
        <w:tc>
          <w:tcPr>
            <w:tcW w:w="3174" w:type="pct"/>
            <w:gridSpan w:val="2"/>
            <w:shd w:val="clear" w:color="auto" w:fill="auto"/>
          </w:tcPr>
          <w:p w14:paraId="12508E6A" w14:textId="3E395F4D" w:rsidR="00610F9B" w:rsidRPr="00985F80" w:rsidRDefault="00610F9B" w:rsidP="00610F9B">
            <w:pPr>
              <w:spacing w:before="0" w:after="0"/>
            </w:pPr>
            <w:r w:rsidRPr="00175C0D">
              <w:t>Project Leader (if different):</w:t>
            </w:r>
          </w:p>
        </w:tc>
      </w:tr>
      <w:tr w:rsidR="005E72DF" w:rsidRPr="00985F80" w14:paraId="23A47AD7" w14:textId="77777777" w:rsidTr="002A4E70">
        <w:tc>
          <w:tcPr>
            <w:tcW w:w="182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17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686B86">
        <w:tblPrEx>
          <w:shd w:val="clear" w:color="auto" w:fill="DBE5F1"/>
        </w:tblPrEx>
        <w:trPr>
          <w:trHeight w:val="210"/>
        </w:trPr>
        <w:tc>
          <w:tcPr>
            <w:tcW w:w="5000" w:type="pct"/>
            <w:gridSpan w:val="3"/>
            <w:shd w:val="clear" w:color="auto" w:fill="auto"/>
          </w:tcPr>
          <w:p w14:paraId="78094406" w14:textId="00316D1F" w:rsidR="00D953D0" w:rsidRPr="00AB116B" w:rsidRDefault="00D953D0" w:rsidP="599CD980">
            <w:pPr>
              <w:spacing w:before="0" w:after="0"/>
              <w:rPr>
                <w:b/>
                <w:bCs/>
              </w:rPr>
            </w:pPr>
            <w:r w:rsidRPr="599CD980">
              <w:rPr>
                <w:b/>
                <w:bCs/>
              </w:rPr>
              <w:t>Q3. Title (Max 10 words)</w:t>
            </w:r>
          </w:p>
        </w:tc>
      </w:tr>
      <w:tr w:rsidR="00BF2563" w:rsidRPr="00541381" w14:paraId="03411A46" w14:textId="77777777" w:rsidTr="599CD980">
        <w:tblPrEx>
          <w:shd w:val="clear" w:color="auto" w:fill="DBE5F1"/>
        </w:tblPrEx>
        <w:trPr>
          <w:trHeight w:val="660"/>
        </w:trPr>
        <w:tc>
          <w:tcPr>
            <w:tcW w:w="3946" w:type="pct"/>
            <w:gridSpan w:val="2"/>
            <w:shd w:val="clear" w:color="auto" w:fill="auto"/>
          </w:tcPr>
          <w:p w14:paraId="1DF97965" w14:textId="51351608" w:rsidR="00BF2563" w:rsidRDefault="00BF2563" w:rsidP="00BF2563">
            <w:pPr>
              <w:spacing w:before="0" w:after="0"/>
              <w:rPr>
                <w:b/>
              </w:rPr>
            </w:pPr>
            <w:r w:rsidRPr="00F61715">
              <w:rPr>
                <w:b/>
              </w:rPr>
              <w:t>Q</w:t>
            </w:r>
            <w:r>
              <w:rPr>
                <w:b/>
              </w:rPr>
              <w:t>4</w:t>
            </w:r>
            <w:r w:rsidR="00506461">
              <w:rPr>
                <w:b/>
              </w:rPr>
              <w:t>a</w:t>
            </w:r>
            <w:r w:rsidRPr="00F61715">
              <w:rPr>
                <w:b/>
              </w:rPr>
              <w:t>. Is this a resubmission of a previously unsuccessful application?</w:t>
            </w:r>
          </w:p>
          <w:p w14:paraId="284C35D0" w14:textId="06B2D330" w:rsidR="00BF2563" w:rsidRPr="00AB116B" w:rsidRDefault="00BF2563" w:rsidP="00BF2563">
            <w:pPr>
              <w:spacing w:before="0" w:after="0"/>
              <w:rPr>
                <w:b/>
              </w:rPr>
            </w:pPr>
            <w:r>
              <w:rPr>
                <w:b/>
              </w:rPr>
              <w:t>If yes, please include a response to any previous feedback in your cover letter.</w:t>
            </w:r>
          </w:p>
        </w:tc>
        <w:tc>
          <w:tcPr>
            <w:tcW w:w="1054" w:type="pct"/>
            <w:shd w:val="clear" w:color="auto" w:fill="auto"/>
          </w:tcPr>
          <w:p w14:paraId="155C9475" w14:textId="77777777" w:rsidR="00BF2563" w:rsidRDefault="00BF2563" w:rsidP="00BF2563">
            <w:pPr>
              <w:spacing w:before="0" w:after="0"/>
              <w:rPr>
                <w:b/>
              </w:rPr>
            </w:pPr>
            <w:r w:rsidRPr="00F61715">
              <w:rPr>
                <w:b/>
              </w:rPr>
              <w:t>Yes/No</w:t>
            </w:r>
          </w:p>
          <w:p w14:paraId="74768E61" w14:textId="20E26512" w:rsidR="00BF2563" w:rsidRPr="00AB116B" w:rsidRDefault="00BF2563" w:rsidP="00BF2563">
            <w:pPr>
              <w:spacing w:before="0" w:after="0"/>
              <w:rPr>
                <w:b/>
              </w:rPr>
            </w:pPr>
          </w:p>
        </w:tc>
      </w:tr>
      <w:tr w:rsidR="00506461" w:rsidRPr="00541381" w14:paraId="1B05D53D" w14:textId="77777777" w:rsidTr="599CD980">
        <w:tblPrEx>
          <w:shd w:val="clear" w:color="auto" w:fill="DBE5F1"/>
        </w:tblPrEx>
        <w:trPr>
          <w:trHeight w:val="660"/>
        </w:trPr>
        <w:tc>
          <w:tcPr>
            <w:tcW w:w="3946" w:type="pct"/>
            <w:gridSpan w:val="2"/>
            <w:shd w:val="clear" w:color="auto" w:fill="auto"/>
          </w:tcPr>
          <w:p w14:paraId="6A1E511B" w14:textId="567EC110" w:rsidR="00506461" w:rsidRPr="00F61715" w:rsidRDefault="00506461" w:rsidP="00BF2563">
            <w:pPr>
              <w:spacing w:before="0" w:after="0"/>
              <w:rPr>
                <w:b/>
              </w:rPr>
            </w:pPr>
            <w:r w:rsidRPr="00F61715">
              <w:rPr>
                <w:b/>
                <w:bCs/>
              </w:rPr>
              <w:t>Q</w:t>
            </w:r>
            <w:r>
              <w:rPr>
                <w:b/>
                <w:bCs/>
              </w:rPr>
              <w:t>4b.</w:t>
            </w:r>
            <w:r w:rsidRPr="00F61715">
              <w:rPr>
                <w:b/>
                <w:bCs/>
              </w:rPr>
              <w:t xml:space="preserve"> </w:t>
            </w:r>
            <w:r w:rsidRPr="00F61715">
              <w:rPr>
                <w:b/>
              </w:rPr>
              <w:t>Year</w:t>
            </w:r>
            <w:r>
              <w:rPr>
                <w:b/>
              </w:rPr>
              <w:t>, stage</w:t>
            </w:r>
            <w:r w:rsidRPr="00F61715">
              <w:rPr>
                <w:b/>
              </w:rPr>
              <w:t xml:space="preserve"> and previous application number if known.</w:t>
            </w:r>
          </w:p>
        </w:tc>
        <w:tc>
          <w:tcPr>
            <w:tcW w:w="1054" w:type="pct"/>
            <w:shd w:val="clear" w:color="auto" w:fill="auto"/>
          </w:tcPr>
          <w:p w14:paraId="281A7BA3" w14:textId="77777777" w:rsidR="00506461" w:rsidRPr="00F61715" w:rsidRDefault="00506461" w:rsidP="00BF2563">
            <w:pPr>
              <w:spacing w:before="0" w:after="0"/>
              <w:rPr>
                <w:b/>
              </w:rPr>
            </w:pPr>
          </w:p>
        </w:tc>
      </w:tr>
    </w:tbl>
    <w:p w14:paraId="6064C666" w14:textId="1DD7533D" w:rsidR="00E86FA5" w:rsidRPr="005E72DF" w:rsidRDefault="00B87B11" w:rsidP="00E86FA5">
      <w:pPr>
        <w:pStyle w:val="Heading2"/>
      </w:pPr>
      <w:r>
        <w:lastRenderedPageBreak/>
        <w:t>Q</w:t>
      </w:r>
      <w:r w:rsidR="001E63D7">
        <w:t>5</w:t>
      </w:r>
      <w:r w:rsidR="00E86FA5">
        <w:t>. Summary</w:t>
      </w:r>
      <w:r w:rsidR="0061568D">
        <w:t xml:space="preserve"> of project</w:t>
      </w:r>
    </w:p>
    <w:p w14:paraId="39950524" w14:textId="72631CCD" w:rsidR="00E86FA5" w:rsidRPr="00C23B80" w:rsidRDefault="599CD980" w:rsidP="599CD980">
      <w:r w:rsidRPr="00896D7F">
        <w:rPr>
          <w:rFonts w:eastAsia="Arial"/>
        </w:rPr>
        <w:t>Please provide a brief</w:t>
      </w:r>
      <w:r w:rsidR="00AF2AE8">
        <w:rPr>
          <w:rFonts w:eastAsia="Arial"/>
        </w:rPr>
        <w:t xml:space="preserve"> non-technical</w:t>
      </w:r>
      <w:r w:rsidRPr="00896D7F">
        <w:rPr>
          <w:rFonts w:eastAsia="Arial"/>
        </w:rPr>
        <w:t xml:space="preserve"> summary of your project: the </w:t>
      </w:r>
      <w:r w:rsidR="00C75349" w:rsidRPr="00896D7F">
        <w:rPr>
          <w:rFonts w:eastAsia="Arial"/>
          <w:b/>
          <w:bCs/>
        </w:rPr>
        <w:t>capability and capacity</w:t>
      </w:r>
      <w:r w:rsidR="00C75349" w:rsidRPr="00896D7F">
        <w:rPr>
          <w:rFonts w:eastAsia="Arial"/>
        </w:rPr>
        <w:t xml:space="preserve"> </w:t>
      </w:r>
      <w:r w:rsidRPr="00896D7F">
        <w:rPr>
          <w:rFonts w:eastAsia="Arial"/>
        </w:rPr>
        <w:t xml:space="preserve">problem/need it is trying to address, its aims, and the key activities you plan on undertaking. </w:t>
      </w:r>
      <w:r w:rsidR="00C23B80">
        <w:t xml:space="preserve">Please note that this wording may be published and used to promote your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86FA5" w:rsidRPr="007612EA" w14:paraId="6C074DDA" w14:textId="77777777" w:rsidTr="00EA2E2C">
        <w:trPr>
          <w:trHeight w:val="1978"/>
        </w:trPr>
        <w:tc>
          <w:tcPr>
            <w:tcW w:w="5000" w:type="pct"/>
            <w:shd w:val="clear" w:color="auto" w:fill="auto"/>
          </w:tcPr>
          <w:p w14:paraId="72957DC8" w14:textId="77777777" w:rsidR="00E86FA5" w:rsidRPr="007612EA" w:rsidRDefault="00E86FA5" w:rsidP="001B1F59">
            <w:r>
              <w:t>(Max 80 words)</w:t>
            </w:r>
          </w:p>
        </w:tc>
      </w:tr>
    </w:tbl>
    <w:p w14:paraId="6322487B" w14:textId="064C62C0" w:rsidR="007A77C2" w:rsidRPr="00804AF6" w:rsidRDefault="00B87B11" w:rsidP="005E72DF">
      <w:pPr>
        <w:pStyle w:val="Heading2"/>
      </w:pPr>
      <w:r w:rsidRPr="001E63D7">
        <w:t>Q</w:t>
      </w:r>
      <w:r w:rsidR="001E63D7" w:rsidRPr="001E63D7">
        <w:t>6</w:t>
      </w:r>
      <w:r w:rsidR="007A77C2" w:rsidRPr="001E63D7">
        <w:t>.</w:t>
      </w:r>
      <w:r w:rsidR="00E86FA5">
        <w:t xml:space="preserve"> </w:t>
      </w:r>
      <w:r w:rsidR="007A77C2" w:rsidRPr="00804AF6">
        <w:t>Country(</w:t>
      </w:r>
      <w:proofErr w:type="spellStart"/>
      <w:r w:rsidR="007A77C2" w:rsidRPr="00804AF6">
        <w:t>ies</w:t>
      </w:r>
      <w:proofErr w:type="spellEnd"/>
      <w:r w:rsidR="007A77C2" w:rsidRPr="00804AF6">
        <w:t>)</w:t>
      </w:r>
    </w:p>
    <w:p w14:paraId="35438F8B" w14:textId="168D302C"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xml:space="preserve">) will your project be working </w:t>
      </w:r>
      <w:r w:rsidR="00B93B22">
        <w:t>with</w:t>
      </w:r>
      <w:r>
        <w:t>?</w:t>
      </w:r>
      <w:r w:rsidR="002110E9">
        <w:t xml:space="preserve"> </w:t>
      </w:r>
      <w:r w:rsidRPr="00804AF6">
        <w:t xml:space="preserve">You may </w:t>
      </w:r>
      <w:r w:rsidR="0018788C" w:rsidRPr="0018788C">
        <w:t>add more rows</w:t>
      </w:r>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14A66536" w:rsidR="00926452" w:rsidRPr="00804AF6" w:rsidRDefault="00B87B11" w:rsidP="005E72DF">
      <w:pPr>
        <w:pStyle w:val="Heading2"/>
      </w:pPr>
      <w:r w:rsidRPr="00ED6501">
        <w:t>Q</w:t>
      </w:r>
      <w:r w:rsidR="001E63D7">
        <w:t>7</w:t>
      </w:r>
      <w:r w:rsidR="00926452" w:rsidRPr="00ED6501">
        <w:t>.</w:t>
      </w:r>
      <w:r w:rsidR="00926452" w:rsidRPr="00804AF6">
        <w:t xml:space="preserve">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04B677F7" w:rsidR="00E32971" w:rsidRPr="008302ED" w:rsidRDefault="0072566C" w:rsidP="00E32971">
            <w:pPr>
              <w:spacing w:before="0" w:after="0"/>
              <w:rPr>
                <w:b/>
              </w:rPr>
            </w:pPr>
            <w:r w:rsidRPr="008302ED">
              <w:rPr>
                <w:b/>
              </w:rPr>
              <w:t>Duration</w:t>
            </w:r>
            <w:r w:rsidR="00E32971">
              <w:rPr>
                <w:b/>
              </w:rPr>
              <w:t xml:space="preserve"> (e.g. </w:t>
            </w:r>
            <w:r w:rsidR="005411AA">
              <w:rPr>
                <w:b/>
              </w:rPr>
              <w:t>1</w:t>
            </w:r>
            <w:r w:rsidR="00E32971">
              <w:rPr>
                <w:b/>
              </w:rPr>
              <w:t xml:space="preserve"> year, </w:t>
            </w:r>
            <w:r w:rsidR="005411AA">
              <w:rPr>
                <w:b/>
              </w:rPr>
              <w:t>8</w:t>
            </w:r>
            <w:r w:rsidR="00E32971">
              <w:rPr>
                <w:b/>
              </w:rPr>
              <w:t xml:space="preserve"> months)</w:t>
            </w:r>
            <w:r w:rsidRPr="008302ED">
              <w:rPr>
                <w:b/>
              </w:rPr>
              <w:t>:</w:t>
            </w:r>
          </w:p>
        </w:tc>
      </w:tr>
    </w:tbl>
    <w:p w14:paraId="52996066" w14:textId="7263B179" w:rsidR="00954F54" w:rsidRDefault="00B87B11" w:rsidP="00954F54">
      <w:pPr>
        <w:pStyle w:val="Heading2"/>
      </w:pPr>
      <w:r w:rsidRPr="00ED6501">
        <w:t>Q</w:t>
      </w:r>
      <w:r w:rsidR="001E63D7">
        <w:t>8</w:t>
      </w:r>
      <w:r w:rsidR="00954F54" w:rsidRPr="00ED6501">
        <w:t>.</w:t>
      </w:r>
      <w:r w:rsidR="00954F54">
        <w:t xml:space="preserve"> Budget summary</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1"/>
        <w:gridCol w:w="2409"/>
        <w:gridCol w:w="2551"/>
        <w:gridCol w:w="568"/>
        <w:gridCol w:w="1985"/>
      </w:tblGrid>
      <w:tr w:rsidR="00EA2E2C" w:rsidRPr="009770B6" w14:paraId="3961EDCD" w14:textId="77777777" w:rsidTr="00AC2519">
        <w:trPr>
          <w:trHeight w:val="400"/>
        </w:trPr>
        <w:tc>
          <w:tcPr>
            <w:tcW w:w="1101" w:type="pct"/>
            <w:shd w:val="clear" w:color="auto" w:fill="auto"/>
          </w:tcPr>
          <w:p w14:paraId="76F69817" w14:textId="1FE4E81E" w:rsidR="00EA2E2C" w:rsidRDefault="00EA2E2C" w:rsidP="00E32971">
            <w:pPr>
              <w:spacing w:before="60" w:after="60"/>
            </w:pPr>
            <w:r w:rsidRPr="009770B6">
              <w:t>Darwin</w:t>
            </w:r>
            <w:r w:rsidR="004E3575">
              <w:t xml:space="preserve"> Initiative</w:t>
            </w:r>
            <w:r w:rsidRPr="009770B6">
              <w:t xml:space="preserve"> funding request </w:t>
            </w:r>
          </w:p>
          <w:p w14:paraId="4A58E88E" w14:textId="2B9B1162" w:rsidR="00EA2E2C" w:rsidRPr="009770B6" w:rsidRDefault="00EA2E2C" w:rsidP="00E32971">
            <w:pPr>
              <w:spacing w:before="60" w:after="60"/>
            </w:pPr>
            <w:r w:rsidRPr="009770B6">
              <w:t>(Apr – Mar)</w:t>
            </w:r>
          </w:p>
        </w:tc>
        <w:tc>
          <w:tcPr>
            <w:tcW w:w="1250" w:type="pct"/>
            <w:shd w:val="clear" w:color="auto" w:fill="auto"/>
          </w:tcPr>
          <w:p w14:paraId="4FDE605C" w14:textId="24514E2C" w:rsidR="00EA2E2C" w:rsidRPr="008302ED" w:rsidRDefault="00EA2E2C" w:rsidP="00E32971">
            <w:pPr>
              <w:spacing w:before="60" w:after="60"/>
              <w:rPr>
                <w:b/>
              </w:rPr>
            </w:pPr>
            <w:r w:rsidRPr="008302ED">
              <w:rPr>
                <w:b/>
              </w:rPr>
              <w:t>20</w:t>
            </w:r>
            <w:r>
              <w:rPr>
                <w:b/>
              </w:rPr>
              <w:t>2</w:t>
            </w:r>
            <w:r w:rsidR="006E19F8">
              <w:rPr>
                <w:b/>
              </w:rPr>
              <w:t>4</w:t>
            </w:r>
            <w:r w:rsidRPr="008302ED">
              <w:rPr>
                <w:b/>
              </w:rPr>
              <w:t>/2</w:t>
            </w:r>
            <w:r w:rsidR="006E19F8">
              <w:rPr>
                <w:b/>
              </w:rPr>
              <w:t>5</w:t>
            </w:r>
          </w:p>
          <w:p w14:paraId="21237BEC"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4" w:type="pct"/>
            <w:shd w:val="clear" w:color="auto" w:fill="auto"/>
          </w:tcPr>
          <w:p w14:paraId="6955BFAF" w14:textId="30BA2811" w:rsidR="00EA2E2C" w:rsidRPr="008302ED" w:rsidRDefault="00EA2E2C" w:rsidP="00E32971">
            <w:pPr>
              <w:spacing w:before="60" w:after="60"/>
              <w:rPr>
                <w:b/>
              </w:rPr>
            </w:pPr>
            <w:r w:rsidRPr="008302ED">
              <w:rPr>
                <w:b/>
              </w:rPr>
              <w:t>202</w:t>
            </w:r>
            <w:r w:rsidR="006E19F8">
              <w:rPr>
                <w:b/>
              </w:rPr>
              <w:t>5</w:t>
            </w:r>
            <w:r w:rsidRPr="008302ED">
              <w:rPr>
                <w:b/>
              </w:rPr>
              <w:t>/2</w:t>
            </w:r>
            <w:r w:rsidR="006E19F8">
              <w:rPr>
                <w:b/>
              </w:rPr>
              <w:t>6</w:t>
            </w:r>
          </w:p>
          <w:p w14:paraId="19A78A32"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5" w:type="pct"/>
            <w:gridSpan w:val="2"/>
            <w:shd w:val="clear" w:color="auto" w:fill="auto"/>
          </w:tcPr>
          <w:p w14:paraId="27DB6C71" w14:textId="31FCF792" w:rsidR="00EA2E2C" w:rsidRPr="008302ED" w:rsidRDefault="00EA2E2C" w:rsidP="00E32971">
            <w:pPr>
              <w:spacing w:before="60" w:after="60"/>
              <w:rPr>
                <w:b/>
              </w:rPr>
            </w:pPr>
            <w:r w:rsidRPr="008302ED">
              <w:rPr>
                <w:b/>
              </w:rPr>
              <w:t>Total request</w:t>
            </w:r>
          </w:p>
          <w:p w14:paraId="27DBE160"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AC2519" w:rsidRPr="00804AF6" w14:paraId="3CE71C1F" w14:textId="77777777" w:rsidTr="00AC2519">
        <w:trPr>
          <w:trHeight w:val="314"/>
        </w:trPr>
        <w:tc>
          <w:tcPr>
            <w:tcW w:w="5000" w:type="pct"/>
            <w:gridSpan w:val="5"/>
            <w:shd w:val="clear" w:color="auto" w:fill="auto"/>
          </w:tcPr>
          <w:p w14:paraId="53A9F36F" w14:textId="77777777" w:rsidR="00AC2519" w:rsidRDefault="00AC2519" w:rsidP="00AC2519">
            <w:pPr>
              <w:spacing w:before="60" w:after="60"/>
              <w:rPr>
                <w:rFonts w:eastAsia="Adobe Fan Heiti Std B"/>
                <w:bCs/>
              </w:rPr>
            </w:pPr>
            <w:r>
              <w:rPr>
                <w:b/>
                <w:bCs/>
              </w:rPr>
              <w:t>Q9.</w:t>
            </w:r>
            <w:r>
              <w:t xml:space="preserve"> </w:t>
            </w:r>
            <w:r>
              <w:rPr>
                <w:b/>
                <w:bCs/>
              </w:rPr>
              <w:t>P</w:t>
            </w:r>
            <w:r>
              <w:rPr>
                <w:rFonts w:eastAsia="Adobe Fan Heiti Std B"/>
                <w:b/>
              </w:rPr>
              <w:t>lease ensure you clearly outline your matched funding arrangement in the budget. If none is proposed, please explain why?</w:t>
            </w:r>
          </w:p>
          <w:p w14:paraId="5AD51DDA" w14:textId="6D482DB7" w:rsidR="00AC2519" w:rsidRDefault="00AC2519" w:rsidP="00E32971">
            <w:pPr>
              <w:spacing w:before="60" w:after="60"/>
              <w:rPr>
                <w:b/>
                <w:bCs/>
              </w:rPr>
            </w:pPr>
            <w:r>
              <w:rPr>
                <w:rFonts w:eastAsia="Adobe Fan Heiti Std B"/>
                <w:bCs/>
              </w:rPr>
              <w:t>(Max 150 words)</w:t>
            </w:r>
          </w:p>
        </w:tc>
      </w:tr>
      <w:tr w:rsidR="00C37695" w:rsidRPr="00804AF6" w14:paraId="0BA28D99" w14:textId="77777777" w:rsidTr="00AC2519">
        <w:trPr>
          <w:trHeight w:val="1170"/>
        </w:trPr>
        <w:tc>
          <w:tcPr>
            <w:tcW w:w="5000" w:type="pct"/>
            <w:gridSpan w:val="5"/>
            <w:shd w:val="clear" w:color="auto" w:fill="auto"/>
          </w:tcPr>
          <w:p w14:paraId="5C368BC0" w14:textId="2A020B0A" w:rsidR="00C37695" w:rsidRPr="0079160B" w:rsidRDefault="00060E28" w:rsidP="00C37695">
            <w:pPr>
              <w:spacing w:before="60" w:after="60"/>
              <w:rPr>
                <w:b/>
                <w:bCs/>
              </w:rPr>
            </w:pPr>
            <w:r w:rsidRPr="001E63D7">
              <w:rPr>
                <w:b/>
                <w:bCs/>
              </w:rPr>
              <w:t>Q</w:t>
            </w:r>
            <w:r w:rsidR="001E63D7" w:rsidRPr="001E63D7">
              <w:rPr>
                <w:b/>
                <w:bCs/>
              </w:rPr>
              <w:t>10</w:t>
            </w:r>
            <w:r w:rsidR="00C37695" w:rsidRPr="001E63D7">
              <w:rPr>
                <w:b/>
                <w:bCs/>
              </w:rPr>
              <w:t>.</w:t>
            </w:r>
            <w:r w:rsidR="00C37695">
              <w:rPr>
                <w:b/>
                <w:bCs/>
              </w:rPr>
              <w:t xml:space="preserve"> </w:t>
            </w:r>
            <w:r w:rsidR="00C37695" w:rsidRPr="00110F24">
              <w:rPr>
                <w:b/>
                <w:bCs/>
              </w:rPr>
              <w:t>If you have a significant amount of unconfirmed matched funding, please clarify how you</w:t>
            </w:r>
            <w:r w:rsidR="00853046">
              <w:rPr>
                <w:b/>
                <w:bCs/>
              </w:rPr>
              <w:t xml:space="preserve"> will</w:t>
            </w:r>
            <w:r w:rsidR="00C37695" w:rsidRPr="00110F24">
              <w:rPr>
                <w:b/>
                <w:bCs/>
              </w:rPr>
              <w:t xml:space="preserve"> fund the project if you don’t manage to secure this?</w:t>
            </w:r>
          </w:p>
          <w:p w14:paraId="2195D1E9" w14:textId="2810290A" w:rsidR="00C37695" w:rsidRPr="00804AF6" w:rsidRDefault="00C37695" w:rsidP="00C37695">
            <w:pPr>
              <w:spacing w:before="60" w:after="60"/>
            </w:pPr>
            <w:r>
              <w:t>(Max 100 words)</w:t>
            </w:r>
          </w:p>
        </w:tc>
      </w:tr>
      <w:tr w:rsidR="008213E5" w:rsidRPr="00804AF6" w14:paraId="0FFB908F" w14:textId="77777777" w:rsidTr="008213E5">
        <w:trPr>
          <w:trHeight w:val="1170"/>
        </w:trPr>
        <w:tc>
          <w:tcPr>
            <w:tcW w:w="3970" w:type="pct"/>
            <w:gridSpan w:val="4"/>
            <w:shd w:val="clear" w:color="auto" w:fill="auto"/>
          </w:tcPr>
          <w:p w14:paraId="75E93618" w14:textId="66047CC9" w:rsidR="008213E5" w:rsidRPr="001E63D7" w:rsidRDefault="008213E5" w:rsidP="008213E5">
            <w:pPr>
              <w:spacing w:before="60" w:after="60"/>
              <w:rPr>
                <w:b/>
                <w:bCs/>
              </w:rPr>
            </w:pPr>
            <w:r>
              <w:rPr>
                <w:b/>
              </w:rPr>
              <w:t xml:space="preserve">Q11. Have you received, applied for or plan to apply for any other UK Government funding for the proposed project or similar? </w:t>
            </w:r>
            <w:r>
              <w:rPr>
                <w:bCs/>
              </w:rPr>
              <w:t>If yes, please give details (100 words):</w:t>
            </w:r>
          </w:p>
        </w:tc>
        <w:tc>
          <w:tcPr>
            <w:tcW w:w="1030" w:type="pct"/>
            <w:shd w:val="clear" w:color="auto" w:fill="auto"/>
          </w:tcPr>
          <w:p w14:paraId="3ECE6B6A" w14:textId="55341C89" w:rsidR="008213E5" w:rsidRPr="001E63D7" w:rsidRDefault="008213E5" w:rsidP="008213E5">
            <w:pPr>
              <w:spacing w:before="60" w:after="60"/>
              <w:rPr>
                <w:b/>
                <w:bCs/>
              </w:rPr>
            </w:pPr>
            <w:r>
              <w:rPr>
                <w:b/>
              </w:rPr>
              <w:t>Yes/No</w:t>
            </w:r>
          </w:p>
        </w:tc>
      </w:tr>
    </w:tbl>
    <w:p w14:paraId="31C090E2" w14:textId="77777777" w:rsidR="00550D65" w:rsidRDefault="00550D65">
      <w:pPr>
        <w:spacing w:before="0" w:after="0"/>
        <w:rPr>
          <w:b/>
          <w:bCs/>
          <w:sz w:val="32"/>
          <w:szCs w:val="22"/>
        </w:rPr>
      </w:pPr>
      <w:r>
        <w:br w:type="page"/>
      </w:r>
    </w:p>
    <w:p w14:paraId="0EF1440D" w14:textId="03D561D3" w:rsidR="00D9380D" w:rsidRPr="00BC11DA" w:rsidRDefault="00060E28" w:rsidP="00D9380D">
      <w:pPr>
        <w:pStyle w:val="Heading2"/>
      </w:pPr>
      <w:r w:rsidRPr="00575F34">
        <w:lastRenderedPageBreak/>
        <w:t>Q1</w:t>
      </w:r>
      <w:r w:rsidR="001C1537">
        <w:t>2</w:t>
      </w:r>
      <w:r w:rsidR="00D9380D" w:rsidRPr="00575F34">
        <w:t>.</w:t>
      </w:r>
      <w:r w:rsidR="00D9380D" w:rsidRPr="00BC11DA">
        <w:t xml:space="preserve"> </w:t>
      </w:r>
      <w:r w:rsidR="00F70685">
        <w:t>The need that</w:t>
      </w:r>
      <w:r w:rsidR="00F70685" w:rsidRPr="00BC11DA">
        <w:t xml:space="preserve"> </w:t>
      </w:r>
      <w:r w:rsidR="00D9380D" w:rsidRPr="00BC11DA">
        <w:t>the project is trying to address</w:t>
      </w:r>
    </w:p>
    <w:p w14:paraId="008C429A" w14:textId="53E8F2F4" w:rsidR="00D9380D" w:rsidRPr="001E798D" w:rsidRDefault="00D9380D" w:rsidP="599CD980">
      <w:pPr>
        <w:rPr>
          <w:rFonts w:ascii="HelveticaNeueLTPro-Lt" w:hAnsi="HelveticaNeueLTPro-Lt" w:cs="HelveticaNeueLTPro-Lt"/>
          <w:color w:val="000000" w:themeColor="text1"/>
          <w:sz w:val="22"/>
          <w:szCs w:val="22"/>
          <w:lang w:eastAsia="en-GB"/>
        </w:rPr>
      </w:pPr>
      <w:r>
        <w:t>Please describe</w:t>
      </w:r>
      <w:r w:rsidR="008918C5">
        <w:t xml:space="preserve"> evidence </w:t>
      </w:r>
      <w:r w:rsidR="00290E28">
        <w:t>of</w:t>
      </w:r>
      <w:r>
        <w:t xml:space="preserve"> the </w:t>
      </w:r>
      <w:r w:rsidR="00F70685" w:rsidRPr="00DD311C">
        <w:rPr>
          <w:b/>
          <w:bCs/>
        </w:rPr>
        <w:t>capability and capacity need</w:t>
      </w:r>
      <w:r>
        <w:t xml:space="preserve"> your project is trying to address </w:t>
      </w:r>
      <w:r w:rsidR="008C29E3">
        <w:t>with reference to</w:t>
      </w:r>
      <w:r>
        <w:t xml:space="preserve"> </w:t>
      </w:r>
      <w:r w:rsidRPr="00DD311C">
        <w:rPr>
          <w:b/>
          <w:bCs/>
        </w:rPr>
        <w:t xml:space="preserve">biodiversity </w:t>
      </w:r>
      <w:r w:rsidR="008C29E3" w:rsidRPr="00DD311C">
        <w:rPr>
          <w:b/>
          <w:bCs/>
        </w:rPr>
        <w:t xml:space="preserve">conservation </w:t>
      </w:r>
      <w:r w:rsidRPr="00DD311C">
        <w:rPr>
          <w:b/>
          <w:bCs/>
        </w:rPr>
        <w:t>and poverty</w:t>
      </w:r>
      <w:r w:rsidR="008C29E3" w:rsidRPr="00DD311C">
        <w:rPr>
          <w:b/>
          <w:bCs/>
        </w:rPr>
        <w:t xml:space="preserve"> reduction</w:t>
      </w:r>
      <w:r w:rsidR="00464F5C" w:rsidRPr="00464F5C">
        <w:rPr>
          <w:b/>
          <w:bCs/>
        </w:rPr>
        <w:t xml:space="preserve"> challenges and </w:t>
      </w:r>
      <w:r w:rsidR="00464F5C" w:rsidRPr="00DD311C">
        <w:rPr>
          <w:b/>
          <w:bCs/>
        </w:rPr>
        <w:t>opportunities</w:t>
      </w:r>
      <w:r>
        <w:t>.</w:t>
      </w:r>
    </w:p>
    <w:p w14:paraId="58CC61D7" w14:textId="07541B46" w:rsidR="00D9380D" w:rsidRPr="001E798D" w:rsidRDefault="00D9380D" w:rsidP="599CD980">
      <w:pPr>
        <w:rPr>
          <w:rFonts w:ascii="HelveticaNeueLTPro-Lt" w:hAnsi="HelveticaNeueLTPro-Lt" w:cs="HelveticaNeueLTPro-Lt"/>
          <w:color w:val="000000"/>
          <w:sz w:val="22"/>
          <w:szCs w:val="22"/>
          <w:lang w:eastAsia="en-GB"/>
        </w:rPr>
      </w:pPr>
      <w:r>
        <w:t xml:space="preserve">For example, </w:t>
      </w:r>
      <w:r w:rsidR="008C29E3">
        <w:t>how have you identified the need</w:t>
      </w:r>
      <w:r w:rsidR="00D27021">
        <w:t xml:space="preserve"> for you project</w:t>
      </w:r>
      <w:r w:rsidR="00E17A13">
        <w:t>? W</w:t>
      </w:r>
      <w:r w:rsidR="0023193C">
        <w:t>hy should the need be addressed</w:t>
      </w:r>
      <w:r w:rsidR="00AA6EF1">
        <w:t xml:space="preserve"> or what will be the value to the country</w:t>
      </w:r>
      <w:r w:rsidR="008C29E3">
        <w:t>?</w:t>
      </w:r>
      <w:r w:rsidR="00E17A13">
        <w:t xml:space="preserve"> </w:t>
      </w:r>
      <w:r w:rsidRPr="599CD980">
        <w:rPr>
          <w:rFonts w:eastAsia="Adobe Fan Heiti Std B"/>
        </w:rPr>
        <w:t xml:space="preserve">Please </w:t>
      </w:r>
      <w:r w:rsidRPr="00DD311C">
        <w:rPr>
          <w:rFonts w:eastAsia="Adobe Fan Heiti Std B"/>
          <w:b/>
          <w:bCs/>
        </w:rPr>
        <w:t xml:space="preserve">cite the evidence </w:t>
      </w:r>
      <w:r w:rsidRPr="599CD980">
        <w:rPr>
          <w:rFonts w:eastAsia="Adobe Fan Heiti Std B"/>
        </w:rPr>
        <w:t xml:space="preserve">you are using to support your assessment of the </w:t>
      </w:r>
      <w:r w:rsidR="0023193C" w:rsidRPr="599CD980">
        <w:rPr>
          <w:rFonts w:eastAsia="Adobe Fan Heiti Std B"/>
        </w:rPr>
        <w:t xml:space="preserve">need </w:t>
      </w:r>
      <w:r w:rsidRPr="599CD980">
        <w:rPr>
          <w:rFonts w:eastAsia="Adobe Fan Heiti Std B"/>
        </w:rPr>
        <w:t xml:space="preserve">(references can be listed in </w:t>
      </w:r>
      <w:r w:rsidR="001F5120" w:rsidRPr="599CD980">
        <w:rPr>
          <w:rFonts w:eastAsia="Adobe Fan Heiti Std B"/>
        </w:rPr>
        <w:t>a separate</w:t>
      </w:r>
      <w:r w:rsidRPr="599CD980">
        <w:rPr>
          <w:rFonts w:eastAsia="Adobe Fan Heiti Std B"/>
        </w:rPr>
        <w:t xml:space="preserve"> attached PDF documen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9380D" w:rsidRPr="00CB5657" w14:paraId="27FA36C4" w14:textId="77777777" w:rsidTr="00EA2E2C">
        <w:trPr>
          <w:trHeight w:val="1365"/>
        </w:trPr>
        <w:tc>
          <w:tcPr>
            <w:tcW w:w="9634" w:type="dxa"/>
            <w:shd w:val="clear" w:color="auto" w:fill="auto"/>
          </w:tcPr>
          <w:p w14:paraId="33D25B02" w14:textId="77777777" w:rsidR="00D9380D" w:rsidRPr="00CB5657" w:rsidRDefault="00D9380D" w:rsidP="001B1F59">
            <w:r>
              <w:t>(Max 5</w:t>
            </w:r>
            <w:r w:rsidRPr="004F3F91">
              <w:t>00 words)</w:t>
            </w:r>
          </w:p>
        </w:tc>
      </w:tr>
    </w:tbl>
    <w:p w14:paraId="30191ADA" w14:textId="03FDC3E2" w:rsidR="00117BB9" w:rsidRPr="00E57623" w:rsidRDefault="00117BB9" w:rsidP="00117BB9">
      <w:pPr>
        <w:pStyle w:val="Heading2"/>
      </w:pPr>
      <w:r w:rsidRPr="00E57623">
        <w:t>Q</w:t>
      </w:r>
      <w:r w:rsidR="00132B1F" w:rsidRPr="00E57623">
        <w:t>1</w:t>
      </w:r>
      <w:r w:rsidR="001C1537">
        <w:t>3</w:t>
      </w:r>
      <w:r w:rsidRPr="00E57623">
        <w:t>. Biodiversity Conventions, Treaties and Agreements</w:t>
      </w:r>
    </w:p>
    <w:p w14:paraId="4E27DB76" w14:textId="12D7B975" w:rsidR="00117BB9" w:rsidRPr="00E57623" w:rsidDel="002831F9" w:rsidRDefault="00117BB9" w:rsidP="00117BB9">
      <w:pPr>
        <w:rPr>
          <w:b/>
        </w:rPr>
      </w:pPr>
      <w:r w:rsidRPr="00E57623">
        <w:rPr>
          <w:b/>
        </w:rPr>
        <w:t>Q</w:t>
      </w:r>
      <w:r w:rsidR="00132B1F" w:rsidRPr="00E57623">
        <w:rPr>
          <w:b/>
        </w:rPr>
        <w:t>1</w:t>
      </w:r>
      <w:r w:rsidR="001C1537">
        <w:rPr>
          <w:b/>
        </w:rPr>
        <w:t>3</w:t>
      </w:r>
      <w:r w:rsidRPr="00E57623">
        <w:rPr>
          <w:b/>
        </w:rPr>
        <w:t xml:space="preserve">a. </w:t>
      </w:r>
      <w:r w:rsidR="00762D5B" w:rsidRPr="00E57623" w:rsidDel="002831F9">
        <w:rPr>
          <w:b/>
        </w:rPr>
        <w:t>Your project must support the commitments of one or more of the agreements listed below.</w:t>
      </w:r>
      <w:r w:rsidR="00762D5B" w:rsidRPr="00E57623" w:rsidDel="002831F9">
        <w:t xml:space="preserve"> Please indicate which agreement(s) will be supported. 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E57623" w:rsidDel="002831F9" w14:paraId="60ABCC28" w14:textId="72149F4C" w:rsidTr="00EA2E2C">
        <w:tc>
          <w:tcPr>
            <w:tcW w:w="3867" w:type="pct"/>
            <w:shd w:val="clear" w:color="auto" w:fill="auto"/>
          </w:tcPr>
          <w:p w14:paraId="6A1B1588" w14:textId="587DA30F" w:rsidR="00117BB9" w:rsidRPr="00E57623" w:rsidDel="002831F9" w:rsidRDefault="00117BB9" w:rsidP="00117BB9">
            <w:pPr>
              <w:spacing w:before="0" w:after="0"/>
              <w:rPr>
                <w:caps/>
              </w:rPr>
            </w:pPr>
            <w:r w:rsidRPr="00E57623" w:rsidDel="002831F9">
              <w:t>Convention on Biological Diversity (CBD)</w:t>
            </w:r>
          </w:p>
        </w:tc>
        <w:tc>
          <w:tcPr>
            <w:tcW w:w="1133" w:type="pct"/>
            <w:shd w:val="clear" w:color="auto" w:fill="auto"/>
          </w:tcPr>
          <w:p w14:paraId="2C15F02E" w14:textId="09BB50BA" w:rsidR="00117BB9" w:rsidRPr="00E57623" w:rsidDel="002831F9" w:rsidRDefault="00117BB9" w:rsidP="00117BB9">
            <w:pPr>
              <w:spacing w:before="0" w:after="0"/>
              <w:rPr>
                <w:caps/>
              </w:rPr>
            </w:pPr>
            <w:r w:rsidRPr="00E57623" w:rsidDel="002831F9">
              <w:t>Yes/No</w:t>
            </w:r>
          </w:p>
        </w:tc>
      </w:tr>
      <w:tr w:rsidR="00117BB9" w:rsidRPr="00E57623" w:rsidDel="002831F9" w14:paraId="5C4A3F48" w14:textId="5C68659B" w:rsidTr="00EA2E2C">
        <w:tc>
          <w:tcPr>
            <w:tcW w:w="3867" w:type="pct"/>
            <w:shd w:val="clear" w:color="auto" w:fill="auto"/>
          </w:tcPr>
          <w:p w14:paraId="39C40441" w14:textId="7C9BBEC2" w:rsidR="00117BB9" w:rsidRPr="00E57623" w:rsidDel="002831F9" w:rsidRDefault="00117BB9" w:rsidP="00117BB9">
            <w:pPr>
              <w:spacing w:before="0" w:after="0"/>
            </w:pPr>
            <w:r w:rsidRPr="00E57623" w:rsidDel="002831F9">
              <w:t>Nagoya Protocol on Access and Benefit Sharing (ABS)</w:t>
            </w:r>
          </w:p>
        </w:tc>
        <w:tc>
          <w:tcPr>
            <w:tcW w:w="1133" w:type="pct"/>
            <w:shd w:val="clear" w:color="auto" w:fill="auto"/>
          </w:tcPr>
          <w:p w14:paraId="2FE416C5" w14:textId="4CDD2F32" w:rsidR="00117BB9" w:rsidRPr="00E57623" w:rsidDel="002831F9" w:rsidRDefault="00117BB9" w:rsidP="00117BB9">
            <w:pPr>
              <w:spacing w:before="0" w:after="0"/>
            </w:pPr>
            <w:r w:rsidRPr="00E57623" w:rsidDel="002831F9">
              <w:t>Yes/No</w:t>
            </w:r>
          </w:p>
        </w:tc>
      </w:tr>
      <w:tr w:rsidR="00117BB9" w:rsidRPr="00E57623" w:rsidDel="002831F9" w14:paraId="6B7C5D1E" w14:textId="3786EFAB" w:rsidTr="00EA2E2C">
        <w:tc>
          <w:tcPr>
            <w:tcW w:w="3867" w:type="pct"/>
            <w:shd w:val="clear" w:color="auto" w:fill="auto"/>
          </w:tcPr>
          <w:p w14:paraId="276AA472" w14:textId="51C18588" w:rsidR="00117BB9" w:rsidRPr="00E57623" w:rsidDel="002831F9" w:rsidRDefault="00117BB9" w:rsidP="00117BB9">
            <w:pPr>
              <w:spacing w:before="0" w:after="0"/>
            </w:pPr>
            <w:r w:rsidRPr="00E57623" w:rsidDel="002831F9">
              <w:t>International Treaty on Plant Genetic Resources for Food and Agriculture (ITPGRFA)</w:t>
            </w:r>
          </w:p>
        </w:tc>
        <w:tc>
          <w:tcPr>
            <w:tcW w:w="1133" w:type="pct"/>
            <w:shd w:val="clear" w:color="auto" w:fill="auto"/>
          </w:tcPr>
          <w:p w14:paraId="4133637C" w14:textId="30047EF3" w:rsidR="00117BB9" w:rsidRPr="00E57623" w:rsidDel="002831F9" w:rsidRDefault="00117BB9" w:rsidP="00117BB9">
            <w:pPr>
              <w:spacing w:before="0" w:after="0"/>
            </w:pPr>
            <w:r w:rsidRPr="00E57623" w:rsidDel="002831F9">
              <w:t>Yes/No</w:t>
            </w:r>
          </w:p>
        </w:tc>
      </w:tr>
      <w:tr w:rsidR="00117BB9" w:rsidRPr="00E57623" w:rsidDel="002831F9" w14:paraId="3B6FC92E" w14:textId="1A3018CF" w:rsidTr="00EA2E2C">
        <w:tc>
          <w:tcPr>
            <w:tcW w:w="3867" w:type="pct"/>
            <w:shd w:val="clear" w:color="auto" w:fill="auto"/>
          </w:tcPr>
          <w:p w14:paraId="1D0D3645" w14:textId="349DA107" w:rsidR="00117BB9" w:rsidRPr="00E57623" w:rsidDel="002831F9" w:rsidRDefault="00117BB9" w:rsidP="00117BB9">
            <w:pPr>
              <w:spacing w:before="0" w:after="0"/>
            </w:pPr>
            <w:r w:rsidRPr="00E57623" w:rsidDel="002831F9">
              <w:t>Convention on International Trade in Endangered Species (CITES)</w:t>
            </w:r>
          </w:p>
        </w:tc>
        <w:tc>
          <w:tcPr>
            <w:tcW w:w="1133" w:type="pct"/>
            <w:shd w:val="clear" w:color="auto" w:fill="auto"/>
          </w:tcPr>
          <w:p w14:paraId="1EE7BDF9" w14:textId="499CA9EF" w:rsidR="00117BB9" w:rsidRPr="00E57623" w:rsidDel="002831F9" w:rsidRDefault="00117BB9" w:rsidP="00117BB9">
            <w:pPr>
              <w:spacing w:before="0" w:after="0"/>
            </w:pPr>
            <w:r w:rsidRPr="00E57623" w:rsidDel="002831F9">
              <w:t>Yes/No</w:t>
            </w:r>
          </w:p>
        </w:tc>
      </w:tr>
      <w:tr w:rsidR="00117BB9" w:rsidRPr="00E57623" w:rsidDel="002831F9" w14:paraId="56D570B6" w14:textId="37A8EFB7" w:rsidTr="00EA2E2C">
        <w:tc>
          <w:tcPr>
            <w:tcW w:w="3867" w:type="pct"/>
            <w:shd w:val="clear" w:color="auto" w:fill="auto"/>
          </w:tcPr>
          <w:p w14:paraId="4A85CDBD" w14:textId="7085D202" w:rsidR="00117BB9" w:rsidRPr="00E57623" w:rsidDel="002831F9" w:rsidRDefault="00117BB9" w:rsidP="00117BB9">
            <w:pPr>
              <w:spacing w:before="0" w:after="0"/>
            </w:pPr>
            <w:r w:rsidRPr="00E57623" w:rsidDel="002831F9">
              <w:t>Convention on the Conservation of Migratory Species of Wild Animals (CMS)</w:t>
            </w:r>
          </w:p>
        </w:tc>
        <w:tc>
          <w:tcPr>
            <w:tcW w:w="1133" w:type="pct"/>
            <w:shd w:val="clear" w:color="auto" w:fill="auto"/>
          </w:tcPr>
          <w:p w14:paraId="0A32B84F" w14:textId="3AC521A8" w:rsidR="00117BB9" w:rsidRPr="00E57623" w:rsidDel="002831F9" w:rsidRDefault="00117BB9" w:rsidP="00117BB9">
            <w:pPr>
              <w:spacing w:before="0" w:after="0"/>
            </w:pPr>
            <w:r w:rsidRPr="00E57623" w:rsidDel="002831F9">
              <w:t>Yes/No</w:t>
            </w:r>
          </w:p>
        </w:tc>
      </w:tr>
      <w:tr w:rsidR="00117BB9" w:rsidRPr="00E57623" w:rsidDel="002831F9" w14:paraId="43F715D1" w14:textId="5086AF8C" w:rsidTr="00EA2E2C">
        <w:tc>
          <w:tcPr>
            <w:tcW w:w="3867" w:type="pct"/>
            <w:shd w:val="clear" w:color="auto" w:fill="auto"/>
          </w:tcPr>
          <w:p w14:paraId="5551D0EE" w14:textId="251D406A"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Ramsar Convention on Wetlands (Ramsar)</w:t>
            </w:r>
          </w:p>
        </w:tc>
        <w:tc>
          <w:tcPr>
            <w:tcW w:w="1133" w:type="pct"/>
            <w:shd w:val="clear" w:color="auto" w:fill="auto"/>
          </w:tcPr>
          <w:p w14:paraId="3EC919FF" w14:textId="30CA009F" w:rsidR="00117BB9" w:rsidRPr="00E57623" w:rsidDel="002831F9" w:rsidRDefault="00117BB9" w:rsidP="00117BB9">
            <w:pPr>
              <w:spacing w:before="0" w:after="0"/>
            </w:pPr>
            <w:r w:rsidRPr="00E57623" w:rsidDel="002831F9">
              <w:t>Yes/No</w:t>
            </w:r>
          </w:p>
        </w:tc>
      </w:tr>
      <w:tr w:rsidR="00117BB9" w:rsidRPr="00E57623" w:rsidDel="002831F9" w14:paraId="2988CC9B" w14:textId="0EBF21D9" w:rsidTr="00EA2E2C">
        <w:tc>
          <w:tcPr>
            <w:tcW w:w="3867" w:type="pct"/>
            <w:shd w:val="clear" w:color="auto" w:fill="auto"/>
          </w:tcPr>
          <w:p w14:paraId="790CC605" w14:textId="5F50B729" w:rsidR="00117BB9" w:rsidRPr="00E57623" w:rsidDel="002831F9" w:rsidRDefault="001E798D" w:rsidP="00117BB9">
            <w:pPr>
              <w:pStyle w:val="ListParagraph"/>
              <w:tabs>
                <w:tab w:val="left" w:pos="851"/>
              </w:tabs>
              <w:spacing w:before="0" w:after="0" w:line="276" w:lineRule="auto"/>
              <w:ind w:left="0"/>
              <w:contextualSpacing w:val="0"/>
            </w:pPr>
            <w:r w:rsidRPr="00E57623" w:rsidDel="002831F9">
              <w:t>U</w:t>
            </w:r>
            <w:r w:rsidR="00CB3FDF" w:rsidRPr="00E57623" w:rsidDel="002831F9">
              <w:t xml:space="preserve">nited </w:t>
            </w:r>
            <w:r w:rsidRPr="00E57623" w:rsidDel="002831F9">
              <w:t>N</w:t>
            </w:r>
            <w:r w:rsidR="00CB3FDF" w:rsidRPr="00E57623" w:rsidDel="002831F9">
              <w:t>ations</w:t>
            </w:r>
            <w:r w:rsidR="00C92642" w:rsidRPr="00E57623" w:rsidDel="002831F9">
              <w:t xml:space="preserve"> Framework</w:t>
            </w:r>
            <w:r w:rsidRPr="00E57623" w:rsidDel="002831F9">
              <w:t xml:space="preserve"> </w:t>
            </w:r>
            <w:r w:rsidR="00117BB9" w:rsidRPr="00E57623" w:rsidDel="002831F9">
              <w:t>Convention on Climate Change (</w:t>
            </w:r>
            <w:r w:rsidR="00CB3FDF" w:rsidRPr="00E57623" w:rsidDel="002831F9">
              <w:t>UNF</w:t>
            </w:r>
            <w:r w:rsidR="00117BB9" w:rsidRPr="00E57623" w:rsidDel="002831F9">
              <w:t>CCC)</w:t>
            </w:r>
          </w:p>
        </w:tc>
        <w:tc>
          <w:tcPr>
            <w:tcW w:w="1133" w:type="pct"/>
            <w:shd w:val="clear" w:color="auto" w:fill="auto"/>
          </w:tcPr>
          <w:p w14:paraId="7A159883" w14:textId="39691108" w:rsidR="00117BB9" w:rsidRPr="00E57623" w:rsidDel="002831F9" w:rsidRDefault="00117BB9" w:rsidP="00117BB9">
            <w:pPr>
              <w:spacing w:before="0" w:after="0"/>
            </w:pPr>
            <w:r w:rsidRPr="00E57623" w:rsidDel="002831F9">
              <w:t>Yes/No</w:t>
            </w:r>
          </w:p>
        </w:tc>
      </w:tr>
      <w:tr w:rsidR="00117BB9" w:rsidRPr="00E57623" w:rsidDel="002831F9" w14:paraId="40205AC5" w14:textId="7A342F9E" w:rsidTr="00EA2E2C">
        <w:tc>
          <w:tcPr>
            <w:tcW w:w="3867" w:type="pct"/>
            <w:shd w:val="clear" w:color="auto" w:fill="auto"/>
          </w:tcPr>
          <w:p w14:paraId="001E2942" w14:textId="7E5DF3B7"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Global Goals for Sustainable Development (SDGs)</w:t>
            </w:r>
          </w:p>
        </w:tc>
        <w:tc>
          <w:tcPr>
            <w:tcW w:w="1133" w:type="pct"/>
            <w:shd w:val="clear" w:color="auto" w:fill="auto"/>
          </w:tcPr>
          <w:p w14:paraId="20217F60" w14:textId="57A1EDFF" w:rsidR="00117BB9" w:rsidRPr="00E57623" w:rsidDel="002831F9" w:rsidRDefault="00117BB9" w:rsidP="00117BB9">
            <w:pPr>
              <w:spacing w:before="0" w:after="0"/>
            </w:pPr>
            <w:r w:rsidRPr="00E57623" w:rsidDel="002831F9">
              <w:t>Yes/No</w:t>
            </w:r>
          </w:p>
        </w:tc>
      </w:tr>
    </w:tbl>
    <w:p w14:paraId="1E73B90B" w14:textId="1314A014" w:rsidR="009D0318" w:rsidRPr="00524A92" w:rsidRDefault="00117BB9" w:rsidP="00117BB9">
      <w:pPr>
        <w:pStyle w:val="body"/>
        <w:rPr>
          <w:b/>
          <w:sz w:val="24"/>
        </w:rPr>
      </w:pPr>
      <w:r w:rsidRPr="599CD980">
        <w:rPr>
          <w:b/>
          <w:bCs/>
          <w:sz w:val="24"/>
        </w:rPr>
        <w:t>Q</w:t>
      </w:r>
      <w:r w:rsidR="00132B1F" w:rsidRPr="599CD980">
        <w:rPr>
          <w:b/>
          <w:bCs/>
          <w:sz w:val="24"/>
        </w:rPr>
        <w:t>1</w:t>
      </w:r>
      <w:r w:rsidR="001C1537">
        <w:rPr>
          <w:b/>
          <w:bCs/>
          <w:sz w:val="24"/>
        </w:rPr>
        <w:t>3</w:t>
      </w:r>
      <w:r w:rsidRPr="599CD980">
        <w:rPr>
          <w:b/>
          <w:bCs/>
          <w:sz w:val="24"/>
        </w:rPr>
        <w:t xml:space="preserve">b. </w:t>
      </w:r>
      <w:r w:rsidR="00690CF5" w:rsidRPr="599CD980">
        <w:rPr>
          <w:b/>
          <w:bCs/>
          <w:sz w:val="24"/>
        </w:rPr>
        <w:t>National and International Policy</w:t>
      </w:r>
      <w:r w:rsidR="00707855" w:rsidRPr="599CD980">
        <w:rPr>
          <w:b/>
          <w:bCs/>
          <w:sz w:val="24"/>
        </w:rPr>
        <w:t xml:space="preserve"> </w:t>
      </w:r>
      <w:r w:rsidR="006A4186" w:rsidRPr="599CD980">
        <w:rPr>
          <w:b/>
          <w:bCs/>
          <w:sz w:val="24"/>
        </w:rPr>
        <w:t>Alignment</w:t>
      </w:r>
      <w:r w:rsidR="009D0318" w:rsidRPr="599CD980">
        <w:rPr>
          <w:b/>
          <w:bCs/>
          <w:sz w:val="24"/>
        </w:rPr>
        <w:t xml:space="preserve"> </w:t>
      </w:r>
    </w:p>
    <w:p w14:paraId="267368F2" w14:textId="51E0B658" w:rsidR="00117BB9" w:rsidRPr="00DD311C" w:rsidRDefault="599CD980" w:rsidP="00DD311C">
      <w:pPr>
        <w:pStyle w:val="body"/>
        <w:rPr>
          <w:b/>
          <w:bCs/>
        </w:rPr>
      </w:pPr>
      <w:r w:rsidRPr="00DD311C">
        <w:rPr>
          <w:rFonts w:eastAsia="Arial"/>
          <w:sz w:val="24"/>
        </w:rPr>
        <w:t xml:space="preserve">Using </w:t>
      </w:r>
      <w:r w:rsidRPr="00DD311C">
        <w:rPr>
          <w:rFonts w:eastAsia="Arial"/>
          <w:b/>
          <w:bCs/>
          <w:sz w:val="24"/>
        </w:rPr>
        <w:t>evidence</w:t>
      </w:r>
      <w:r w:rsidRPr="00DD311C">
        <w:rPr>
          <w:rFonts w:eastAsia="Arial"/>
          <w:sz w:val="24"/>
        </w:rPr>
        <w:t xml:space="preserve"> where available, please detail how your </w:t>
      </w:r>
      <w:r w:rsidR="00C75349" w:rsidRPr="00DD311C">
        <w:rPr>
          <w:rFonts w:eastAsia="Arial"/>
          <w:sz w:val="24"/>
        </w:rPr>
        <w:t>capabil</w:t>
      </w:r>
      <w:r w:rsidR="000239F1" w:rsidRPr="00DD311C">
        <w:rPr>
          <w:rFonts w:eastAsia="Arial"/>
          <w:sz w:val="24"/>
        </w:rPr>
        <w:t xml:space="preserve">ity and capacity </w:t>
      </w:r>
      <w:r w:rsidRPr="00DD311C">
        <w:rPr>
          <w:rFonts w:eastAsia="Arial"/>
          <w:sz w:val="24"/>
        </w:rPr>
        <w:t xml:space="preserve">project </w:t>
      </w:r>
      <w:r w:rsidRPr="00DD311C">
        <w:rPr>
          <w:rFonts w:eastAsia="Arial"/>
          <w:b/>
          <w:bCs/>
          <w:sz w:val="24"/>
        </w:rPr>
        <w:t>will contribute to national policy</w:t>
      </w:r>
      <w:r w:rsidRPr="00DD311C">
        <w:rPr>
          <w:rFonts w:eastAsia="Arial"/>
          <w:sz w:val="24"/>
        </w:rPr>
        <w:t xml:space="preserve"> (including NBSAP</w:t>
      </w:r>
      <w:r w:rsidR="00A03BA4">
        <w:rPr>
          <w:rFonts w:eastAsia="Arial"/>
          <w:sz w:val="24"/>
        </w:rPr>
        <w:t>s</w:t>
      </w:r>
      <w:r w:rsidRPr="00DD311C">
        <w:rPr>
          <w:rFonts w:eastAsia="Arial"/>
          <w:sz w:val="24"/>
        </w:rPr>
        <w:t>, NDCs, NAP</w:t>
      </w:r>
      <w:r w:rsidR="00A87FA9">
        <w:rPr>
          <w:rFonts w:eastAsia="Arial"/>
          <w:sz w:val="24"/>
        </w:rPr>
        <w:t>s</w:t>
      </w:r>
      <w:r w:rsidRPr="00DD311C">
        <w:rPr>
          <w:rFonts w:eastAsia="Arial"/>
          <w:sz w:val="24"/>
        </w:rPr>
        <w:t xml:space="preserve"> etc.) and in turn </w:t>
      </w:r>
      <w:r w:rsidRPr="006E3738">
        <w:rPr>
          <w:rFonts w:eastAsia="Arial"/>
          <w:b/>
          <w:bCs/>
          <w:sz w:val="24"/>
        </w:rPr>
        <w:t>international biodiversity and development conventions</w:t>
      </w:r>
      <w:r w:rsidRPr="00DD311C">
        <w:rPr>
          <w:rFonts w:eastAsia="Arial"/>
          <w:sz w:val="24"/>
        </w:rPr>
        <w:t>, treaties and agreements that the country is a signatory of.</w:t>
      </w:r>
      <w:r w:rsidRPr="00DD311C">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117BB9" w:rsidRPr="00804AF6" w14:paraId="5409AAC5" w14:textId="35BFC259" w:rsidTr="00850330">
        <w:trPr>
          <w:trHeight w:val="1595"/>
        </w:trPr>
        <w:tc>
          <w:tcPr>
            <w:tcW w:w="9854" w:type="dxa"/>
            <w:shd w:val="clear" w:color="auto" w:fill="auto"/>
          </w:tcPr>
          <w:p w14:paraId="62E05AD6" w14:textId="28640225" w:rsidR="00117BB9" w:rsidRPr="00804AF6" w:rsidRDefault="00117BB9" w:rsidP="00117BB9">
            <w:r w:rsidRPr="00043250">
              <w:t xml:space="preserve">(Max </w:t>
            </w:r>
            <w:r w:rsidR="00EE28D9">
              <w:t>3</w:t>
            </w:r>
            <w:r w:rsidR="00EE28D9" w:rsidRPr="00043250">
              <w:t xml:space="preserve">00 </w:t>
            </w:r>
            <w:r w:rsidRPr="00043250">
              <w:t>words)</w:t>
            </w:r>
          </w:p>
        </w:tc>
      </w:tr>
    </w:tbl>
    <w:p w14:paraId="6B75CEB9" w14:textId="77777777" w:rsidR="00506461" w:rsidRDefault="00506461" w:rsidP="00506461">
      <w:pPr>
        <w:spacing w:before="0" w:after="0"/>
      </w:pPr>
    </w:p>
    <w:p w14:paraId="67568723" w14:textId="3196011A" w:rsidR="00B37F42" w:rsidRPr="00506461" w:rsidRDefault="000F1B22" w:rsidP="00506461">
      <w:pPr>
        <w:pStyle w:val="Heading2"/>
      </w:pPr>
      <w:r w:rsidRPr="00575F34">
        <w:lastRenderedPageBreak/>
        <w:t>Q1</w:t>
      </w:r>
      <w:r w:rsidR="001C1537">
        <w:t>4</w:t>
      </w:r>
      <w:r w:rsidR="00916A11" w:rsidRPr="00575F34">
        <w:t>.</w:t>
      </w:r>
      <w:r w:rsidR="00916A11" w:rsidRPr="00BC11DA">
        <w:t xml:space="preserve"> </w:t>
      </w:r>
      <w:r w:rsidR="00B37F42" w:rsidRPr="00BC11DA">
        <w:t>Methodology</w:t>
      </w:r>
    </w:p>
    <w:p w14:paraId="5D0EE2D4" w14:textId="0C856510" w:rsidR="007F1817" w:rsidRPr="00003729" w:rsidRDefault="007F1817" w:rsidP="00850330">
      <w:pPr>
        <w:keepNext/>
        <w:rPr>
          <w:rFonts w:eastAsia="Adobe Fan Heiti Std B"/>
        </w:rPr>
      </w:pPr>
      <w:r w:rsidRPr="599CD980">
        <w:rPr>
          <w:rFonts w:eastAsia="Adobe Fan Heiti Std B"/>
        </w:rPr>
        <w:t xml:space="preserve">Describe the methods and approach you will use to achieve your intended </w:t>
      </w:r>
      <w:r w:rsidR="000239F1" w:rsidRPr="00DD311C">
        <w:rPr>
          <w:rFonts w:eastAsia="Adobe Fan Heiti Std B"/>
          <w:b/>
          <w:bCs/>
        </w:rPr>
        <w:t>capability and capacity</w:t>
      </w:r>
      <w:r w:rsidR="000239F1">
        <w:rPr>
          <w:rFonts w:eastAsia="Adobe Fan Heiti Std B"/>
        </w:rPr>
        <w:t xml:space="preserve"> </w:t>
      </w:r>
      <w:r w:rsidRPr="599CD980">
        <w:rPr>
          <w:rFonts w:eastAsia="Adobe Fan Heiti Std B"/>
        </w:rPr>
        <w:t>Outcome and</w:t>
      </w:r>
      <w:r w:rsidR="001A49C2" w:rsidRPr="599CD980">
        <w:rPr>
          <w:rFonts w:eastAsia="Adobe Fan Heiti Std B"/>
        </w:rPr>
        <w:t xml:space="preserve"> contribute towards your</w:t>
      </w:r>
      <w:r w:rsidRPr="599CD980">
        <w:rPr>
          <w:rFonts w:eastAsia="Adobe Fan Heiti Std B"/>
        </w:rPr>
        <w:t xml:space="preserve"> Impact. Provide information on:</w:t>
      </w:r>
    </w:p>
    <w:p w14:paraId="6C3B397B" w14:textId="327117C0" w:rsidR="00A04A46" w:rsidRDefault="00C65106" w:rsidP="599CD980">
      <w:pPr>
        <w:numPr>
          <w:ilvl w:val="0"/>
          <w:numId w:val="30"/>
        </w:numPr>
        <w:spacing w:before="60" w:after="60"/>
        <w:rPr>
          <w:rFonts w:eastAsia="Adobe Fan Heiti Std B"/>
        </w:rPr>
      </w:pPr>
      <w:r>
        <w:rPr>
          <w:rFonts w:eastAsia="Arial"/>
        </w:rPr>
        <w:t>h</w:t>
      </w:r>
      <w:r w:rsidR="599CD980" w:rsidRPr="00DD311C">
        <w:rPr>
          <w:rFonts w:eastAsia="Arial"/>
        </w:rPr>
        <w:t xml:space="preserve">ow you have reflected on and incorporated </w:t>
      </w:r>
      <w:r w:rsidR="599CD980" w:rsidRPr="00DD311C">
        <w:rPr>
          <w:rFonts w:eastAsia="Arial"/>
          <w:b/>
          <w:bCs/>
        </w:rPr>
        <w:t>evidence and lessons learnt</w:t>
      </w:r>
      <w:r w:rsidR="599CD980" w:rsidRPr="00DD311C">
        <w:rPr>
          <w:rFonts w:eastAsia="Arial"/>
        </w:rPr>
        <w:t xml:space="preserve"> from past and present similar activities and projects in the design of this project.</w:t>
      </w:r>
      <w:r w:rsidR="599CD980" w:rsidRPr="00DD311C">
        <w:rPr>
          <w:rFonts w:eastAsia="Adobe Fan Heiti Std B"/>
        </w:rPr>
        <w:t xml:space="preserve"> </w:t>
      </w:r>
    </w:p>
    <w:p w14:paraId="558EE651" w14:textId="694EBCC4" w:rsidR="00A04A46" w:rsidRPr="00457FC2" w:rsidRDefault="00C65106" w:rsidP="599CD980">
      <w:pPr>
        <w:numPr>
          <w:ilvl w:val="0"/>
          <w:numId w:val="30"/>
        </w:numPr>
        <w:spacing w:before="60" w:after="60"/>
        <w:rPr>
          <w:rFonts w:eastAsia="Adobe Fan Heiti Std B"/>
        </w:rPr>
      </w:pPr>
      <w:r>
        <w:rPr>
          <w:rFonts w:eastAsia="Arial"/>
        </w:rPr>
        <w:t>t</w:t>
      </w:r>
      <w:r w:rsidR="599CD980" w:rsidRPr="00DD311C">
        <w:rPr>
          <w:rFonts w:eastAsia="Arial"/>
        </w:rPr>
        <w:t xml:space="preserve">he specific approach you are using, supported by </w:t>
      </w:r>
      <w:r w:rsidR="599CD980" w:rsidRPr="00DD311C">
        <w:rPr>
          <w:rFonts w:eastAsia="Arial"/>
          <w:b/>
          <w:bCs/>
        </w:rPr>
        <w:t>evidence</w:t>
      </w:r>
      <w:r w:rsidR="599CD980" w:rsidRPr="00DD311C">
        <w:rPr>
          <w:rFonts w:eastAsia="Arial"/>
        </w:rPr>
        <w:t xml:space="preserve"> that it will be effective, and </w:t>
      </w:r>
      <w:r w:rsidR="599CD980" w:rsidRPr="00DD311C">
        <w:rPr>
          <w:rFonts w:eastAsia="Arial"/>
          <w:b/>
          <w:bCs/>
        </w:rPr>
        <w:t xml:space="preserve">justifying why you expect it will be successful </w:t>
      </w:r>
      <w:r w:rsidR="599CD980" w:rsidRPr="00DD311C">
        <w:rPr>
          <w:rFonts w:eastAsia="Arial"/>
        </w:rPr>
        <w:t>in this context.</w:t>
      </w:r>
      <w:r w:rsidR="599CD980" w:rsidRPr="00DD311C">
        <w:t xml:space="preserve"> </w:t>
      </w:r>
    </w:p>
    <w:p w14:paraId="4E388BE3" w14:textId="56AD0645" w:rsidR="00281599" w:rsidRPr="000C254D" w:rsidRDefault="00B47B34" w:rsidP="599CD980">
      <w:pPr>
        <w:numPr>
          <w:ilvl w:val="0"/>
          <w:numId w:val="30"/>
        </w:numPr>
        <w:spacing w:before="60" w:after="60"/>
        <w:rPr>
          <w:rFonts w:eastAsia="Adobe Fan Heiti Std B"/>
        </w:rPr>
      </w:pPr>
      <w:r>
        <w:rPr>
          <w:rFonts w:eastAsia="Arial"/>
          <w:color w:val="000000" w:themeColor="text1"/>
        </w:rPr>
        <w:t>h</w:t>
      </w:r>
      <w:r w:rsidR="599CD980" w:rsidRPr="599CD980">
        <w:rPr>
          <w:rFonts w:eastAsia="Arial"/>
          <w:color w:val="000000" w:themeColor="text1"/>
        </w:rPr>
        <w:t>ow you will undertake the work (activities, materials and methods).</w:t>
      </w:r>
      <w:r w:rsidR="599CD980" w:rsidRPr="599CD980">
        <w:rPr>
          <w:rFonts w:eastAsia="Adobe Fan Heiti Std B"/>
        </w:rPr>
        <w:t xml:space="preserve"> </w:t>
      </w:r>
    </w:p>
    <w:p w14:paraId="4347EFAA" w14:textId="299C151A" w:rsidR="00281599" w:rsidRPr="000C254D" w:rsidRDefault="00B47B34" w:rsidP="599CD980">
      <w:pPr>
        <w:numPr>
          <w:ilvl w:val="0"/>
          <w:numId w:val="30"/>
        </w:numPr>
        <w:spacing w:before="60" w:after="60"/>
        <w:rPr>
          <w:rFonts w:eastAsia="Adobe Fan Heiti Std B"/>
        </w:rPr>
      </w:pPr>
      <w:r>
        <w:rPr>
          <w:rFonts w:eastAsia="Arial"/>
          <w:color w:val="000000" w:themeColor="text1"/>
        </w:rPr>
        <w:t>w</w:t>
      </w:r>
      <w:r w:rsidR="599CD980" w:rsidRPr="599CD980">
        <w:rPr>
          <w:rFonts w:eastAsia="Arial"/>
          <w:color w:val="000000" w:themeColor="text1"/>
        </w:rPr>
        <w:t xml:space="preserve">hat the </w:t>
      </w:r>
      <w:r w:rsidR="599CD980" w:rsidRPr="599CD980">
        <w:rPr>
          <w:rFonts w:eastAsia="Arial"/>
          <w:b/>
          <w:bCs/>
          <w:color w:val="000000" w:themeColor="text1"/>
        </w:rPr>
        <w:t>main activities</w:t>
      </w:r>
      <w:r w:rsidR="599CD980" w:rsidRPr="599CD980">
        <w:rPr>
          <w:rFonts w:eastAsia="Arial"/>
          <w:color w:val="000000" w:themeColor="text1"/>
        </w:rPr>
        <w:t xml:space="preserve"> will be and where these will take place.</w:t>
      </w:r>
      <w:r w:rsidR="599CD980" w:rsidRPr="599CD980">
        <w:rPr>
          <w:rFonts w:eastAsia="Adobe Fan Heiti Std B"/>
        </w:rPr>
        <w:t xml:space="preserve"> </w:t>
      </w:r>
    </w:p>
    <w:p w14:paraId="3D419FBC" w14:textId="46600BD4" w:rsidR="00AA6EF1" w:rsidRPr="00503B42" w:rsidRDefault="00B47B34" w:rsidP="599CD980">
      <w:pPr>
        <w:numPr>
          <w:ilvl w:val="0"/>
          <w:numId w:val="30"/>
        </w:numPr>
        <w:spacing w:before="60" w:after="60"/>
        <w:rPr>
          <w:rFonts w:eastAsia="Adobe Fan Heiti Std B"/>
        </w:rPr>
      </w:pPr>
      <w:r>
        <w:rPr>
          <w:rFonts w:eastAsia="Adobe Fan Heiti Std B"/>
        </w:rPr>
        <w:t>h</w:t>
      </w:r>
      <w:r w:rsidR="007F1817" w:rsidRPr="599CD980">
        <w:rPr>
          <w:rFonts w:eastAsia="Adobe Fan Heiti Std B"/>
        </w:rPr>
        <w:t xml:space="preserve">ow you will </w:t>
      </w:r>
      <w:r w:rsidR="007F1817" w:rsidRPr="00DD311C">
        <w:rPr>
          <w:rFonts w:eastAsia="Adobe Fan Heiti Std B"/>
          <w:b/>
          <w:bCs/>
        </w:rPr>
        <w:t xml:space="preserve">manage the work </w:t>
      </w:r>
      <w:r w:rsidR="007F1817" w:rsidRPr="599CD980">
        <w:rPr>
          <w:rFonts w:eastAsia="Adobe Fan Heiti Std B"/>
        </w:rPr>
        <w:t>(</w:t>
      </w:r>
      <w:r w:rsidR="005A6706" w:rsidRPr="599CD980">
        <w:rPr>
          <w:rFonts w:eastAsia="Adobe Fan Heiti Std B"/>
        </w:rPr>
        <w:t xml:space="preserve">governance, </w:t>
      </w:r>
      <w:r w:rsidR="007F1817" w:rsidRPr="599CD980">
        <w:rPr>
          <w:rFonts w:eastAsia="Adobe Fan Heiti Std B"/>
        </w:rPr>
        <w:t>roles and responsibilities, project management tools</w:t>
      </w:r>
      <w:r w:rsidR="00A077AE" w:rsidRPr="599CD980">
        <w:rPr>
          <w:rFonts w:eastAsia="Adobe Fan Heiti Std B"/>
        </w:rPr>
        <w:t>, risks</w:t>
      </w:r>
      <w:r w:rsidR="007F1817" w:rsidRPr="599CD980">
        <w:rPr>
          <w:rFonts w:eastAsia="Adobe Fan Heiti Std B"/>
        </w:rPr>
        <w:t xml:space="preserve"> etc.).</w:t>
      </w:r>
    </w:p>
    <w:p w14:paraId="5756D310" w14:textId="216A476D" w:rsidR="00503B42" w:rsidRPr="00503B42" w:rsidRDefault="00F4232D" w:rsidP="00503B42">
      <w:pPr>
        <w:numPr>
          <w:ilvl w:val="0"/>
          <w:numId w:val="30"/>
        </w:numPr>
        <w:spacing w:before="60" w:after="60"/>
        <w:rPr>
          <w:rFonts w:eastAsia="Adobe Fan Heiti Std B"/>
          <w:bCs/>
        </w:rPr>
      </w:pPr>
      <w:r>
        <w:rPr>
          <w:rFonts w:eastAsia="Adobe Fan Heiti Std B"/>
        </w:rPr>
        <w:t>w</w:t>
      </w:r>
      <w:r w:rsidR="005A6706">
        <w:rPr>
          <w:rFonts w:eastAsia="Adobe Fan Heiti Std B"/>
        </w:rPr>
        <w:t>hat</w:t>
      </w:r>
      <w:r w:rsidR="000C254D">
        <w:rPr>
          <w:rFonts w:eastAsia="Adobe Fan Heiti Std B"/>
        </w:rPr>
        <w:t xml:space="preserve"> practical element</w:t>
      </w:r>
      <w:r w:rsidR="005A6706">
        <w:rPr>
          <w:rFonts w:eastAsia="Adobe Fan Heiti Std B"/>
        </w:rPr>
        <w:t>s</w:t>
      </w:r>
      <w:r w:rsidR="000C254D">
        <w:rPr>
          <w:rFonts w:eastAsia="Adobe Fan Heiti Std B"/>
        </w:rPr>
        <w:t xml:space="preserve"> </w:t>
      </w:r>
      <w:r w:rsidR="005A6706">
        <w:rPr>
          <w:rFonts w:eastAsia="Adobe Fan Heiti Std B"/>
        </w:rPr>
        <w:t>will be included</w:t>
      </w:r>
      <w:r w:rsidR="000C254D">
        <w:rPr>
          <w:rFonts w:eastAsia="Adobe Fan Heiti Std B"/>
        </w:rPr>
        <w:t xml:space="preserve"> to embed new </w:t>
      </w:r>
      <w:r w:rsidR="006D6D12">
        <w:rPr>
          <w:rFonts w:eastAsia="Adobe Fan Heiti Std B"/>
        </w:rPr>
        <w:t>cap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850330">
        <w:trPr>
          <w:trHeight w:val="2491"/>
        </w:trPr>
        <w:tc>
          <w:tcPr>
            <w:tcW w:w="9288" w:type="dxa"/>
            <w:shd w:val="clear" w:color="auto" w:fill="auto"/>
          </w:tcPr>
          <w:p w14:paraId="71E2858E" w14:textId="3038433A" w:rsidR="00A63520" w:rsidRPr="00850330" w:rsidRDefault="00BC11DA" w:rsidP="006D451B">
            <w:pPr>
              <w:rPr>
                <w:bCs/>
              </w:rPr>
            </w:pPr>
            <w:r w:rsidRPr="00BC11DA">
              <w:t>(</w:t>
            </w:r>
            <w:r w:rsidRPr="006E4D61">
              <w:t xml:space="preserve">Max </w:t>
            </w:r>
            <w:r w:rsidR="00117BB9">
              <w:t>75</w:t>
            </w:r>
            <w:r w:rsidRPr="006E4D61">
              <w:t>0 words</w:t>
            </w:r>
            <w:r w:rsidRPr="00BC11DA">
              <w:t>)</w:t>
            </w:r>
          </w:p>
        </w:tc>
      </w:tr>
    </w:tbl>
    <w:p w14:paraId="4C6A1DD0" w14:textId="59D85C9A" w:rsidR="005800D9" w:rsidRDefault="003848A2" w:rsidP="005800D9">
      <w:pPr>
        <w:pStyle w:val="Heading2"/>
      </w:pPr>
      <w:r w:rsidRPr="00C23301">
        <w:t>Q1</w:t>
      </w:r>
      <w:r w:rsidR="001C1537">
        <w:t>5</w:t>
      </w:r>
      <w:r w:rsidRPr="00C23301">
        <w:t>.</w:t>
      </w:r>
      <w:r w:rsidRPr="002977C1">
        <w:t xml:space="preserve"> </w:t>
      </w:r>
      <w:r w:rsidR="00EC5D37" w:rsidRPr="002977C1">
        <w:t>How will you identify participants</w:t>
      </w:r>
      <w:r w:rsidR="00EC5D37">
        <w:t xml:space="preserve">? </w:t>
      </w:r>
    </w:p>
    <w:p w14:paraId="63980C18" w14:textId="79092C61" w:rsidR="003848A2" w:rsidRDefault="00EC5D37" w:rsidP="00EC5D37">
      <w:r w:rsidRPr="00EC5D37">
        <w:t xml:space="preserve">How </w:t>
      </w:r>
      <w:r w:rsidR="003C2B8C">
        <w:t>did/</w:t>
      </w:r>
      <w:r w:rsidRPr="00EC5D37">
        <w:t>will you identify and select the participants (individuals and</w:t>
      </w:r>
      <w:r w:rsidR="004F79B4">
        <w:t>/or</w:t>
      </w:r>
      <w:r w:rsidRPr="00EC5D37">
        <w:t xml:space="preserve"> organisations) to </w:t>
      </w:r>
      <w:r w:rsidR="00464F5C">
        <w:t xml:space="preserve">directly </w:t>
      </w:r>
      <w:r w:rsidRPr="00EC5D37">
        <w:t xml:space="preserve">benefit from the </w:t>
      </w:r>
      <w:r w:rsidRPr="00DD311C">
        <w:rPr>
          <w:b/>
          <w:bCs/>
        </w:rPr>
        <w:t>capability and capacity building activities</w:t>
      </w:r>
      <w:r w:rsidRPr="00EC5D37">
        <w:t xml:space="preserve">? What makes these the most suitable participants? How will you ensure that the selection process is </w:t>
      </w:r>
      <w:r w:rsidR="009C42D9">
        <w:t xml:space="preserve">unbiased, </w:t>
      </w:r>
      <w:r w:rsidRPr="00EC5D37">
        <w:t>fair and transparent?</w:t>
      </w:r>
      <w:r w:rsidR="003848A2">
        <w:t xml:space="preserve"> </w:t>
      </w:r>
      <w:r w:rsidR="00B24992">
        <w:t xml:space="preserve">How have you </w:t>
      </w:r>
      <w:r w:rsidR="00491449">
        <w:t>incorporated</w:t>
      </w:r>
      <w:r w:rsidR="00B24992">
        <w:t xml:space="preserve"> </w:t>
      </w:r>
      <w:r w:rsidR="008D5788">
        <w:t>GESI considerations</w:t>
      </w:r>
      <w:r w:rsidR="00D952C7">
        <w:t xml:space="preserve"> in identifying participants</w:t>
      </w:r>
      <w:r w:rsidR="00E40B3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4FD196D2" w:rsidTr="00850330">
        <w:trPr>
          <w:trHeight w:val="1730"/>
        </w:trPr>
        <w:tc>
          <w:tcPr>
            <w:tcW w:w="9514" w:type="dxa"/>
            <w:shd w:val="clear" w:color="auto" w:fill="auto"/>
          </w:tcPr>
          <w:p w14:paraId="4D3B9C75" w14:textId="7C832FE6" w:rsidR="003848A2" w:rsidRPr="00D9636C" w:rsidRDefault="003848A2" w:rsidP="00EC5D37">
            <w:r w:rsidRPr="00D9636C">
              <w:t>(Max 300 words)</w:t>
            </w:r>
          </w:p>
        </w:tc>
      </w:tr>
    </w:tbl>
    <w:p w14:paraId="2D1DC388" w14:textId="77777777" w:rsidR="00D570C5" w:rsidRDefault="00D570C5">
      <w:pPr>
        <w:spacing w:before="0" w:after="0"/>
        <w:rPr>
          <w:b/>
          <w:bCs/>
          <w:sz w:val="32"/>
          <w:szCs w:val="22"/>
        </w:rPr>
      </w:pPr>
      <w:r>
        <w:br w:type="page"/>
      </w:r>
    </w:p>
    <w:p w14:paraId="68BDB4D1" w14:textId="3E9B864A" w:rsidR="00AD438C" w:rsidRDefault="000F1B22" w:rsidP="00AD438C">
      <w:pPr>
        <w:pStyle w:val="Heading2"/>
      </w:pPr>
      <w:r w:rsidRPr="00C23301">
        <w:lastRenderedPageBreak/>
        <w:t>Q1</w:t>
      </w:r>
      <w:r w:rsidR="001C1537">
        <w:t>6</w:t>
      </w:r>
      <w:r w:rsidR="00AD438C">
        <w:t xml:space="preserve">. </w:t>
      </w:r>
      <w:r w:rsidR="0040473F">
        <w:t>Gender equality and social inclusion</w:t>
      </w:r>
    </w:p>
    <w:p w14:paraId="50CEB47B" w14:textId="3CFDD3F3" w:rsidR="00AD438C" w:rsidRPr="00003729" w:rsidRDefault="00274A18" w:rsidP="599CD980">
      <w:r>
        <w:t xml:space="preserve">All applicants must consider whether and how their project will contribute to promoting equality between persons of different gender and social characteristics. </w:t>
      </w:r>
      <w:r>
        <w:rPr>
          <w:b/>
          <w:bCs/>
        </w:rPr>
        <w:t>Explain your understanding</w:t>
      </w:r>
      <w:r>
        <w:t xml:space="preserve"> of how individuals may be 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engage participants in a meaningful way.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5BF9FBF2" w:rsidR="00F262A9" w:rsidRPr="00BC11DA" w:rsidRDefault="006A4186" w:rsidP="006D451B">
      <w:pPr>
        <w:pStyle w:val="Heading2"/>
      </w:pPr>
      <w:r>
        <w:t>Q1</w:t>
      </w:r>
      <w:r w:rsidR="00015A04">
        <w:t>7</w:t>
      </w:r>
      <w:r>
        <w:t xml:space="preserve">. </w:t>
      </w:r>
      <w:r w:rsidR="00AB5187">
        <w:t xml:space="preserve">Change </w:t>
      </w:r>
      <w:r w:rsidR="002A28E1">
        <w:t>e</w:t>
      </w:r>
      <w:r w:rsidR="00AB5187">
        <w:t>xpected</w:t>
      </w:r>
    </w:p>
    <w:p w14:paraId="5DCE7FAB" w14:textId="4160F907" w:rsidR="00282BAC" w:rsidRDefault="00282BAC" w:rsidP="00282BAC">
      <w:r>
        <w:t>Detail the expected changes to both biodiversity and multi-dimensional poverty reduction, and links between them, that this work will deliver. You should identify what will change and who exactly will benefit a) in the short-term (i.e. during the life of the project</w:t>
      </w:r>
      <w:r w:rsidR="006F108F">
        <w:t xml:space="preserve"> – including </w:t>
      </w:r>
      <w:r w:rsidR="00BC3393">
        <w:t xml:space="preserve">capability and </w:t>
      </w:r>
      <w:r w:rsidR="006F108F">
        <w:t>capacity building benefits</w:t>
      </w:r>
      <w:r>
        <w:t xml:space="preserve">) and b) </w:t>
      </w:r>
      <w:r w:rsidR="00AC3DF1">
        <w:t xml:space="preserve">the potential </w:t>
      </w:r>
      <w:r w:rsidR="00A52972">
        <w:t xml:space="preserve">changes </w:t>
      </w:r>
      <w:r>
        <w:t xml:space="preserve">in the long-term (after the project has ended). </w:t>
      </w:r>
    </w:p>
    <w:p w14:paraId="455D860E" w14:textId="56049A56" w:rsidR="00282BAC" w:rsidRPr="00E419BD" w:rsidRDefault="00282BAC" w:rsidP="00282BAC">
      <w: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D570C5">
        <w:trPr>
          <w:trHeight w:val="1333"/>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5D6ADCA8" w14:textId="53A1BA3B" w:rsidR="007A77C2" w:rsidRPr="0034394C" w:rsidRDefault="000F1B22" w:rsidP="006D451B">
      <w:pPr>
        <w:pStyle w:val="Heading2"/>
        <w:rPr>
          <w:lang w:val="x-none"/>
        </w:rPr>
      </w:pPr>
      <w:r>
        <w:t>Q1</w:t>
      </w:r>
      <w:r w:rsidR="00015A04">
        <w:t>8</w:t>
      </w:r>
      <w:r w:rsidR="007A77C2">
        <w:t xml:space="preserve">. </w:t>
      </w:r>
      <w:r w:rsidR="0034394C" w:rsidRPr="0034394C">
        <w:t>Sustainable benefits and scaling potential</w:t>
      </w:r>
    </w:p>
    <w:p w14:paraId="2DF7DE14" w14:textId="4D6FD5C0" w:rsidR="0034394C" w:rsidRDefault="0034394C" w:rsidP="0034394C">
      <w:pPr>
        <w:rPr>
          <w:b/>
          <w:bCs/>
        </w:rPr>
      </w:pPr>
      <w:r w:rsidRPr="0034394C">
        <w:rPr>
          <w:b/>
          <w:bCs/>
        </w:rPr>
        <w:t xml:space="preserve">How will the project reach a point where the benefits of strengthened </w:t>
      </w:r>
      <w:r>
        <w:rPr>
          <w:b/>
          <w:bCs/>
        </w:rPr>
        <w:t>capability and capacity</w:t>
      </w:r>
      <w:r w:rsidRPr="0034394C">
        <w:rPr>
          <w:b/>
          <w:bCs/>
        </w:rPr>
        <w:t xml:space="preserve"> can be sustained post-funding? </w:t>
      </w:r>
    </w:p>
    <w:p w14:paraId="5FC0C5BB" w14:textId="45199AD0" w:rsidR="0034394C" w:rsidRPr="0034394C" w:rsidRDefault="0034394C" w:rsidP="0034394C">
      <w:r w:rsidRPr="0034394C">
        <w:t>How will the capability and capacity be retained and remain available to deliver benefits in-country after the project? Is there potential for the new capability and capacity to renew itself or deliver additional capability and capacity</w:t>
      </w:r>
      <w:r w:rsidR="00FE6B5E">
        <w:t xml:space="preserve">, for example </w:t>
      </w:r>
      <w:r w:rsidR="00B00BC1">
        <w:t>by building future environmental leaders beyond the project</w:t>
      </w:r>
      <w:r w:rsidRPr="0034394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6C8D8EEF" w:rsidR="007A77C2" w:rsidRPr="00052939" w:rsidRDefault="004A2203" w:rsidP="006D3FF2">
            <w:r w:rsidRPr="00052939">
              <w:t xml:space="preserve">(Max </w:t>
            </w:r>
            <w:r w:rsidR="00DD311C">
              <w:t>3</w:t>
            </w:r>
            <w:r w:rsidR="00801F45">
              <w:t>00</w:t>
            </w:r>
            <w:r w:rsidR="00801F45" w:rsidRPr="00052939">
              <w:t xml:space="preserve"> </w:t>
            </w:r>
            <w:r w:rsidRPr="00052939">
              <w:t>words)</w:t>
            </w:r>
          </w:p>
        </w:tc>
      </w:tr>
    </w:tbl>
    <w:p w14:paraId="6D191BD3" w14:textId="7F43F4D7" w:rsidR="006E1DE8" w:rsidRDefault="006E1DE8" w:rsidP="006E1DE8">
      <w:pPr>
        <w:pStyle w:val="Heading2"/>
      </w:pPr>
      <w:r w:rsidRPr="00A576A3">
        <w:lastRenderedPageBreak/>
        <w:t>Q</w:t>
      </w:r>
      <w:r w:rsidR="00A576A3" w:rsidRPr="00A576A3">
        <w:t>1</w:t>
      </w:r>
      <w:r w:rsidR="00015A04">
        <w:t>9</w:t>
      </w:r>
      <w:r w:rsidRPr="00A576A3">
        <w:t>. Risk</w:t>
      </w:r>
      <w:r>
        <w:t xml:space="preserve"> Management</w:t>
      </w:r>
    </w:p>
    <w:p w14:paraId="774D5E91" w14:textId="33F2781D" w:rsidR="006E1DE8" w:rsidRPr="00355455" w:rsidRDefault="006E1DE8" w:rsidP="006E1DE8">
      <w:r>
        <w:t xml:space="preserve">Please outline the </w:t>
      </w:r>
      <w:r w:rsidR="00940CEF" w:rsidRPr="00DD311C">
        <w:rPr>
          <w:b/>
          <w:bCs/>
        </w:rPr>
        <w:t>6</w:t>
      </w:r>
      <w:r w:rsidRPr="00DD311C">
        <w:rPr>
          <w:b/>
          <w:bCs/>
        </w:rPr>
        <w:t xml:space="preserve"> key risks</w:t>
      </w:r>
      <w:r>
        <w:t xml:space="preserve"> to achievement of your Project Outcome and how these risks will be managed and mitigated, referring to the Risk Guidance. This should include at least one Fiduciary</w:t>
      </w:r>
      <w:r w:rsidR="00940CEF">
        <w:t>,</w:t>
      </w:r>
      <w:r>
        <w:t xml:space="preserve"> one Safeguarding</w:t>
      </w:r>
      <w:r w:rsidR="00940CEF">
        <w:t>, and one Delivery Chain</w:t>
      </w:r>
      <w:r>
        <w:t xml:space="preserve"> Risk. </w:t>
      </w:r>
    </w:p>
    <w:p w14:paraId="6E31D6AF" w14:textId="6E63F96D" w:rsidR="00706D0D" w:rsidRDefault="006E1DE8" w:rsidP="006E1DE8">
      <w:pPr>
        <w:rPr>
          <w:b/>
          <w:bCs/>
        </w:rPr>
      </w:pPr>
      <w:r w:rsidRPr="00355455">
        <w:t xml:space="preserve">Projects should also draft their initial risk </w:t>
      </w:r>
      <w:r w:rsidR="0005203F">
        <w:t>register</w:t>
      </w:r>
      <w:r w:rsidRPr="00355455">
        <w:t xml:space="preserve">, using the template provided, and be prepared to submit this when requested if they are recommended for funding. </w:t>
      </w:r>
      <w:r w:rsidR="00606439">
        <w:rPr>
          <w:b/>
          <w:bCs/>
        </w:rPr>
        <w:t>Do not attach this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6E1DE8" w:rsidRPr="00355455" w14:paraId="132A6282" w14:textId="77777777" w:rsidTr="00D4261B">
        <w:trPr>
          <w:cantSplit/>
          <w:trHeight w:val="1836"/>
          <w:jc w:val="center"/>
        </w:trPr>
        <w:tc>
          <w:tcPr>
            <w:tcW w:w="2685" w:type="dxa"/>
            <w:shd w:val="clear" w:color="auto" w:fill="EAF1DD" w:themeFill="accent3" w:themeFillTint="33"/>
            <w:vAlign w:val="center"/>
          </w:tcPr>
          <w:p w14:paraId="457DD959" w14:textId="77777777" w:rsidR="006E1DE8" w:rsidRPr="00355455" w:rsidRDefault="006E1DE8" w:rsidP="00E37797">
            <w:pPr>
              <w:rPr>
                <w:bCs/>
                <w:color w:val="000000" w:themeColor="text1"/>
                <w:sz w:val="22"/>
                <w:szCs w:val="22"/>
              </w:rPr>
            </w:pPr>
            <w:r w:rsidRPr="00355455">
              <w:rPr>
                <w:bCs/>
                <w:color w:val="000000" w:themeColor="text1"/>
                <w:sz w:val="22"/>
                <w:szCs w:val="22"/>
              </w:rPr>
              <w:t>Risk Description</w:t>
            </w:r>
          </w:p>
        </w:tc>
        <w:tc>
          <w:tcPr>
            <w:tcW w:w="573" w:type="dxa"/>
            <w:shd w:val="clear" w:color="auto" w:fill="EAF1DD" w:themeFill="accent3" w:themeFillTint="33"/>
            <w:textDirection w:val="btLr"/>
            <w:vAlign w:val="center"/>
          </w:tcPr>
          <w:p w14:paraId="0808162F"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Impact</w:t>
            </w:r>
          </w:p>
        </w:tc>
        <w:tc>
          <w:tcPr>
            <w:tcW w:w="573" w:type="dxa"/>
            <w:shd w:val="clear" w:color="auto" w:fill="EAF1DD" w:themeFill="accent3" w:themeFillTint="33"/>
            <w:textDirection w:val="btLr"/>
            <w:vAlign w:val="center"/>
          </w:tcPr>
          <w:p w14:paraId="3947BD4D"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Probability</w:t>
            </w:r>
            <w:r w:rsidRPr="00355455">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1035FD9B" w14:textId="26A19F07" w:rsidR="006E1DE8" w:rsidRPr="00355455" w:rsidRDefault="005C34CB" w:rsidP="00E37797">
            <w:pPr>
              <w:spacing w:before="0" w:after="0"/>
              <w:rPr>
                <w:bCs/>
                <w:color w:val="000000" w:themeColor="text1"/>
                <w:sz w:val="22"/>
                <w:szCs w:val="22"/>
              </w:rPr>
            </w:pPr>
            <w:r>
              <w:rPr>
                <w:bCs/>
                <w:color w:val="000000" w:themeColor="text1"/>
                <w:sz w:val="22"/>
                <w:szCs w:val="22"/>
              </w:rPr>
              <w:t>Inherent</w:t>
            </w:r>
            <w:r w:rsidR="006E1DE8" w:rsidRPr="00355455">
              <w:rPr>
                <w:bCs/>
                <w:color w:val="000000" w:themeColor="text1"/>
                <w:sz w:val="22"/>
                <w:szCs w:val="22"/>
              </w:rPr>
              <w:t xml:space="preserve"> Risk</w:t>
            </w:r>
          </w:p>
        </w:tc>
        <w:tc>
          <w:tcPr>
            <w:tcW w:w="4651" w:type="dxa"/>
            <w:shd w:val="clear" w:color="auto" w:fill="EAF1DD" w:themeFill="accent3" w:themeFillTint="33"/>
            <w:vAlign w:val="center"/>
          </w:tcPr>
          <w:p w14:paraId="024ED37E" w14:textId="77777777" w:rsidR="006E1DE8" w:rsidRPr="00355455" w:rsidRDefault="006E1DE8" w:rsidP="00E37797">
            <w:pPr>
              <w:rPr>
                <w:bCs/>
                <w:color w:val="000000" w:themeColor="text1"/>
                <w:sz w:val="22"/>
                <w:szCs w:val="22"/>
              </w:rPr>
            </w:pPr>
            <w:r w:rsidRPr="00355455">
              <w:rPr>
                <w:bCs/>
                <w:color w:val="000000" w:themeColor="text1"/>
                <w:sz w:val="22"/>
                <w:szCs w:val="22"/>
              </w:rPr>
              <w:t>Mitigation</w:t>
            </w:r>
          </w:p>
        </w:tc>
        <w:tc>
          <w:tcPr>
            <w:tcW w:w="573" w:type="dxa"/>
            <w:shd w:val="clear" w:color="auto" w:fill="EAF1DD" w:themeFill="accent3" w:themeFillTint="33"/>
            <w:textDirection w:val="btLr"/>
          </w:tcPr>
          <w:p w14:paraId="25143462"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Residual Risk</w:t>
            </w:r>
          </w:p>
        </w:tc>
      </w:tr>
      <w:tr w:rsidR="006E1DE8" w:rsidRPr="00355455" w14:paraId="3089FBDC" w14:textId="77777777" w:rsidTr="00D4261B">
        <w:trPr>
          <w:cantSplit/>
          <w:trHeight w:val="464"/>
          <w:jc w:val="center"/>
        </w:trPr>
        <w:tc>
          <w:tcPr>
            <w:tcW w:w="9628" w:type="dxa"/>
            <w:gridSpan w:val="6"/>
            <w:shd w:val="clear" w:color="auto" w:fill="auto"/>
          </w:tcPr>
          <w:p w14:paraId="5C11C39B" w14:textId="5ECFEC64" w:rsidR="006E1DE8" w:rsidRPr="00355455" w:rsidRDefault="006E1DE8" w:rsidP="00E37797">
            <w:pPr>
              <w:spacing w:before="0" w:after="0"/>
              <w:rPr>
                <w:bCs/>
                <w:color w:val="000000" w:themeColor="text1"/>
                <w:sz w:val="22"/>
                <w:szCs w:val="22"/>
              </w:rPr>
            </w:pPr>
            <w:r w:rsidRPr="00355455">
              <w:rPr>
                <w:b/>
                <w:color w:val="000000" w:themeColor="text1"/>
                <w:sz w:val="22"/>
                <w:szCs w:val="22"/>
              </w:rPr>
              <w:t>Fiduciary</w:t>
            </w:r>
            <w:r w:rsidR="00F01B9C">
              <w:rPr>
                <w:b/>
                <w:color w:val="000000" w:themeColor="text1"/>
                <w:sz w:val="22"/>
                <w:szCs w:val="22"/>
              </w:rPr>
              <w:t xml:space="preserve"> (financial)</w:t>
            </w:r>
            <w:r w:rsidRPr="00355455">
              <w:rPr>
                <w:bCs/>
                <w:color w:val="000000" w:themeColor="text1"/>
                <w:sz w:val="22"/>
                <w:szCs w:val="22"/>
              </w:rPr>
              <w:t>: funds not used for intended purposes or not accounted for (fraud, corruption, mishandling or misappropriated).</w:t>
            </w:r>
          </w:p>
        </w:tc>
      </w:tr>
      <w:tr w:rsidR="006E1DE8" w:rsidRPr="00355455" w14:paraId="72A05E91" w14:textId="77777777" w:rsidTr="00D4261B">
        <w:trPr>
          <w:cantSplit/>
          <w:trHeight w:val="680"/>
          <w:jc w:val="center"/>
        </w:trPr>
        <w:tc>
          <w:tcPr>
            <w:tcW w:w="2685" w:type="dxa"/>
            <w:shd w:val="clear" w:color="auto" w:fill="auto"/>
          </w:tcPr>
          <w:p w14:paraId="388FE5A3"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03697955"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0606090"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C652E03"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20A2D753" w14:textId="2149956A" w:rsidR="006E1DE8" w:rsidRPr="00355455" w:rsidRDefault="006E1DE8" w:rsidP="00E37797">
            <w:pPr>
              <w:rPr>
                <w:color w:val="000000" w:themeColor="text1"/>
                <w:sz w:val="22"/>
                <w:szCs w:val="22"/>
              </w:rPr>
            </w:pPr>
            <w:r w:rsidRPr="00355455">
              <w:rPr>
                <w:color w:val="000000" w:themeColor="text1"/>
                <w:sz w:val="22"/>
                <w:szCs w:val="22"/>
              </w:rPr>
              <w:t>[</w:t>
            </w:r>
            <w:r w:rsidR="00404E46">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222B4FC8" w14:textId="77777777" w:rsidR="006E1DE8" w:rsidRPr="00355455" w:rsidRDefault="006E1DE8" w:rsidP="00E37797">
            <w:pPr>
              <w:spacing w:before="0" w:after="0"/>
              <w:rPr>
                <w:bCs/>
                <w:color w:val="000000" w:themeColor="text1"/>
                <w:sz w:val="22"/>
                <w:szCs w:val="22"/>
              </w:rPr>
            </w:pPr>
          </w:p>
        </w:tc>
      </w:tr>
      <w:tr w:rsidR="006E1DE8" w:rsidRPr="00355455" w14:paraId="25493E81" w14:textId="77777777" w:rsidTr="00D4261B">
        <w:trPr>
          <w:cantSplit/>
          <w:trHeight w:val="404"/>
          <w:jc w:val="center"/>
        </w:trPr>
        <w:tc>
          <w:tcPr>
            <w:tcW w:w="9628" w:type="dxa"/>
            <w:gridSpan w:val="6"/>
            <w:shd w:val="clear" w:color="auto" w:fill="auto"/>
          </w:tcPr>
          <w:p w14:paraId="0D58DDFF" w14:textId="03140A0A" w:rsidR="006E1DE8" w:rsidRPr="00355455" w:rsidRDefault="006E1DE8" w:rsidP="00E37797">
            <w:pPr>
              <w:spacing w:before="0" w:after="0"/>
              <w:rPr>
                <w:bCs/>
                <w:color w:val="000000" w:themeColor="text1"/>
                <w:sz w:val="22"/>
                <w:szCs w:val="22"/>
              </w:rPr>
            </w:pPr>
            <w:r w:rsidRPr="00355455">
              <w:rPr>
                <w:b/>
                <w:color w:val="000000" w:themeColor="text1"/>
                <w:sz w:val="22"/>
                <w:szCs w:val="22"/>
              </w:rPr>
              <w:t>Safeguarding</w:t>
            </w:r>
            <w:r w:rsidRPr="00355455">
              <w:rPr>
                <w:bCs/>
                <w:color w:val="000000" w:themeColor="text1"/>
                <w:sz w:val="22"/>
                <w:szCs w:val="22"/>
              </w:rPr>
              <w:t xml:space="preserve">: </w:t>
            </w:r>
            <w:r w:rsidR="005C34CB">
              <w:rPr>
                <w:bCs/>
                <w:color w:val="000000" w:themeColor="text1"/>
                <w:sz w:val="22"/>
                <w:szCs w:val="22"/>
              </w:rPr>
              <w:t>‘doing harm’ incl. sexual exploitation abuse and harassment, safety and welfare, or unintended harm to beneficiaries, the public, implementing partners, and staff.</w:t>
            </w:r>
          </w:p>
        </w:tc>
      </w:tr>
      <w:tr w:rsidR="006E1DE8" w:rsidRPr="00355455" w14:paraId="4485FE19" w14:textId="77777777" w:rsidTr="00D4261B">
        <w:trPr>
          <w:cantSplit/>
          <w:trHeight w:val="680"/>
          <w:jc w:val="center"/>
        </w:trPr>
        <w:tc>
          <w:tcPr>
            <w:tcW w:w="2685" w:type="dxa"/>
            <w:shd w:val="clear" w:color="auto" w:fill="auto"/>
          </w:tcPr>
          <w:p w14:paraId="05EF9D8E"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47BF706"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32C081FD"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1E479477"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3B174CA2" w14:textId="0FD68277"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07E3AD8F" w14:textId="77777777" w:rsidR="006E1DE8" w:rsidRPr="00355455" w:rsidRDefault="006E1DE8" w:rsidP="00E37797">
            <w:pPr>
              <w:spacing w:before="0" w:after="0"/>
              <w:rPr>
                <w:bCs/>
                <w:color w:val="000000" w:themeColor="text1"/>
                <w:sz w:val="22"/>
                <w:szCs w:val="22"/>
              </w:rPr>
            </w:pPr>
          </w:p>
        </w:tc>
      </w:tr>
      <w:tr w:rsidR="006E1DE8" w:rsidRPr="00355455" w14:paraId="20B5EA1A" w14:textId="77777777" w:rsidTr="00D4261B">
        <w:trPr>
          <w:cantSplit/>
          <w:trHeight w:val="434"/>
          <w:jc w:val="center"/>
        </w:trPr>
        <w:tc>
          <w:tcPr>
            <w:tcW w:w="9628" w:type="dxa"/>
            <w:gridSpan w:val="6"/>
            <w:shd w:val="clear" w:color="auto" w:fill="auto"/>
          </w:tcPr>
          <w:p w14:paraId="6371D2EE" w14:textId="3357DB82" w:rsidR="006E1DE8" w:rsidRPr="00583142" w:rsidRDefault="00B30DBC" w:rsidP="00E37797">
            <w:pPr>
              <w:spacing w:before="0" w:after="0"/>
              <w:rPr>
                <w:bCs/>
                <w:color w:val="000000" w:themeColor="text1"/>
                <w:sz w:val="22"/>
                <w:szCs w:val="22"/>
              </w:rPr>
            </w:pPr>
            <w:r w:rsidRPr="00583142">
              <w:rPr>
                <w:b/>
                <w:color w:val="000000" w:themeColor="text1"/>
                <w:sz w:val="22"/>
                <w:szCs w:val="22"/>
              </w:rPr>
              <w:t>Delivery Chain:</w:t>
            </w:r>
            <w:r w:rsidRPr="00583142">
              <w:rPr>
                <w:bCs/>
                <w:color w:val="000000" w:themeColor="text1"/>
                <w:sz w:val="22"/>
                <w:szCs w:val="22"/>
              </w:rPr>
              <w:t xml:space="preserve"> </w:t>
            </w:r>
            <w:r w:rsidR="00583142" w:rsidRPr="00583142">
              <w:rPr>
                <w:bCs/>
                <w:color w:val="000000" w:themeColor="text1"/>
                <w:sz w:val="22"/>
                <w:szCs w:val="22"/>
              </w:rPr>
              <w:t>the overall risk associated with your delivery model</w:t>
            </w:r>
          </w:p>
        </w:tc>
      </w:tr>
      <w:tr w:rsidR="006E1DE8" w:rsidRPr="00355455" w14:paraId="584E3149" w14:textId="77777777" w:rsidTr="00D4261B">
        <w:trPr>
          <w:cantSplit/>
          <w:trHeight w:val="680"/>
          <w:jc w:val="center"/>
        </w:trPr>
        <w:tc>
          <w:tcPr>
            <w:tcW w:w="2685" w:type="dxa"/>
            <w:shd w:val="clear" w:color="auto" w:fill="auto"/>
          </w:tcPr>
          <w:p w14:paraId="7DE2A1A9"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7A60D5C3"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6FF5A654"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3DFAD489"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5AB85486" w14:textId="4C8CE09E"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6C8F80D4" w14:textId="77777777" w:rsidR="006E1DE8" w:rsidRPr="00355455" w:rsidRDefault="006E1DE8" w:rsidP="00E37797">
            <w:pPr>
              <w:spacing w:before="0" w:after="0"/>
              <w:rPr>
                <w:bCs/>
                <w:color w:val="000000" w:themeColor="text1"/>
                <w:sz w:val="22"/>
                <w:szCs w:val="22"/>
              </w:rPr>
            </w:pPr>
          </w:p>
        </w:tc>
      </w:tr>
      <w:tr w:rsidR="006E1DE8" w:rsidRPr="00355455" w14:paraId="1C0416CD" w14:textId="77777777" w:rsidTr="00D4261B">
        <w:trPr>
          <w:cantSplit/>
          <w:trHeight w:val="450"/>
          <w:jc w:val="center"/>
        </w:trPr>
        <w:tc>
          <w:tcPr>
            <w:tcW w:w="9628" w:type="dxa"/>
            <w:gridSpan w:val="6"/>
            <w:shd w:val="clear" w:color="auto" w:fill="auto"/>
          </w:tcPr>
          <w:p w14:paraId="4AC5A97E" w14:textId="77777777" w:rsidR="006E1DE8" w:rsidRPr="00355455" w:rsidRDefault="006E1DE8" w:rsidP="00E37797">
            <w:pPr>
              <w:spacing w:before="0" w:after="0"/>
              <w:rPr>
                <w:bCs/>
                <w:color w:val="000000" w:themeColor="text1"/>
                <w:sz w:val="22"/>
                <w:szCs w:val="22"/>
              </w:rPr>
            </w:pPr>
            <w:r w:rsidRPr="00355455">
              <w:rPr>
                <w:b/>
                <w:color w:val="000000" w:themeColor="text1"/>
                <w:sz w:val="22"/>
                <w:szCs w:val="22"/>
              </w:rPr>
              <w:t>Risk 4</w:t>
            </w:r>
          </w:p>
        </w:tc>
      </w:tr>
      <w:tr w:rsidR="006E1DE8" w:rsidRPr="00355455" w14:paraId="76D1D05B" w14:textId="77777777" w:rsidTr="00D4261B">
        <w:trPr>
          <w:cantSplit/>
          <w:trHeight w:val="680"/>
          <w:jc w:val="center"/>
        </w:trPr>
        <w:tc>
          <w:tcPr>
            <w:tcW w:w="2685" w:type="dxa"/>
            <w:shd w:val="clear" w:color="auto" w:fill="auto"/>
          </w:tcPr>
          <w:p w14:paraId="63EB69A6"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940E177"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29167C1B"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5EA3E489"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5083359C" w14:textId="5391F7CC"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54AC7358" w14:textId="77777777" w:rsidR="006E1DE8" w:rsidRPr="00355455" w:rsidRDefault="006E1DE8" w:rsidP="00E37797">
            <w:pPr>
              <w:spacing w:before="0" w:after="0"/>
              <w:rPr>
                <w:bCs/>
                <w:color w:val="000000" w:themeColor="text1"/>
                <w:sz w:val="22"/>
                <w:szCs w:val="22"/>
              </w:rPr>
            </w:pPr>
          </w:p>
        </w:tc>
      </w:tr>
      <w:tr w:rsidR="00583142" w:rsidRPr="00355455" w14:paraId="3BD1941C" w14:textId="77777777" w:rsidTr="00D4261B">
        <w:trPr>
          <w:cantSplit/>
          <w:trHeight w:val="680"/>
          <w:jc w:val="center"/>
        </w:trPr>
        <w:tc>
          <w:tcPr>
            <w:tcW w:w="9628" w:type="dxa"/>
            <w:gridSpan w:val="6"/>
            <w:shd w:val="clear" w:color="auto" w:fill="auto"/>
          </w:tcPr>
          <w:p w14:paraId="031AF264" w14:textId="2B640EAF" w:rsidR="00583142" w:rsidRPr="00583142" w:rsidRDefault="00583142" w:rsidP="00583142">
            <w:pPr>
              <w:rPr>
                <w:color w:val="000000" w:themeColor="text1"/>
                <w:sz w:val="22"/>
                <w:szCs w:val="22"/>
              </w:rPr>
            </w:pPr>
            <w:r w:rsidRPr="006978CE">
              <w:rPr>
                <w:b/>
                <w:color w:val="000000" w:themeColor="text1"/>
                <w:sz w:val="22"/>
                <w:szCs w:val="22"/>
              </w:rPr>
              <w:t>Risk 5</w:t>
            </w:r>
          </w:p>
        </w:tc>
      </w:tr>
      <w:tr w:rsidR="00D4261B" w:rsidRPr="00355455" w14:paraId="5539C7FE" w14:textId="77777777" w:rsidTr="00706D0D">
        <w:trPr>
          <w:cantSplit/>
          <w:trHeight w:val="680"/>
          <w:jc w:val="center"/>
        </w:trPr>
        <w:tc>
          <w:tcPr>
            <w:tcW w:w="2685" w:type="dxa"/>
            <w:shd w:val="clear" w:color="auto" w:fill="auto"/>
          </w:tcPr>
          <w:p w14:paraId="6B84C2C5" w14:textId="3959096D" w:rsidR="00D4261B" w:rsidRPr="006978CE" w:rsidRDefault="00D4261B" w:rsidP="00D4261B">
            <w:pPr>
              <w:rPr>
                <w:b/>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F30E0AC" w14:textId="77777777" w:rsidR="00D4261B" w:rsidRPr="006978CE" w:rsidRDefault="00D4261B" w:rsidP="00D4261B">
            <w:pPr>
              <w:spacing w:before="0" w:after="0"/>
              <w:rPr>
                <w:b/>
                <w:color w:val="000000" w:themeColor="text1"/>
                <w:sz w:val="22"/>
                <w:szCs w:val="22"/>
              </w:rPr>
            </w:pPr>
          </w:p>
        </w:tc>
        <w:tc>
          <w:tcPr>
            <w:tcW w:w="573" w:type="dxa"/>
            <w:shd w:val="clear" w:color="auto" w:fill="auto"/>
            <w:textDirection w:val="btLr"/>
            <w:vAlign w:val="center"/>
          </w:tcPr>
          <w:p w14:paraId="71280FE8" w14:textId="77777777" w:rsidR="00D4261B" w:rsidRPr="006978CE" w:rsidRDefault="00D4261B" w:rsidP="00D4261B">
            <w:pPr>
              <w:spacing w:before="0" w:after="0"/>
              <w:rPr>
                <w:b/>
                <w:color w:val="000000" w:themeColor="text1"/>
                <w:sz w:val="22"/>
                <w:szCs w:val="22"/>
              </w:rPr>
            </w:pPr>
          </w:p>
        </w:tc>
        <w:tc>
          <w:tcPr>
            <w:tcW w:w="573" w:type="dxa"/>
            <w:shd w:val="clear" w:color="auto" w:fill="auto"/>
            <w:textDirection w:val="btLr"/>
            <w:vAlign w:val="center"/>
          </w:tcPr>
          <w:p w14:paraId="28F726ED" w14:textId="77777777" w:rsidR="00D4261B" w:rsidRPr="006978CE" w:rsidRDefault="00D4261B" w:rsidP="00D4261B">
            <w:pPr>
              <w:spacing w:before="0" w:after="0"/>
              <w:rPr>
                <w:b/>
                <w:color w:val="000000" w:themeColor="text1"/>
                <w:sz w:val="22"/>
                <w:szCs w:val="22"/>
              </w:rPr>
            </w:pPr>
          </w:p>
        </w:tc>
        <w:tc>
          <w:tcPr>
            <w:tcW w:w="4651" w:type="dxa"/>
            <w:shd w:val="clear" w:color="auto" w:fill="auto"/>
          </w:tcPr>
          <w:p w14:paraId="2C9D1E73" w14:textId="27CB5EB6" w:rsidR="00D4261B" w:rsidRPr="006978CE" w:rsidRDefault="00D4261B" w:rsidP="00D4261B">
            <w:pPr>
              <w:rPr>
                <w:b/>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cPr>
          <w:p w14:paraId="22A5FF24" w14:textId="77777777" w:rsidR="00D4261B" w:rsidRPr="006978CE" w:rsidRDefault="00D4261B" w:rsidP="00D4261B">
            <w:pPr>
              <w:spacing w:before="0" w:after="0"/>
              <w:rPr>
                <w:b/>
                <w:color w:val="000000" w:themeColor="text1"/>
                <w:sz w:val="22"/>
                <w:szCs w:val="22"/>
              </w:rPr>
            </w:pPr>
          </w:p>
        </w:tc>
      </w:tr>
      <w:tr w:rsidR="006E1DE8" w:rsidRPr="00355455" w14:paraId="4784D70F" w14:textId="77777777" w:rsidTr="00D4261B">
        <w:trPr>
          <w:cantSplit/>
          <w:trHeight w:val="438"/>
          <w:jc w:val="center"/>
        </w:trPr>
        <w:tc>
          <w:tcPr>
            <w:tcW w:w="9628" w:type="dxa"/>
            <w:gridSpan w:val="6"/>
            <w:shd w:val="clear" w:color="auto" w:fill="auto"/>
          </w:tcPr>
          <w:p w14:paraId="6A3327A5" w14:textId="23AA1FDA" w:rsidR="006E1DE8" w:rsidRPr="00583142" w:rsidRDefault="006E1DE8" w:rsidP="00E37797">
            <w:pPr>
              <w:spacing w:before="0" w:after="0"/>
              <w:rPr>
                <w:b/>
                <w:color w:val="000000" w:themeColor="text1"/>
                <w:sz w:val="22"/>
                <w:szCs w:val="22"/>
              </w:rPr>
            </w:pPr>
            <w:r w:rsidRPr="00583142">
              <w:rPr>
                <w:b/>
                <w:color w:val="000000" w:themeColor="text1"/>
                <w:sz w:val="22"/>
                <w:szCs w:val="22"/>
              </w:rPr>
              <w:t xml:space="preserve">Risk </w:t>
            </w:r>
            <w:r w:rsidR="00583142">
              <w:rPr>
                <w:b/>
                <w:color w:val="000000" w:themeColor="text1"/>
                <w:sz w:val="22"/>
                <w:szCs w:val="22"/>
              </w:rPr>
              <w:t>6</w:t>
            </w:r>
          </w:p>
        </w:tc>
      </w:tr>
      <w:tr w:rsidR="006E1DE8" w:rsidRPr="00355455" w14:paraId="1A8A66E6" w14:textId="77777777" w:rsidTr="00D4261B">
        <w:trPr>
          <w:cantSplit/>
          <w:trHeight w:val="680"/>
          <w:jc w:val="center"/>
        </w:trPr>
        <w:tc>
          <w:tcPr>
            <w:tcW w:w="2685" w:type="dxa"/>
            <w:shd w:val="clear" w:color="auto" w:fill="auto"/>
          </w:tcPr>
          <w:p w14:paraId="4E3B266D"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4E3E047B"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3C3EB734"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4D071B88"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24B821DA" w14:textId="3ACB9ABE" w:rsidR="006E1DE8" w:rsidRPr="00355455" w:rsidRDefault="006E1DE8" w:rsidP="00E37797">
            <w:pPr>
              <w:rPr>
                <w:color w:val="000000" w:themeColor="text1"/>
                <w:sz w:val="22"/>
                <w:szCs w:val="22"/>
              </w:rPr>
            </w:pPr>
            <w:r w:rsidRPr="00355455">
              <w:rPr>
                <w:color w:val="000000" w:themeColor="text1"/>
                <w:sz w:val="22"/>
                <w:szCs w:val="22"/>
              </w:rPr>
              <w:t>[</w:t>
            </w:r>
            <w:r w:rsidR="00241763">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46F75BD2" w14:textId="77777777" w:rsidR="006E1DE8" w:rsidRPr="00355455" w:rsidRDefault="006E1DE8" w:rsidP="00E37797">
            <w:pPr>
              <w:spacing w:before="0" w:after="0"/>
              <w:rPr>
                <w:bCs/>
                <w:color w:val="000000" w:themeColor="text1"/>
                <w:sz w:val="22"/>
                <w:szCs w:val="22"/>
              </w:rPr>
            </w:pPr>
          </w:p>
        </w:tc>
      </w:tr>
    </w:tbl>
    <w:p w14:paraId="4A9A56B4" w14:textId="2D0D1660" w:rsidR="006E1DE8" w:rsidRPr="00355455" w:rsidRDefault="006E1DE8" w:rsidP="006E1DE8"/>
    <w:p w14:paraId="78357FB3" w14:textId="06DF233E" w:rsidR="006B3D4A" w:rsidRDefault="006B3D4A" w:rsidP="006B3D4A">
      <w:pPr>
        <w:pStyle w:val="Heading2"/>
      </w:pPr>
      <w:r>
        <w:lastRenderedPageBreak/>
        <w:t>Q</w:t>
      </w:r>
      <w:r w:rsidR="00015A04">
        <w:t>20</w:t>
      </w:r>
      <w:r>
        <w:t>. Project sensitivities</w:t>
      </w:r>
    </w:p>
    <w:p w14:paraId="3770F149" w14:textId="77777777" w:rsidR="006B3D4A" w:rsidRDefault="006B3D4A" w:rsidP="006B3D4A">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02E54FB8" w14:textId="77777777" w:rsidR="006B3D4A" w:rsidRDefault="006B3D4A" w:rsidP="006B3D4A">
      <w:pPr>
        <w:rPr>
          <w:rFonts w:eastAsia="Adobe Fan Heiti Std B"/>
        </w:rPr>
      </w:pPr>
      <w:r>
        <w:rPr>
          <w:rFonts w:eastAsia="Adobe Fan Heiti Std B"/>
        </w:rPr>
        <w:t>Yes/No</w:t>
      </w:r>
    </w:p>
    <w:p w14:paraId="32300349" w14:textId="77777777" w:rsidR="006B3D4A" w:rsidRDefault="006B3D4A" w:rsidP="006B3D4A">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6B3D4A" w14:paraId="1153F2B9" w14:textId="77777777" w:rsidTr="006B3D4A">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6FADF43" w14:textId="77777777" w:rsidR="006B3D4A" w:rsidRDefault="006B3D4A">
            <w:pPr>
              <w:spacing w:before="60" w:after="60"/>
            </w:pPr>
            <w:r>
              <w:t>(Max 100 words)</w:t>
            </w:r>
          </w:p>
        </w:tc>
      </w:tr>
    </w:tbl>
    <w:p w14:paraId="543E4D8E" w14:textId="720A323A" w:rsidR="007F0834" w:rsidRDefault="007F0834" w:rsidP="007F0834">
      <w:pPr>
        <w:pStyle w:val="Heading2"/>
      </w:pPr>
      <w:r w:rsidRPr="00F01B9C">
        <w:t>Q</w:t>
      </w:r>
      <w:r w:rsidR="00A70A64">
        <w:t>2</w:t>
      </w:r>
      <w:r w:rsidR="00015A04">
        <w:t>1</w:t>
      </w:r>
      <w:r w:rsidRPr="00F01B9C">
        <w:t>.</w:t>
      </w:r>
      <w:r>
        <w:t xml:space="preserve"> </w:t>
      </w:r>
      <w:r w:rsidR="00A70A64">
        <w:t>Workplan</w:t>
      </w:r>
    </w:p>
    <w:p w14:paraId="3E88BAED" w14:textId="77777777" w:rsidR="00404274" w:rsidRDefault="00404274" w:rsidP="00404274">
      <w:r>
        <w:t>Provide a project workplan that shows the key milestones in project activities. Complete the Word template to show the intended workplan for your project ready for upload on Flexi-Grant.</w:t>
      </w:r>
    </w:p>
    <w:p w14:paraId="1E77DAA9" w14:textId="77777777" w:rsidR="00404274" w:rsidRDefault="00404274" w:rsidP="00404274">
      <w:r>
        <w:t>Please add/remove columns to reflect the length of your project. For each activity (add/remove rows as appropriate) indicate the number of months it will last, and fill/shade only the quarters in which an activity will be carried out.</w:t>
      </w:r>
    </w:p>
    <w:p w14:paraId="4F67EF7B" w14:textId="048F5334" w:rsidR="007F0834" w:rsidRPr="0035002E" w:rsidRDefault="00D00E7B" w:rsidP="007F0834">
      <w:pPr>
        <w:pStyle w:val="Heading2"/>
      </w:pPr>
      <w:r w:rsidRPr="00F01B9C">
        <w:t>Q</w:t>
      </w:r>
      <w:r w:rsidR="00DB6D94">
        <w:t>2</w:t>
      </w:r>
      <w:r w:rsidR="00015A04">
        <w:t>2</w:t>
      </w:r>
      <w:r w:rsidR="007F0834" w:rsidRPr="00F01B9C">
        <w:t>.</w:t>
      </w:r>
      <w:r w:rsidR="007F0834" w:rsidRPr="0035002E">
        <w:t xml:space="preserve"> </w:t>
      </w:r>
      <w:r w:rsidR="007F0834">
        <w:t>M</w:t>
      </w:r>
      <w:r w:rsidR="007F0834" w:rsidRPr="0035002E">
        <w:t>onitoring and evaluation</w:t>
      </w:r>
      <w:r w:rsidR="007F0834">
        <w:t xml:space="preserve"> (M&amp;E)</w:t>
      </w:r>
    </w:p>
    <w:p w14:paraId="615B32D3" w14:textId="57E47620" w:rsidR="007F0834" w:rsidRDefault="007F0834" w:rsidP="007F0834">
      <w:r w:rsidRPr="0035002E">
        <w:t>Describe</w:t>
      </w:r>
      <w:r w:rsidR="00F840BB">
        <w:t xml:space="preserve"> </w:t>
      </w:r>
      <w:r w:rsidRPr="0035002E">
        <w:t>how the progress of the project will be monitored and evaluated, making</w:t>
      </w:r>
      <w:r w:rsidR="00DD1735">
        <w:t xml:space="preserve"> </w:t>
      </w:r>
      <w:r w:rsidRPr="0035002E">
        <w:t>reference to who is responsible for the project</w:t>
      </w:r>
      <w:r>
        <w:t>’</w:t>
      </w:r>
      <w:r w:rsidRPr="0035002E">
        <w:t xml:space="preserve">s </w:t>
      </w:r>
      <w:r>
        <w:t>M&amp;E</w:t>
      </w:r>
      <w:r w:rsidRPr="0035002E">
        <w:t>.</w:t>
      </w:r>
      <w:r>
        <w:t xml:space="preserve"> </w:t>
      </w:r>
    </w:p>
    <w:p w14:paraId="02B9AD23" w14:textId="21C5D186" w:rsidR="007F0834" w:rsidRPr="0035002E" w:rsidRDefault="007F0834" w:rsidP="007F0834">
      <w:r w:rsidRPr="0035002E">
        <w:t>Darwin Initiative projects are expected to be adaptive</w:t>
      </w:r>
      <w:r w:rsidR="009C42D9">
        <w:t>,</w:t>
      </w:r>
      <w:r w:rsidRPr="0035002E">
        <w:t xml:space="preserve"> and you should detail how the monitoring and evaluation will feed into the</w:t>
      </w:r>
      <w:r w:rsidR="009C42D9">
        <w:t xml:space="preserve"> improved</w:t>
      </w:r>
      <w:r w:rsidRPr="0035002E">
        <w:t xml:space="preserv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5B1B7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1DC2441" w:rsidR="007F0834" w:rsidRPr="0035002E" w:rsidRDefault="007F0834" w:rsidP="001B1F59">
            <w:pPr>
              <w:spacing w:before="60" w:after="60"/>
            </w:pPr>
            <w:r w:rsidRPr="0035002E">
              <w:t xml:space="preserve">(Max </w:t>
            </w:r>
            <w:r w:rsidR="00092C28">
              <w:t>25</w:t>
            </w:r>
            <w:r w:rsidRPr="0035002E">
              <w:t>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796DD615" w14:textId="77777777" w:rsidR="00DB6D94" w:rsidRDefault="00DB6D94">
      <w:pPr>
        <w:spacing w:before="0" w:after="0"/>
        <w:rPr>
          <w:b/>
          <w:bCs/>
          <w:sz w:val="32"/>
          <w:szCs w:val="22"/>
        </w:rPr>
      </w:pPr>
      <w:r>
        <w:br w:type="page"/>
      </w:r>
    </w:p>
    <w:p w14:paraId="5A7DCDB3" w14:textId="4F492AB9" w:rsidR="00FF6128" w:rsidRDefault="00FF6128" w:rsidP="00FF6128">
      <w:pPr>
        <w:pStyle w:val="Heading2"/>
      </w:pPr>
      <w:r>
        <w:lastRenderedPageBreak/>
        <w:t>Q</w:t>
      </w:r>
      <w:r w:rsidR="001130B9">
        <w:t>2</w:t>
      </w:r>
      <w:r w:rsidR="00015A04">
        <w:t>3</w:t>
      </w:r>
      <w:r>
        <w:t>. Indicators of success</w:t>
      </w:r>
    </w:p>
    <w:p w14:paraId="27493F6B" w14:textId="14ED121C" w:rsidR="00FF6128" w:rsidRPr="00F16C82" w:rsidRDefault="00FF6128" w:rsidP="00FF6128">
      <w:r>
        <w:t xml:space="preserve">Please outline the </w:t>
      </w:r>
      <w:r w:rsidR="00AD1F64">
        <w:t>O</w:t>
      </w:r>
      <w:r>
        <w:t xml:space="preserve">utcome and </w:t>
      </w:r>
      <w:r w:rsidR="00AD1F64">
        <w:t>O</w:t>
      </w:r>
      <w:r>
        <w:t>utputs of the project and how you</w:t>
      </w:r>
      <w:r w:rsidR="3919D348">
        <w:t xml:space="preserve"> will</w:t>
      </w:r>
      <w:r>
        <w:t xml:space="preserve"> show that they have been achieved by using SMART indicators and mi</w:t>
      </w:r>
      <w:r w:rsidR="009905B1">
        <w:t>le</w:t>
      </w:r>
      <w:r>
        <w:t xml:space="preserve">stones.  </w:t>
      </w:r>
    </w:p>
    <w:p w14:paraId="493447F0" w14:textId="0E8654C4" w:rsidR="00FF6128" w:rsidRPr="00FD375C" w:rsidRDefault="00FD375C" w:rsidP="00FD375C">
      <w:pPr>
        <w:pStyle w:val="Default"/>
        <w:spacing w:afterLines="60" w:after="144"/>
        <w:rPr>
          <w:color w:val="auto"/>
          <w:lang w:eastAsia="en-US"/>
        </w:rPr>
      </w:pPr>
      <w:r>
        <w:rPr>
          <w:color w:val="auto"/>
          <w:lang w:eastAsia="en-US"/>
        </w:rPr>
        <w:t xml:space="preserve">Refer to the </w:t>
      </w:r>
      <w:r w:rsidRPr="001C1537">
        <w:rPr>
          <w:b/>
          <w:bCs/>
          <w:color w:val="auto"/>
          <w:lang w:eastAsia="en-US"/>
        </w:rPr>
        <w:t>Monitoring, Evaluation and Learning Guidance</w:t>
      </w:r>
      <w:r>
        <w:rPr>
          <w:color w:val="auto"/>
          <w:lang w:eastAsia="en-US"/>
        </w:rPr>
        <w:t xml:space="preserve"> and the </w:t>
      </w:r>
      <w:r w:rsidRPr="006B3D63">
        <w:rPr>
          <w:b/>
          <w:bCs/>
          <w:color w:val="auto"/>
          <w:lang w:eastAsia="en-US"/>
        </w:rPr>
        <w:t>Standard Indicators Guidance</w:t>
      </w:r>
      <w:r>
        <w:rPr>
          <w:color w:val="auto"/>
          <w:lang w:eastAsia="en-US"/>
        </w:rPr>
        <w:t xml:space="preserve"> when developing your logframe. You are required to use at least five ‘Core Indicators’ from the Standard Indicators menu. </w:t>
      </w:r>
    </w:p>
    <w:p w14:paraId="45DE1E84" w14:textId="2A7F79DB" w:rsidR="00506461" w:rsidRPr="00DD311C" w:rsidRDefault="009905B1" w:rsidP="00FF6128">
      <w:pPr>
        <w:rPr>
          <w:b/>
          <w:bCs/>
        </w:rPr>
      </w:pPr>
      <w:r w:rsidRPr="7702ABE5">
        <w:rPr>
          <w:b/>
          <w:bCs/>
        </w:rPr>
        <w:t>Please note that the number of participants in training is not an output</w:t>
      </w:r>
      <w:r w:rsidR="006F572D" w:rsidRPr="7702ABE5">
        <w:rPr>
          <w:b/>
          <w:bCs/>
        </w:rPr>
        <w:t xml:space="preserve">, please consider how to measure the success of the training rather than participation in training. </w:t>
      </w:r>
    </w:p>
    <w:p w14:paraId="6C4DF74D" w14:textId="044132E3" w:rsidR="000C12D7" w:rsidDel="00DD311C" w:rsidRDefault="004A00CD" w:rsidP="00FF6128">
      <w:r>
        <w:t xml:space="preserve">In the table below please outline your Outcome and </w:t>
      </w:r>
      <w:r w:rsidR="00596654">
        <w:t>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694"/>
        <w:gridCol w:w="2969"/>
        <w:gridCol w:w="2970"/>
      </w:tblGrid>
      <w:tr w:rsidR="004A00CD" w:rsidDel="00DD311C" w14:paraId="25F5A66C" w14:textId="04F617BC" w:rsidTr="7702ABE5">
        <w:tc>
          <w:tcPr>
            <w:tcW w:w="3694" w:type="dxa"/>
          </w:tcPr>
          <w:p w14:paraId="1A217EB6" w14:textId="5449D7E6" w:rsidR="004A00CD" w:rsidDel="00DD311C" w:rsidRDefault="004A00CD" w:rsidP="00951162"/>
        </w:tc>
        <w:tc>
          <w:tcPr>
            <w:tcW w:w="2969" w:type="dxa"/>
          </w:tcPr>
          <w:p w14:paraId="1206BEC6" w14:textId="1E9972C0" w:rsidR="004A00CD" w:rsidDel="00DD311C" w:rsidRDefault="00ED3948" w:rsidP="00951162">
            <w:r>
              <w:t>SMART Indicators</w:t>
            </w:r>
          </w:p>
        </w:tc>
        <w:tc>
          <w:tcPr>
            <w:tcW w:w="2970" w:type="dxa"/>
          </w:tcPr>
          <w:p w14:paraId="27D15D51" w14:textId="00FD0003" w:rsidR="004A00CD" w:rsidDel="00DD311C" w:rsidRDefault="00ED3948" w:rsidP="00951162">
            <w:r>
              <w:t>Means of Verification</w:t>
            </w:r>
          </w:p>
        </w:tc>
      </w:tr>
      <w:tr w:rsidR="004A00CD" w:rsidRPr="00CD4869" w:rsidDel="00DD311C" w14:paraId="4A3AFC64" w14:textId="5FD63CC5" w:rsidTr="007702D9">
        <w:trPr>
          <w:trHeight w:val="726"/>
        </w:trPr>
        <w:tc>
          <w:tcPr>
            <w:tcW w:w="3694" w:type="dxa"/>
          </w:tcPr>
          <w:p w14:paraId="379073BD" w14:textId="464B06DE" w:rsidR="004A00CD" w:rsidRPr="00CD4869" w:rsidDel="00DD311C" w:rsidRDefault="00ED3948" w:rsidP="00951162">
            <w:r>
              <w:t>Outcome (Max 30 words):</w:t>
            </w:r>
          </w:p>
          <w:p w14:paraId="5BFE4756" w14:textId="47534A8A" w:rsidR="00ED3948" w:rsidRPr="00CD4869" w:rsidDel="00DD311C" w:rsidRDefault="00ED3948" w:rsidP="00951162"/>
        </w:tc>
        <w:tc>
          <w:tcPr>
            <w:tcW w:w="2969" w:type="dxa"/>
          </w:tcPr>
          <w:p w14:paraId="4503A0BC" w14:textId="615F6C71" w:rsidR="004A00CD" w:rsidRPr="00CD4869" w:rsidDel="00DD311C" w:rsidRDefault="004A00CD" w:rsidP="00951162"/>
        </w:tc>
        <w:tc>
          <w:tcPr>
            <w:tcW w:w="2970" w:type="dxa"/>
          </w:tcPr>
          <w:p w14:paraId="373A14C1" w14:textId="24D022DD" w:rsidR="004A00CD" w:rsidRPr="00CD4869" w:rsidDel="00DD311C" w:rsidRDefault="004A00CD" w:rsidP="00951162"/>
        </w:tc>
      </w:tr>
      <w:tr w:rsidR="004A00CD" w:rsidRPr="00CD4869" w:rsidDel="00DD311C" w14:paraId="64505530" w14:textId="3D478B3E" w:rsidTr="007702D9">
        <w:trPr>
          <w:trHeight w:val="275"/>
        </w:trPr>
        <w:tc>
          <w:tcPr>
            <w:tcW w:w="3694" w:type="dxa"/>
          </w:tcPr>
          <w:p w14:paraId="40D67A93" w14:textId="7138C528" w:rsidR="004A00CD" w:rsidDel="00DD311C" w:rsidRDefault="00CD4869" w:rsidP="00951162">
            <w:r>
              <w:t>Output 1 (Max 30 words)</w:t>
            </w:r>
          </w:p>
          <w:p w14:paraId="53F15EB8" w14:textId="29F08C70" w:rsidR="00B40602" w:rsidRPr="00CD4869" w:rsidDel="00DD311C" w:rsidRDefault="00B40602" w:rsidP="00951162"/>
        </w:tc>
        <w:tc>
          <w:tcPr>
            <w:tcW w:w="2969" w:type="dxa"/>
          </w:tcPr>
          <w:p w14:paraId="6DCBA33D" w14:textId="0C4876BD" w:rsidR="004A00CD" w:rsidRPr="00CD4869" w:rsidDel="00DD311C" w:rsidRDefault="004A00CD" w:rsidP="00951162"/>
        </w:tc>
        <w:tc>
          <w:tcPr>
            <w:tcW w:w="2970" w:type="dxa"/>
          </w:tcPr>
          <w:p w14:paraId="384258AA" w14:textId="52FFE02A" w:rsidR="004A00CD" w:rsidRPr="00CD4869" w:rsidDel="00DD311C" w:rsidRDefault="004A00CD" w:rsidP="00951162"/>
        </w:tc>
      </w:tr>
      <w:tr w:rsidR="004A00CD" w:rsidRPr="00CD4869" w:rsidDel="00DD311C" w14:paraId="3C5B24B6" w14:textId="45E2348E" w:rsidTr="7702ABE5">
        <w:tc>
          <w:tcPr>
            <w:tcW w:w="3694" w:type="dxa"/>
          </w:tcPr>
          <w:p w14:paraId="6907758F" w14:textId="5D746D89" w:rsidR="004A00CD" w:rsidDel="00DD311C" w:rsidRDefault="00CD4869" w:rsidP="00951162">
            <w:r>
              <w:t>Output 2 (Max 30 words)</w:t>
            </w:r>
          </w:p>
          <w:p w14:paraId="78E0EDB2" w14:textId="569B0DCA" w:rsidR="00B40602" w:rsidRPr="00CD4869" w:rsidDel="00DD311C" w:rsidRDefault="00B40602" w:rsidP="00951162"/>
        </w:tc>
        <w:tc>
          <w:tcPr>
            <w:tcW w:w="2969" w:type="dxa"/>
          </w:tcPr>
          <w:p w14:paraId="680BCF01" w14:textId="156CE33D" w:rsidR="004A00CD" w:rsidRPr="00CD4869" w:rsidDel="00DD311C" w:rsidRDefault="004A00CD" w:rsidP="00951162"/>
        </w:tc>
        <w:tc>
          <w:tcPr>
            <w:tcW w:w="2970" w:type="dxa"/>
          </w:tcPr>
          <w:p w14:paraId="2811579F" w14:textId="0D56615F" w:rsidR="004A00CD" w:rsidRPr="00CD4869" w:rsidDel="00DD311C" w:rsidRDefault="004A00CD" w:rsidP="00951162"/>
        </w:tc>
      </w:tr>
      <w:tr w:rsidR="00CD4869" w:rsidRPr="00CD4869" w:rsidDel="00DD311C" w14:paraId="0A5D90C1" w14:textId="1ADA311F" w:rsidTr="7702ABE5">
        <w:tc>
          <w:tcPr>
            <w:tcW w:w="3694" w:type="dxa"/>
          </w:tcPr>
          <w:p w14:paraId="51C92F04" w14:textId="21A9CC85" w:rsidR="00CD4869" w:rsidDel="00DD311C" w:rsidRDefault="00CD4869" w:rsidP="00CD4869">
            <w:r>
              <w:t xml:space="preserve">Output </w:t>
            </w:r>
            <w:r w:rsidR="009F669C">
              <w:t>3</w:t>
            </w:r>
            <w:r>
              <w:t xml:space="preserve"> (Max 30 words)</w:t>
            </w:r>
          </w:p>
          <w:p w14:paraId="0F9C2B91" w14:textId="0A17CCC8" w:rsidR="00B40602" w:rsidRPr="00CD4869" w:rsidDel="00DD311C" w:rsidRDefault="00B40602" w:rsidP="00CD4869"/>
        </w:tc>
        <w:tc>
          <w:tcPr>
            <w:tcW w:w="2969" w:type="dxa"/>
          </w:tcPr>
          <w:p w14:paraId="75401E28" w14:textId="4E17CC8D" w:rsidR="00CD4869" w:rsidRPr="00CD4869" w:rsidDel="00DD311C" w:rsidRDefault="00CD4869" w:rsidP="00CD4869"/>
        </w:tc>
        <w:tc>
          <w:tcPr>
            <w:tcW w:w="2970" w:type="dxa"/>
          </w:tcPr>
          <w:p w14:paraId="37D1E57C" w14:textId="020F2A66" w:rsidR="00CD4869" w:rsidRPr="00CD4869" w:rsidDel="00DD311C" w:rsidRDefault="00CD4869" w:rsidP="00CD4869"/>
        </w:tc>
      </w:tr>
      <w:tr w:rsidR="00CD4869" w:rsidRPr="00CD4869" w:rsidDel="00DD311C" w14:paraId="2BB27896" w14:textId="249160F8" w:rsidTr="7702ABE5">
        <w:tc>
          <w:tcPr>
            <w:tcW w:w="9633" w:type="dxa"/>
            <w:gridSpan w:val="3"/>
          </w:tcPr>
          <w:p w14:paraId="338EC291" w14:textId="346BA818" w:rsidR="00CD4869" w:rsidRPr="00CD4869" w:rsidDel="00DD311C" w:rsidRDefault="00CD4869" w:rsidP="00CD4869">
            <w:pPr>
              <w:spacing w:before="0" w:after="0"/>
              <w:rPr>
                <w:rFonts w:ascii="Times New Roman" w:hAnsi="Times New Roman"/>
                <w:lang w:val="x-none"/>
              </w:rPr>
            </w:pPr>
            <w:r w:rsidRPr="7702ABE5">
              <w:rPr>
                <w:b/>
                <w:bCs/>
              </w:rPr>
              <w:t xml:space="preserve">Activities </w:t>
            </w:r>
            <w:r>
              <w:t>(each activity is numbered according to the Output that it will contribute towards, for example 1.1, 1.2 and 1.3 are contributing to Output 1)</w:t>
            </w:r>
            <w:r w:rsidR="00A3199B">
              <w:t xml:space="preserve">. </w:t>
            </w:r>
            <w:r w:rsidR="00A3199B" w:rsidRPr="00A3199B">
              <w:t>Each activity should start on a new line and be no more than approximately 25 words.</w:t>
            </w:r>
          </w:p>
          <w:p w14:paraId="06CB0A9F" w14:textId="3816037F" w:rsidR="00CD4869" w:rsidRPr="00CD4869" w:rsidDel="00DD311C" w:rsidRDefault="00CD4869" w:rsidP="00CD4869">
            <w:pPr>
              <w:spacing w:before="40" w:after="40"/>
              <w:rPr>
                <w:rFonts w:eastAsia="Calibri"/>
              </w:rPr>
            </w:pPr>
            <w:r>
              <w:t>1.1</w:t>
            </w:r>
          </w:p>
          <w:p w14:paraId="3F562E5A" w14:textId="3564DABF" w:rsidR="00CD4869" w:rsidRPr="00CD4869" w:rsidDel="00DD311C" w:rsidRDefault="00CD4869" w:rsidP="00CD4869">
            <w:pPr>
              <w:spacing w:before="40" w:after="40"/>
            </w:pPr>
            <w:r>
              <w:t>1.2</w:t>
            </w:r>
          </w:p>
          <w:p w14:paraId="75FDFBD1" w14:textId="270FCF53" w:rsidR="00CD4869" w:rsidRPr="00CD4869" w:rsidDel="00DD311C" w:rsidRDefault="00CD4869" w:rsidP="00CD4869">
            <w:pPr>
              <w:spacing w:before="40" w:after="40"/>
            </w:pPr>
            <w:r>
              <w:t>1.3</w:t>
            </w:r>
          </w:p>
        </w:tc>
      </w:tr>
    </w:tbl>
    <w:p w14:paraId="15E51A02" w14:textId="5287F0CD" w:rsidR="004A00CD" w:rsidRPr="00951162" w:rsidDel="00DD311C" w:rsidRDefault="00CD4869" w:rsidP="004A00CD">
      <w:pPr>
        <w:rPr>
          <w:b/>
          <w:bCs/>
        </w:rPr>
      </w:pPr>
      <w:r w:rsidRPr="7702ABE5">
        <w:rPr>
          <w:b/>
          <w:bCs/>
        </w:rPr>
        <w:t>I</w:t>
      </w:r>
      <w:r w:rsidR="004A00CD" w:rsidRPr="7702ABE5">
        <w:rPr>
          <w:b/>
          <w:bCs/>
        </w:rPr>
        <w:t>mportant Assumptions:</w:t>
      </w:r>
    </w:p>
    <w:p w14:paraId="112380AB" w14:textId="3316B789" w:rsidR="004A00CD" w:rsidDel="00DD311C" w:rsidRDefault="004A00CD" w:rsidP="000C12D7">
      <w:r>
        <w:t xml:space="preserve">Please describe </w:t>
      </w:r>
      <w:r w:rsidR="00287473">
        <w:t>up to 6 key</w:t>
      </w:r>
      <w:r>
        <w:t xml:space="preserve"> assumptions that</w:t>
      </w:r>
      <w:r w:rsidR="00287473">
        <w:t>,</w:t>
      </w:r>
      <w:r>
        <w:t xml:space="preserve">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87473" w:rsidRPr="00FA7C58" w:rsidDel="00DD311C" w14:paraId="638AAF71" w14:textId="5EF818A1" w:rsidTr="007702D9">
        <w:trPr>
          <w:trHeight w:val="1197"/>
        </w:trPr>
        <w:tc>
          <w:tcPr>
            <w:tcW w:w="5000" w:type="pct"/>
          </w:tcPr>
          <w:p w14:paraId="13F2C560" w14:textId="4979C144" w:rsidR="00287473" w:rsidRPr="00FA7C58" w:rsidDel="00DD311C" w:rsidRDefault="00287473" w:rsidP="005B0E4D">
            <w:pPr>
              <w:spacing w:before="60" w:after="60"/>
              <w:rPr>
                <w:rFonts w:eastAsia="Adobe Fan Heiti Std B"/>
              </w:rPr>
            </w:pPr>
            <w:r w:rsidRPr="7702ABE5">
              <w:rPr>
                <w:rFonts w:eastAsia="Adobe Fan Heiti Std B"/>
              </w:rPr>
              <w:t>(Max 100 words):</w:t>
            </w:r>
          </w:p>
        </w:tc>
      </w:tr>
    </w:tbl>
    <w:p w14:paraId="657313B4" w14:textId="1AAD0C8A" w:rsidR="008802C1" w:rsidRPr="0035002E" w:rsidRDefault="008802C1" w:rsidP="008802C1">
      <w:pPr>
        <w:pStyle w:val="Heading2"/>
      </w:pPr>
      <w:r w:rsidRPr="00F01B9C">
        <w:lastRenderedPageBreak/>
        <w:t>Q</w:t>
      </w:r>
      <w:r w:rsidR="00D00E7B" w:rsidRPr="00F01B9C">
        <w:t>2</w:t>
      </w:r>
      <w:r w:rsidR="00015A04">
        <w:t>4</w:t>
      </w:r>
      <w:r w:rsidRPr="00F01B9C">
        <w:t>.</w:t>
      </w:r>
      <w:r>
        <w:t xml:space="preserve"> Budget</w:t>
      </w:r>
    </w:p>
    <w:p w14:paraId="0AC7D31C" w14:textId="77777777"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79BCCA3D" w:rsidR="008802C1" w:rsidRDefault="008802C1" w:rsidP="008802C1">
      <w:r w:rsidRPr="00985F80">
        <w:t>Note that there are different templates for projects requesting under £100,000</w:t>
      </w:r>
      <w:r>
        <w:t xml:space="preserve"> and over £100,000. Please refer to the</w:t>
      </w:r>
      <w:r w:rsidRPr="009D7864">
        <w:t xml:space="preserve"> </w:t>
      </w:r>
      <w:r w:rsidRPr="00C15954">
        <w:t xml:space="preserve">Finance </w:t>
      </w:r>
      <w:r w:rsidR="00BE3046" w:rsidRPr="00C15954">
        <w:t>Guidance</w:t>
      </w:r>
      <w:r>
        <w:t xml:space="preserve"> for more information.</w:t>
      </w:r>
    </w:p>
    <w:p w14:paraId="5D79A7E6" w14:textId="0921F51C" w:rsidR="008802C1" w:rsidRPr="00985F80" w:rsidRDefault="008802C1" w:rsidP="008802C1">
      <w:r>
        <w:t xml:space="preserve">Please ensure you include any </w:t>
      </w:r>
      <w:r w:rsidR="00333982">
        <w:t>matched funding</w:t>
      </w:r>
      <w:r>
        <w:t xml:space="preserve"> figures in the Budget spreadsheet to clarify the full budget required to deliver this project.</w:t>
      </w:r>
    </w:p>
    <w:p w14:paraId="5F81B1AD" w14:textId="7C9B075F" w:rsidR="0030084D"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6276D01B" w14:textId="3B40A99C" w:rsidR="00506461" w:rsidRPr="00CF633E" w:rsidRDefault="00506461" w:rsidP="008802C1">
      <w:pPr>
        <w:rPr>
          <w:b/>
        </w:rPr>
      </w:pPr>
      <w:r>
        <w:rPr>
          <w:rFonts w:eastAsia="Adobe Fan Heiti Std B"/>
        </w:rPr>
        <w:t>Please upload the Lead Partner’s accounts (or other financial evidence – see Financ</w:t>
      </w:r>
      <w:r w:rsidR="005B1B73">
        <w:rPr>
          <w:rFonts w:eastAsia="Adobe Fan Heiti Std B"/>
        </w:rPr>
        <w:t>e</w:t>
      </w:r>
      <w:r>
        <w:rPr>
          <w:rFonts w:eastAsia="Adobe Fan Heiti Std B"/>
        </w:rPr>
        <w:t xml:space="preserve"> Guidanc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7DCBA5DB" w14:textId="15FF91D5" w:rsidR="00595791" w:rsidRDefault="00595791" w:rsidP="00595791">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2</w:t>
      </w:r>
      <w:r w:rsidR="00015A04">
        <w:rPr>
          <w:rFonts w:eastAsia="Adobe Fan Heiti Std B"/>
          <w:b/>
          <w:bCs/>
          <w:color w:val="000000"/>
          <w:sz w:val="32"/>
          <w:szCs w:val="28"/>
        </w:rPr>
        <w:t>5</w:t>
      </w:r>
      <w:r>
        <w:rPr>
          <w:rFonts w:eastAsia="Adobe Fan Heiti Std B"/>
          <w:b/>
          <w:bCs/>
          <w:color w:val="000000"/>
          <w:sz w:val="32"/>
          <w:szCs w:val="28"/>
        </w:rPr>
        <w:t>. Alignment with other funding and activities</w:t>
      </w:r>
    </w:p>
    <w:p w14:paraId="08A6B521" w14:textId="77777777" w:rsidR="00595791" w:rsidRDefault="00595791" w:rsidP="00595791">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7E7F5C1F" w14:textId="77777777" w:rsidR="00595791" w:rsidRDefault="00595791" w:rsidP="00595791">
      <w:pPr>
        <w:spacing w:before="60" w:after="60"/>
        <w:rPr>
          <w:rFonts w:eastAsia="Adobe Fan Heiti Std B"/>
          <w:bCs/>
        </w:rPr>
      </w:pPr>
    </w:p>
    <w:p w14:paraId="76FE06BF" w14:textId="3F78409B" w:rsidR="00595791" w:rsidRDefault="00595791" w:rsidP="00595791">
      <w:pPr>
        <w:spacing w:before="60" w:after="60"/>
        <w:rPr>
          <w:rFonts w:eastAsia="Adobe Fan Heiti Std B"/>
        </w:rPr>
      </w:pPr>
      <w:r>
        <w:rPr>
          <w:rFonts w:eastAsia="Adobe Fan Heiti Std B"/>
          <w:b/>
        </w:rPr>
        <w:t>Q2</w:t>
      </w:r>
      <w:r w:rsidR="00015A04">
        <w:rPr>
          <w:rFonts w:eastAsia="Adobe Fan Heiti Std B"/>
          <w:b/>
        </w:rPr>
        <w:t>5</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17A8F805" w14:textId="77777777" w:rsidTr="00595791">
        <w:trPr>
          <w:trHeight w:val="1342"/>
        </w:trPr>
        <w:tc>
          <w:tcPr>
            <w:tcW w:w="5000" w:type="pct"/>
            <w:tcBorders>
              <w:top w:val="single" w:sz="4" w:space="0" w:color="auto"/>
              <w:left w:val="single" w:sz="4" w:space="0" w:color="auto"/>
              <w:bottom w:val="single" w:sz="4" w:space="0" w:color="auto"/>
              <w:right w:val="single" w:sz="4" w:space="0" w:color="auto"/>
            </w:tcBorders>
            <w:hideMark/>
          </w:tcPr>
          <w:p w14:paraId="0A55C666" w14:textId="77777777" w:rsidR="00595791" w:rsidRDefault="00595791">
            <w:pPr>
              <w:spacing w:before="60" w:after="60"/>
              <w:rPr>
                <w:rFonts w:eastAsia="Adobe Fan Heiti Std B"/>
              </w:rPr>
            </w:pPr>
            <w:r>
              <w:rPr>
                <w:rFonts w:eastAsia="Adobe Fan Heiti Std B"/>
                <w:lang w:val="x-none"/>
              </w:rPr>
              <w:t>(Max 200 words):</w:t>
            </w:r>
          </w:p>
        </w:tc>
      </w:tr>
    </w:tbl>
    <w:p w14:paraId="483F9DCD" w14:textId="2F264399" w:rsidR="00595791" w:rsidRDefault="00595791" w:rsidP="00595791">
      <w:pPr>
        <w:spacing w:before="60" w:after="60"/>
        <w:rPr>
          <w:rFonts w:eastAsia="Adobe Fan Heiti Std B"/>
          <w:lang w:val="x-none"/>
        </w:rPr>
      </w:pPr>
      <w:r>
        <w:rPr>
          <w:rFonts w:eastAsia="Adobe Fan Heiti Std B"/>
          <w:b/>
        </w:rPr>
        <w:t>Q2</w:t>
      </w:r>
      <w:r w:rsidR="00015A04">
        <w:rPr>
          <w:rFonts w:eastAsia="Adobe Fan Heiti Std B"/>
          <w:b/>
        </w:rPr>
        <w:t>5</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4B958DF9" w14:textId="77777777" w:rsidR="00595791" w:rsidRDefault="00595791" w:rsidP="00595791">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65AFEE25" w14:textId="77777777" w:rsidTr="00595791">
        <w:trPr>
          <w:trHeight w:val="1578"/>
        </w:trPr>
        <w:tc>
          <w:tcPr>
            <w:tcW w:w="5000" w:type="pct"/>
            <w:tcBorders>
              <w:top w:val="single" w:sz="4" w:space="0" w:color="auto"/>
              <w:left w:val="single" w:sz="4" w:space="0" w:color="auto"/>
              <w:bottom w:val="single" w:sz="4" w:space="0" w:color="auto"/>
              <w:right w:val="single" w:sz="4" w:space="0" w:color="auto"/>
            </w:tcBorders>
            <w:hideMark/>
          </w:tcPr>
          <w:p w14:paraId="437474C1" w14:textId="77777777" w:rsidR="00595791" w:rsidRDefault="00595791">
            <w:pPr>
              <w:spacing w:before="60" w:after="60"/>
            </w:pPr>
            <w:r>
              <w:rPr>
                <w:rFonts w:eastAsia="Adobe Fan Heiti Std B"/>
              </w:rPr>
              <w:t>(Max 200 words)</w:t>
            </w:r>
          </w:p>
        </w:tc>
      </w:tr>
    </w:tbl>
    <w:p w14:paraId="13311821" w14:textId="77777777" w:rsidR="00333982" w:rsidRDefault="00333982">
      <w:pPr>
        <w:spacing w:before="0" w:after="0"/>
        <w:rPr>
          <w:b/>
          <w:bCs/>
          <w:sz w:val="32"/>
          <w:szCs w:val="22"/>
        </w:rPr>
      </w:pPr>
      <w:r>
        <w:br w:type="page"/>
      </w:r>
    </w:p>
    <w:p w14:paraId="56B05836" w14:textId="06CF0D6F" w:rsidR="00EB506F" w:rsidRPr="00052939" w:rsidRDefault="00EB506F" w:rsidP="00EB506F">
      <w:pPr>
        <w:pStyle w:val="Heading2"/>
      </w:pPr>
      <w:r>
        <w:lastRenderedPageBreak/>
        <w:t>Q2</w:t>
      </w:r>
      <w:r w:rsidR="00015A04">
        <w:t>6</w:t>
      </w:r>
      <w:r>
        <w:t>. Value for Money</w:t>
      </w:r>
    </w:p>
    <w:p w14:paraId="4634F419" w14:textId="655A9E7A" w:rsidR="00EB506F" w:rsidRPr="00F438AE" w:rsidRDefault="00F438AE" w:rsidP="00EB506F">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B506F" w:rsidRPr="00B435E9" w14:paraId="2814F737" w14:textId="77777777">
        <w:trPr>
          <w:trHeight w:val="1538"/>
        </w:trPr>
        <w:tc>
          <w:tcPr>
            <w:tcW w:w="9854" w:type="dxa"/>
          </w:tcPr>
          <w:p w14:paraId="78852CCF" w14:textId="77777777" w:rsidR="00EB506F" w:rsidRPr="00B435E9" w:rsidRDefault="00EB506F">
            <w:pPr>
              <w:spacing w:before="60" w:after="60"/>
            </w:pPr>
            <w:r>
              <w:t>(Max 250 words)</w:t>
            </w:r>
          </w:p>
        </w:tc>
      </w:tr>
    </w:tbl>
    <w:p w14:paraId="753736F9" w14:textId="358D97D0" w:rsidR="008802C1" w:rsidRPr="00457FC2" w:rsidRDefault="008802C1" w:rsidP="00457FC2">
      <w:pPr>
        <w:pStyle w:val="Heading2"/>
      </w:pPr>
      <w:r w:rsidRPr="00F2141F">
        <w:t>Q</w:t>
      </w:r>
      <w:r w:rsidR="00D00E7B" w:rsidRPr="00F2141F">
        <w:t>2</w:t>
      </w:r>
      <w:r w:rsidR="00015A04">
        <w:t>7</w:t>
      </w:r>
      <w:r w:rsidRPr="00F2141F">
        <w:t>.</w:t>
      </w:r>
      <w:r w:rsidRPr="00052939">
        <w:t xml:space="preserve"> </w:t>
      </w:r>
      <w:r w:rsidRPr="00C72BC8">
        <w:t>Capital items</w:t>
      </w:r>
    </w:p>
    <w:p w14:paraId="6244D2EF" w14:textId="77777777" w:rsidR="008802C1" w:rsidRDefault="008802C1" w:rsidP="008802C1">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673F6BC4" w14:textId="77777777" w:rsidTr="00263980">
        <w:trPr>
          <w:trHeight w:val="1771"/>
        </w:trPr>
        <w:tc>
          <w:tcPr>
            <w:tcW w:w="9854" w:type="dxa"/>
          </w:tcPr>
          <w:p w14:paraId="5D7B88E4" w14:textId="115DF183" w:rsidR="008802C1" w:rsidRPr="00B435E9" w:rsidRDefault="008802C1" w:rsidP="001B1F59">
            <w:pPr>
              <w:spacing w:before="60" w:after="60"/>
            </w:pPr>
            <w:r>
              <w:t>(Max 150 words)</w:t>
            </w:r>
          </w:p>
        </w:tc>
      </w:tr>
    </w:tbl>
    <w:p w14:paraId="1BA5E471" w14:textId="77777777" w:rsidR="00457FC2" w:rsidRDefault="00457FC2">
      <w:pPr>
        <w:spacing w:before="0" w:after="0"/>
        <w:rPr>
          <w:b/>
          <w:bCs/>
          <w:sz w:val="32"/>
          <w:szCs w:val="22"/>
        </w:rPr>
      </w:pPr>
      <w:r>
        <w:br w:type="page"/>
      </w:r>
    </w:p>
    <w:p w14:paraId="2FE464D1" w14:textId="3E765880" w:rsidR="00340303" w:rsidRDefault="00340303" w:rsidP="00340303">
      <w:pPr>
        <w:pStyle w:val="Heading2"/>
      </w:pPr>
      <w:r>
        <w:lastRenderedPageBreak/>
        <w:t>Q2</w:t>
      </w:r>
      <w:r w:rsidR="00015A04">
        <w:t>8</w:t>
      </w:r>
      <w:r>
        <w:t>. Safeguarding</w:t>
      </w:r>
    </w:p>
    <w:p w14:paraId="67FC8336" w14:textId="77777777" w:rsidR="00340303" w:rsidRDefault="00340303" w:rsidP="00340303">
      <w:r>
        <w:t xml:space="preserve">All projects funded under the Biodiversity Challenge Funds must ensure proactive action is taken to promote the welfare and protect all individuals involved in the project (staff, implementing partners, the public and beneficiaries) from harm. In order to provide assurance of this, projects are required to have specific procedures and policies in place. </w:t>
      </w:r>
    </w:p>
    <w:p w14:paraId="5D428DED" w14:textId="77777777" w:rsidR="00340303" w:rsidRDefault="00340303" w:rsidP="00340303">
      <w:r>
        <w:t>Please upload the following required policies:</w:t>
      </w:r>
    </w:p>
    <w:p w14:paraId="5D4B98BC" w14:textId="77777777" w:rsidR="00340303" w:rsidRDefault="00340303" w:rsidP="00340303">
      <w:pPr>
        <w:pStyle w:val="ListBullet"/>
        <w:numPr>
          <w:ilvl w:val="0"/>
          <w:numId w:val="34"/>
        </w:numPr>
      </w:pPr>
      <w:r>
        <w:rPr>
          <w:b/>
          <w:bCs/>
        </w:rPr>
        <w:t>Safeguarding Policy</w:t>
      </w:r>
      <w:r>
        <w:t>: including a statement of commitment to safeguarding and a zero tolerance statement on bullying, harassment and sexual exploitation and abuse.</w:t>
      </w:r>
    </w:p>
    <w:p w14:paraId="382F43C2" w14:textId="77777777" w:rsidR="00340303" w:rsidRDefault="00340303" w:rsidP="00340303">
      <w:pPr>
        <w:pStyle w:val="ListBullet"/>
        <w:numPr>
          <w:ilvl w:val="0"/>
          <w:numId w:val="34"/>
        </w:numPr>
      </w:pPr>
      <w:r>
        <w:rPr>
          <w:b/>
          <w:bCs/>
        </w:rPr>
        <w:t>Whistleblowing Policy</w:t>
      </w:r>
      <w:r>
        <w:t>: which details a clear process for dealing with concerns raised and protects whistle blowers from reprisals.</w:t>
      </w:r>
    </w:p>
    <w:p w14:paraId="08472CB1" w14:textId="77777777" w:rsidR="00340303" w:rsidRDefault="00340303" w:rsidP="00340303">
      <w:pPr>
        <w:pStyle w:val="ListBullet"/>
        <w:numPr>
          <w:ilvl w:val="0"/>
          <w:numId w:val="34"/>
        </w:numPr>
      </w:pPr>
      <w:r>
        <w:rPr>
          <w:b/>
          <w:bCs/>
        </w:rPr>
        <w:t>Code of Conduct</w:t>
      </w:r>
      <w:r>
        <w:t>: which sets out clear expectations of behaviours – inside and outside the workplace – for all involved in the project and makes clear what will happen in the event of non-compliance or breach of these standards, including compliance with IASC 6 Principles.</w:t>
      </w:r>
    </w:p>
    <w:p w14:paraId="2D8A3328" w14:textId="77777777" w:rsidR="00340303" w:rsidRDefault="00340303" w:rsidP="00340303">
      <w:pPr>
        <w:pStyle w:val="ListBullet"/>
        <w:numPr>
          <w:ilvl w:val="0"/>
          <w:numId w:val="0"/>
        </w:numPr>
        <w:tabs>
          <w:tab w:val="left" w:pos="720"/>
        </w:tabs>
      </w:pPr>
    </w:p>
    <w:p w14:paraId="29D9497E" w14:textId="77777777" w:rsidR="00340303" w:rsidRDefault="00340303" w:rsidP="00340303">
      <w:pPr>
        <w:pStyle w:val="ListBullet"/>
        <w:numPr>
          <w:ilvl w:val="0"/>
          <w:numId w:val="0"/>
        </w:numPr>
        <w:tabs>
          <w:tab w:val="left" w:pos="720"/>
        </w:tabs>
      </w:pPr>
      <w:r>
        <w:t>If any of these policies are integrated into a broader policy document or handbook, please upload just the relevant or equivalent sub-sections to the above policies, with (unofficial) English translations where needed.</w:t>
      </w:r>
    </w:p>
    <w:p w14:paraId="0FE536F3" w14:textId="74611549" w:rsidR="00340303" w:rsidRDefault="00340303" w:rsidP="00340303">
      <w:pPr>
        <w:rPr>
          <w:rFonts w:eastAsia="Adobe Fan Heiti Std B"/>
        </w:rPr>
      </w:pPr>
      <w:r>
        <w:rPr>
          <w:rFonts w:eastAsia="Adobe Fan Heiti Std B"/>
        </w:rPr>
        <w:t xml:space="preserve">Please outline how (a) </w:t>
      </w:r>
      <w:r>
        <w:t xml:space="preserve">beneficiaries, the public, implementing partners, and staff </w:t>
      </w:r>
      <w:r>
        <w:rPr>
          <w:rFonts w:eastAsia="Adobe Fan Heiti Std B"/>
        </w:rPr>
        <w:t xml:space="preserve">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w:t>
      </w:r>
    </w:p>
    <w:p w14:paraId="6779C963" w14:textId="77777777" w:rsidR="00340303" w:rsidRDefault="00340303" w:rsidP="00340303">
      <w:pPr>
        <w:rPr>
          <w:rFonts w:eastAsia="Adobe Fan Heiti Std B"/>
        </w:rPr>
      </w:pPr>
      <w:r>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40303" w14:paraId="3414BC83" w14:textId="77777777" w:rsidTr="00340303">
        <w:trPr>
          <w:trHeight w:val="1725"/>
        </w:trPr>
        <w:tc>
          <w:tcPr>
            <w:tcW w:w="9288" w:type="dxa"/>
            <w:tcBorders>
              <w:top w:val="single" w:sz="4" w:space="0" w:color="auto"/>
              <w:left w:val="single" w:sz="4" w:space="0" w:color="auto"/>
              <w:bottom w:val="single" w:sz="4" w:space="0" w:color="auto"/>
              <w:right w:val="single" w:sz="4" w:space="0" w:color="auto"/>
            </w:tcBorders>
            <w:hideMark/>
          </w:tcPr>
          <w:p w14:paraId="462FD53F" w14:textId="77777777" w:rsidR="00340303" w:rsidRDefault="00340303">
            <w:pPr>
              <w:rPr>
                <w:rFonts w:eastAsia="Adobe Fan Heiti Std B"/>
                <w:lang w:val="x-none"/>
              </w:rPr>
            </w:pPr>
            <w:r>
              <w:rPr>
                <w:rFonts w:eastAsia="Adobe Fan Heiti Std B"/>
                <w:lang w:val="x-none"/>
              </w:rPr>
              <w:t xml:space="preserve">(Max </w:t>
            </w:r>
            <w:r>
              <w:rPr>
                <w:rFonts w:eastAsia="Adobe Fan Heiti Std B"/>
              </w:rPr>
              <w:t>200</w:t>
            </w:r>
            <w:r>
              <w:rPr>
                <w:rFonts w:eastAsia="Adobe Fan Heiti Std B"/>
                <w:lang w:val="x-none"/>
              </w:rPr>
              <w:t xml:space="preserve"> words)</w:t>
            </w:r>
          </w:p>
        </w:tc>
      </w:tr>
    </w:tbl>
    <w:p w14:paraId="72E83DAF" w14:textId="77777777" w:rsidR="00457FC2" w:rsidRDefault="00457FC2">
      <w:pPr>
        <w:spacing w:before="0" w:after="0"/>
        <w:rPr>
          <w:b/>
          <w:bCs/>
          <w:sz w:val="32"/>
          <w:szCs w:val="22"/>
        </w:rPr>
      </w:pPr>
      <w:r>
        <w:br w:type="page"/>
      </w:r>
    </w:p>
    <w:p w14:paraId="1D74F63F" w14:textId="458B60E9" w:rsidR="001846F6" w:rsidRDefault="001846F6" w:rsidP="001846F6">
      <w:pPr>
        <w:pStyle w:val="Heading2"/>
        <w:ind w:left="360" w:hanging="360"/>
      </w:pPr>
      <w:r>
        <w:lastRenderedPageBreak/>
        <w:t>Q2</w:t>
      </w:r>
      <w:r w:rsidR="00015A04">
        <w:t>9</w:t>
      </w:r>
      <w:r>
        <w:t>. British embassy or high commission engagement</w:t>
      </w:r>
    </w:p>
    <w:p w14:paraId="2B178F8D" w14:textId="77777777" w:rsidR="001846F6" w:rsidRDefault="001846F6" w:rsidP="001846F6">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1846F6" w14:paraId="045FF0A4" w14:textId="77777777" w:rsidTr="001846F6">
        <w:trPr>
          <w:trHeight w:val="599"/>
        </w:trPr>
        <w:tc>
          <w:tcPr>
            <w:tcW w:w="4673" w:type="dxa"/>
            <w:tcBorders>
              <w:top w:val="single" w:sz="4" w:space="0" w:color="auto"/>
              <w:left w:val="single" w:sz="4" w:space="0" w:color="auto"/>
              <w:bottom w:val="single" w:sz="4" w:space="0" w:color="auto"/>
              <w:right w:val="single" w:sz="4" w:space="0" w:color="auto"/>
            </w:tcBorders>
            <w:hideMark/>
          </w:tcPr>
          <w:p w14:paraId="41EAE4B2" w14:textId="77777777" w:rsidR="001846F6" w:rsidRDefault="001846F6">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6B545DA6" w14:textId="77777777" w:rsidR="001846F6" w:rsidRDefault="001846F6">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1E99931B" w14:textId="77777777" w:rsidR="001846F6" w:rsidRDefault="001846F6">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04AD3892" w14:textId="77777777" w:rsidR="001846F6" w:rsidRDefault="001846F6">
            <w:pPr>
              <w:rPr>
                <w:rFonts w:eastAsia="Adobe Fan Heiti Std B"/>
                <w:lang w:val="x-none"/>
              </w:rPr>
            </w:pPr>
          </w:p>
        </w:tc>
      </w:tr>
      <w:tr w:rsidR="001846F6" w14:paraId="525F7480" w14:textId="77777777" w:rsidTr="001846F6">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F9F6E82" w14:textId="77777777" w:rsidR="001846F6" w:rsidRDefault="001846F6">
            <w:pPr>
              <w:rPr>
                <w:rFonts w:eastAsia="Adobe Fan Heiti Std B"/>
                <w:lang w:val="x-none"/>
              </w:rPr>
            </w:pPr>
            <w:r>
              <w:rPr>
                <w:rFonts w:eastAsia="Adobe Fan Heiti Std B"/>
              </w:rPr>
              <w:t>If no, why not? (Max 50 words)</w:t>
            </w:r>
          </w:p>
        </w:tc>
      </w:tr>
    </w:tbl>
    <w:p w14:paraId="05C67D20" w14:textId="6F161BC5" w:rsidR="00983C0F" w:rsidRPr="009609BA" w:rsidRDefault="00983C0F" w:rsidP="00983C0F">
      <w:pPr>
        <w:pStyle w:val="Heading2"/>
      </w:pPr>
      <w:r w:rsidRPr="001A0D5C">
        <w:t>Q</w:t>
      </w:r>
      <w:r w:rsidR="00015A04">
        <w:t>30</w:t>
      </w:r>
      <w:r w:rsidRPr="001A0D5C">
        <w:t>.</w:t>
      </w:r>
      <w:r>
        <w:t xml:space="preserve">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E1F84">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E1F84">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E1F84">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E1F84">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3AE8305A" w14:textId="77777777" w:rsidR="00737DC4" w:rsidRDefault="00737DC4">
      <w:pPr>
        <w:spacing w:before="0" w:after="0"/>
        <w:rPr>
          <w:b/>
          <w:bCs/>
          <w:sz w:val="32"/>
          <w:szCs w:val="22"/>
        </w:rPr>
      </w:pPr>
      <w:r>
        <w:br w:type="page"/>
      </w:r>
    </w:p>
    <w:p w14:paraId="2AC87CE8" w14:textId="787F7D11" w:rsidR="00362D98" w:rsidRDefault="00362D98" w:rsidP="00362D98">
      <w:pPr>
        <w:pStyle w:val="Heading2"/>
      </w:pPr>
      <w:r w:rsidRPr="001A0D5C">
        <w:lastRenderedPageBreak/>
        <w:t>Q</w:t>
      </w:r>
      <w:r w:rsidR="001846F6">
        <w:t>3</w:t>
      </w:r>
      <w:r w:rsidR="00015A04">
        <w:t>1</w:t>
      </w:r>
      <w:r w:rsidRPr="001A0D5C">
        <w:t>.</w:t>
      </w:r>
      <w:r w:rsidRPr="00BC11DA">
        <w:t xml:space="preserve"> </w:t>
      </w:r>
      <w:r>
        <w:t>Project Partners</w:t>
      </w:r>
    </w:p>
    <w:p w14:paraId="1F5A352B" w14:textId="77777777" w:rsidR="00A242BC" w:rsidRDefault="00A242BC" w:rsidP="00A242BC">
      <w:r>
        <w:t xml:space="preserve">Please list all the Project Partners (including the Lead Partner who will administer the grant and coordinate delivery of the project), clearly setting out their roles and responsibilities in the project including </w:t>
      </w:r>
      <w:r>
        <w:rPr>
          <w:b/>
        </w:rPr>
        <w:t>the extent of their engagement so far.</w:t>
      </w:r>
    </w:p>
    <w:p w14:paraId="62B669C4" w14:textId="77777777" w:rsidR="00A242BC" w:rsidRDefault="00A242BC" w:rsidP="00A242BC">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430EBA2D" w14:textId="2A86A7E9" w:rsidR="0045197C"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61CD9CB6" w:rsidR="00362D98" w:rsidRPr="00A1536B" w:rsidRDefault="00E12822" w:rsidP="00474CEF">
            <w:r>
              <w:t xml:space="preserve">Why is </w:t>
            </w:r>
            <w:r w:rsidR="00FD2A7B">
              <w:t xml:space="preserve">this </w:t>
            </w:r>
            <w:r w:rsidR="00954653">
              <w:t xml:space="preserve">organisation </w:t>
            </w:r>
            <w:r>
              <w:t>the Lead Partner, and what value to they bring to the project?</w:t>
            </w:r>
            <w:r w:rsidR="00474C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 xml:space="preserve">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1D61017F" w:rsidR="00362D98" w:rsidRPr="00A1536B" w:rsidRDefault="00362D98" w:rsidP="001B1F59">
            <w:r w:rsidRPr="00A1536B">
              <w:t>(Max 200 words)</w:t>
            </w:r>
          </w:p>
        </w:tc>
      </w:tr>
      <w:tr w:rsidR="00740C6C" w:rsidRPr="00C310CD" w14:paraId="6ACC525E"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2D935880" w14:textId="5FA62968" w:rsidR="00740C6C" w:rsidRDefault="00740C6C" w:rsidP="001B1F59">
            <w:r w:rsidRPr="00740C6C">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8B6E06C" w14:textId="52E92967" w:rsidR="00740C6C" w:rsidRPr="00A1536B" w:rsidRDefault="002756EF" w:rsidP="001B1F59">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62D98"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331A6B92" w:rsidR="00362D98" w:rsidRPr="00A26413" w:rsidRDefault="00B4327B" w:rsidP="001B1F59">
            <w:r>
              <w:t>Representation on the Project Board (or other management structur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62D98" w:rsidRPr="00A26413" w:rsidRDefault="00362D98" w:rsidP="001B1F59">
            <w:r>
              <w:t>Yes/No</w:t>
            </w:r>
          </w:p>
        </w:tc>
      </w:tr>
      <w:tr w:rsidR="00362D98"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3452A97" w:rsidR="00362D98" w:rsidRPr="00A1536B" w:rsidRDefault="00362D98" w:rsidP="001B1F59">
            <w:r w:rsidRPr="00A1536B">
              <w:t xml:space="preserve">Have you included a Letter of Support from </w:t>
            </w:r>
            <w:r w:rsidR="00A242BC">
              <w:t>the Lead Partner</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bl>
    <w:p w14:paraId="6FA13FB4" w14:textId="536D6210" w:rsidR="00230040" w:rsidRDefault="00230040">
      <w:pPr>
        <w:spacing w:before="0"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lastRenderedPageBreak/>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70AA7B7D" w:rsidR="00362D98" w:rsidRPr="00C310CD" w:rsidRDefault="007327E9" w:rsidP="002756EF">
            <w:pPr>
              <w:rPr>
                <w:rFonts w:eastAsia="Adobe Fan Heiti Std B"/>
                <w:lang w:val="x-none"/>
              </w:rPr>
            </w:pPr>
            <w:r>
              <w:t xml:space="preserve">What value </w:t>
            </w:r>
            <w:r w:rsidR="001D3086">
              <w:t xml:space="preserve">does this Partner </w:t>
            </w:r>
            <w:r>
              <w:t>bring to the project?</w:t>
            </w:r>
            <w:r w:rsidR="002756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4CA0F5A1" w:rsidR="00362D98" w:rsidRPr="00850330" w:rsidRDefault="00362D98" w:rsidP="001B1F59">
            <w:pPr>
              <w:rPr>
                <w:rFonts w:eastAsia="Adobe Fan Heiti Std B"/>
                <w:b/>
                <w:lang w:val="x-none"/>
              </w:rPr>
            </w:pPr>
            <w:r w:rsidRPr="00C310CD">
              <w:rPr>
                <w:rFonts w:eastAsia="Adobe Fan Heiti Std B"/>
                <w:lang w:val="x-none"/>
              </w:rPr>
              <w:t>(Max 200 words)</w:t>
            </w:r>
          </w:p>
        </w:tc>
      </w:tr>
      <w:tr w:rsidR="00F0524E" w:rsidRPr="00C310CD" w14:paraId="5696C0F4"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67156EE" w14:textId="2B2781D8" w:rsidR="00F0524E" w:rsidRPr="00347692" w:rsidRDefault="00F0524E" w:rsidP="00F0524E">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520CE4B" w14:textId="58410C18" w:rsidR="00F0524E" w:rsidRPr="00347692" w:rsidRDefault="00F0524E" w:rsidP="00F0524E">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6B38456"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490F574"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E5296DA" w14:textId="4ACE7D37" w:rsidR="000D076B" w:rsidRPr="00347692" w:rsidRDefault="000D076B" w:rsidP="000D076B">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6EA67E1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41722F64" w14:textId="04414E9F"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599CD980">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599CD980">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599CD980">
        <w:trPr>
          <w:trHeight w:val="854"/>
        </w:trPr>
        <w:tc>
          <w:tcPr>
            <w:tcW w:w="1676" w:type="pct"/>
            <w:shd w:val="clear" w:color="auto" w:fill="auto"/>
          </w:tcPr>
          <w:p w14:paraId="6D5BFE07" w14:textId="074B11EC" w:rsidR="00362D98" w:rsidRPr="00C310CD" w:rsidRDefault="001D3086" w:rsidP="00F0524E">
            <w:pPr>
              <w:rPr>
                <w:rFonts w:eastAsia="Adobe Fan Heiti Std B"/>
                <w:lang w:val="x-none"/>
              </w:rPr>
            </w:pPr>
            <w:r>
              <w:t>What value does this Partner bring to the project?</w:t>
            </w:r>
            <w:r w:rsidR="00F0524E">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5CE5BF52" w14:textId="2B8FBCD9" w:rsidR="00362D98" w:rsidRPr="00850330" w:rsidRDefault="00362D98" w:rsidP="001B1F59">
            <w:pPr>
              <w:rPr>
                <w:rFonts w:eastAsia="Adobe Fan Heiti Std B"/>
                <w:b/>
                <w:lang w:val="x-none"/>
              </w:rPr>
            </w:pPr>
            <w:r w:rsidRPr="00C310CD">
              <w:rPr>
                <w:rFonts w:eastAsia="Adobe Fan Heiti Std B"/>
                <w:lang w:val="x-none"/>
              </w:rPr>
              <w:t>(Max 200 words)</w:t>
            </w:r>
          </w:p>
        </w:tc>
      </w:tr>
      <w:tr w:rsidR="00B6436A" w:rsidRPr="00C310CD" w14:paraId="1FCE38CD"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A6891D0" w14:textId="3527E841" w:rsidR="00B6436A" w:rsidRPr="00347692" w:rsidRDefault="00B6436A" w:rsidP="00B6436A">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654E6FE" w14:textId="76302374" w:rsidR="00B6436A" w:rsidRPr="00347692" w:rsidRDefault="482B4DA9" w:rsidP="599CD980">
            <w:pPr>
              <w:rPr>
                <w:rFonts w:eastAsia="Adobe Fan Heiti Std B"/>
              </w:rPr>
            </w:pPr>
            <w:r>
              <w:t>International/In-country</w:t>
            </w:r>
          </w:p>
          <w:p w14:paraId="38AEAA76" w14:textId="1B728D1F" w:rsidR="00B6436A" w:rsidRPr="00347692" w:rsidRDefault="00B6436A" w:rsidP="599CD980">
            <w:pPr>
              <w:rPr>
                <w:lang w:val="x-none"/>
              </w:rPr>
            </w:pPr>
          </w:p>
        </w:tc>
      </w:tr>
      <w:tr w:rsidR="00362D98" w:rsidRPr="00C310CD" w14:paraId="44601E5E" w14:textId="77777777" w:rsidTr="599CD980">
        <w:trPr>
          <w:trHeight w:val="423"/>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65FB2CC0"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A7C4278"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027FC2B3" w14:textId="5D027457" w:rsidR="000D076B" w:rsidRPr="00347692" w:rsidRDefault="000D076B" w:rsidP="000D076B">
            <w:pPr>
              <w:rPr>
                <w:rFonts w:eastAsia="Adobe Fan Heiti Std B"/>
                <w:lang w:val="x-none"/>
              </w:rPr>
            </w:pPr>
            <w:r w:rsidRPr="00175C0D">
              <w:rPr>
                <w:rFonts w:eastAsia="Adobe Fan Heiti Std B"/>
                <w:lang w:val="x-none"/>
              </w:rPr>
              <w:lastRenderedPageBreak/>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23605D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7A5CF051" w14:textId="2D8C14CE"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18141BE6" w14:textId="3B788CBE" w:rsidR="00F26CD9" w:rsidRDefault="00A06E19" w:rsidP="00F26CD9">
      <w:pPr>
        <w:pStyle w:val="Heading2"/>
      </w:pPr>
      <w:r w:rsidRPr="00BB61D5">
        <w:t>Q</w:t>
      </w:r>
      <w:r w:rsidR="00BB61D5" w:rsidRPr="00BB61D5">
        <w:t>3</w:t>
      </w:r>
      <w:r w:rsidR="00015A04">
        <w:t>2</w:t>
      </w:r>
      <w:r w:rsidR="00F26CD9" w:rsidRPr="00BB61D5">
        <w:t>. Lead</w:t>
      </w:r>
      <w:r w:rsidR="00F26CD9" w:rsidRPr="009B216E">
        <w:t xml:space="preserve"> </w:t>
      </w:r>
      <w:r w:rsidR="00D86CAA">
        <w:t>P</w:t>
      </w:r>
      <w:r w:rsidR="00F65B3C">
        <w:t>artner</w:t>
      </w:r>
      <w:r w:rsidR="00F26CD9" w:rsidRPr="009B216E">
        <w:t xml:space="preserve"> </w:t>
      </w:r>
      <w:r w:rsidR="00D86CAA">
        <w:t>Capability and Capacity</w:t>
      </w:r>
    </w:p>
    <w:p w14:paraId="43425198" w14:textId="77777777" w:rsidR="00CB0528" w:rsidRDefault="00CB0528" w:rsidP="00CB0528">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B660EFF"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413307DB" w:rsidR="00F26CD9" w:rsidRPr="009A65CA" w:rsidRDefault="00F26CD9" w:rsidP="001B1F59">
            <w:r w:rsidRPr="009A65CA">
              <w:t>Other (explain</w:t>
            </w:r>
            <w:r>
              <w:t>, max 25 words</w:t>
            </w:r>
            <w:r w:rsidRPr="009A65CA">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4D5C78CC" w14:textId="77777777" w:rsidR="00C07326" w:rsidRDefault="00C07326">
      <w:pPr>
        <w:spacing w:before="0" w:after="0"/>
      </w:pPr>
      <w:r>
        <w:br w:type="page"/>
      </w:r>
    </w:p>
    <w:p w14:paraId="260A507A" w14:textId="39034435" w:rsidR="00F26CD9" w:rsidRDefault="00F26CD9" w:rsidP="00F26CD9">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3F0A46E7" w14:textId="77777777" w:rsidR="00F26CD9" w:rsidRPr="00BC11DA" w:rsidRDefault="00F26CD9" w:rsidP="001B1F59">
            <w:r w:rsidRPr="00BC11DA">
              <w:t xml:space="preserve">Aims (50 words) </w:t>
            </w:r>
          </w:p>
          <w:p w14:paraId="5746C456" w14:textId="77777777" w:rsidR="00F26CD9" w:rsidRPr="00BC11DA" w:rsidRDefault="00F26CD9" w:rsidP="001B1F59"/>
        </w:tc>
      </w:tr>
      <w:tr w:rsidR="00F26CD9" w:rsidRPr="00BC11DA" w14:paraId="0C88AC46" w14:textId="77777777" w:rsidTr="001B1F59">
        <w:tc>
          <w:tcPr>
            <w:tcW w:w="9854" w:type="dxa"/>
          </w:tcPr>
          <w:p w14:paraId="46DE02C0" w14:textId="77777777" w:rsidR="00F26CD9" w:rsidRPr="00BC11DA" w:rsidRDefault="00F26CD9" w:rsidP="001B1F59">
            <w:r w:rsidRPr="00BC11DA">
              <w:t>Activities (50 words)</w:t>
            </w:r>
          </w:p>
          <w:p w14:paraId="2EEB1B72" w14:textId="77777777" w:rsidR="00F26CD9" w:rsidRPr="00BC11DA" w:rsidRDefault="00F26CD9" w:rsidP="001B1F59"/>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745D1C7" w:rsidR="00F26CD9" w:rsidRDefault="00F26CD9" w:rsidP="00F26CD9">
      <w:r w:rsidRPr="009A65CA">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lastRenderedPageBreak/>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573115A1"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46A0FEE1"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9E0604">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7FC34CE4" w14:textId="2A1A96C6" w:rsidR="00457FC2" w:rsidRPr="000C2187" w:rsidRDefault="00457FC2" w:rsidP="00457FC2">
      <w:pPr>
        <w:pStyle w:val="ListParagraph"/>
        <w:numPr>
          <w:ilvl w:val="0"/>
          <w:numId w:val="31"/>
        </w:numPr>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a cover letter, </w:t>
      </w:r>
      <w:r w:rsidRPr="000C2187">
        <w:rPr>
          <w:rFonts w:eastAsia="Adobe Fan Heiti Std B"/>
        </w:rPr>
        <w:t>letters of support</w:t>
      </w:r>
      <w:r>
        <w:rPr>
          <w:rFonts w:eastAsia="Adobe Fan Heiti Std B"/>
        </w:rPr>
        <w:t xml:space="preserve">, a budget, logframe, theory of change, </w:t>
      </w:r>
      <w:r w:rsidR="009E0604">
        <w:rPr>
          <w:rFonts w:eastAsia="Adobe Fan Heiti Std B"/>
        </w:rPr>
        <w:t>Safeguarding and associated policies, and project workplan.</w:t>
      </w:r>
      <w:r>
        <w:rPr>
          <w:rFonts w:eastAsia="Adobe Fan Heiti Std B"/>
        </w:rPr>
        <w:t xml:space="preserve"> </w:t>
      </w:r>
    </w:p>
    <w:p w14:paraId="0269B7AD" w14:textId="09E1BE76" w:rsidR="00457FC2" w:rsidRPr="00196E93" w:rsidRDefault="00457FC2" w:rsidP="00457FC2">
      <w:pPr>
        <w:pStyle w:val="ListParagraph"/>
        <w:numPr>
          <w:ilvl w:val="0"/>
          <w:numId w:val="31"/>
        </w:numPr>
        <w:rPr>
          <w:rFonts w:eastAsia="Adobe Fan Heiti Std B"/>
        </w:rPr>
      </w:pPr>
      <w:r w:rsidRPr="2F0F7BA5">
        <w:rPr>
          <w:rFonts w:eastAsia="Adobe Fan Heiti Std B"/>
        </w:rPr>
        <w:t xml:space="preserve">Our last two sets of signed audited/independently verified accounts and annual report </w:t>
      </w:r>
      <w:r w:rsidRPr="2F0F7BA5">
        <w:rPr>
          <w:rFonts w:eastAsia="Arial"/>
        </w:rPr>
        <w:t>(or other financial evidence – see Financ</w:t>
      </w:r>
      <w:r w:rsidR="001B4C53">
        <w:rPr>
          <w:rFonts w:eastAsia="Arial"/>
        </w:rPr>
        <w:t xml:space="preserve">e </w:t>
      </w:r>
      <w:r w:rsidRPr="2F0F7BA5">
        <w:rPr>
          <w:rFonts w:eastAsia="Arial"/>
        </w:rPr>
        <w:t>Guidance)</w:t>
      </w:r>
      <w:r w:rsidRPr="2F0F7BA5">
        <w:rPr>
          <w:rFonts w:eastAsia="Arial"/>
          <w:lang w:val=""/>
        </w:rPr>
        <w:t xml:space="preserve"> </w:t>
      </w:r>
      <w:r w:rsidRPr="2F0F7BA5">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C50C6D">
            <w:pPr>
              <w:spacing w:before="120"/>
              <w:ind w:left="36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4535A" w14:paraId="2228EE7B" w14:textId="77777777" w:rsidTr="0094535A">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25D406B6" w14:textId="77777777" w:rsidR="0094535A" w:rsidRDefault="0094535A">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5212468A" w14:textId="77777777" w:rsidR="0094535A" w:rsidRDefault="0094535A">
            <w:pPr>
              <w:spacing w:before="0" w:after="0"/>
              <w:rPr>
                <w:rFonts w:eastAsia="Adobe Fan Heiti Std B"/>
                <w:lang w:val="x-none"/>
              </w:rPr>
            </w:pPr>
            <w:r>
              <w:rPr>
                <w:rFonts w:eastAsia="Adobe Fan Heiti Std B"/>
                <w:lang w:val="x-none"/>
              </w:rPr>
              <w:t>Check</w:t>
            </w:r>
          </w:p>
        </w:tc>
      </w:tr>
      <w:tr w:rsidR="0094535A" w14:paraId="1F903D3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751B010" w14:textId="77777777" w:rsidR="0094535A" w:rsidRDefault="0094535A">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3DC2550" w14:textId="77777777" w:rsidR="0094535A" w:rsidRDefault="0094535A">
            <w:pPr>
              <w:spacing w:before="0" w:after="0"/>
              <w:rPr>
                <w:rFonts w:eastAsia="Adobe Fan Heiti Std B"/>
                <w:lang w:val="x-none"/>
              </w:rPr>
            </w:pPr>
          </w:p>
        </w:tc>
      </w:tr>
      <w:tr w:rsidR="0094535A" w14:paraId="6BEF4E44" w14:textId="77777777" w:rsidTr="0094535A">
        <w:tc>
          <w:tcPr>
            <w:tcW w:w="4414" w:type="pct"/>
            <w:tcBorders>
              <w:top w:val="single" w:sz="4" w:space="0" w:color="auto"/>
              <w:left w:val="single" w:sz="4" w:space="0" w:color="auto"/>
              <w:bottom w:val="single" w:sz="4" w:space="0" w:color="auto"/>
              <w:right w:val="single" w:sz="4" w:space="0" w:color="auto"/>
            </w:tcBorders>
            <w:hideMark/>
          </w:tcPr>
          <w:p w14:paraId="7B882D15"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323665E2" w14:textId="77777777" w:rsidR="0094535A" w:rsidRDefault="0094535A">
            <w:pPr>
              <w:spacing w:before="0" w:after="0"/>
              <w:rPr>
                <w:rFonts w:eastAsia="Adobe Fan Heiti Std B"/>
                <w:lang w:val="x-none"/>
              </w:rPr>
            </w:pPr>
          </w:p>
        </w:tc>
      </w:tr>
      <w:tr w:rsidR="0094535A" w14:paraId="305FC7DD" w14:textId="77777777" w:rsidTr="0094535A">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569A6543"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Pr>
                <w:rFonts w:eastAsia="Adobe Fan Heiti Std B"/>
              </w:rPr>
              <w:t>my</w:t>
            </w:r>
            <w:r>
              <w:rPr>
                <w:rFonts w:eastAsia="Adobe Fan Heiti Std B"/>
                <w:lang w:val="x-none"/>
              </w:rPr>
              <w:t xml:space="preserve"> 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7C2B9E2B" w14:textId="77777777" w:rsidR="0094535A" w:rsidRDefault="0094535A">
            <w:pPr>
              <w:spacing w:before="0" w:after="0"/>
              <w:rPr>
                <w:rFonts w:eastAsia="Adobe Fan Heiti Std B"/>
                <w:lang w:val="x-none"/>
              </w:rPr>
            </w:pPr>
          </w:p>
        </w:tc>
      </w:tr>
      <w:tr w:rsidR="0094535A" w14:paraId="0DA0635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65834705"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rPr>
              <w:t>my</w:t>
            </w:r>
            <w:r>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486D92" w14:textId="77777777" w:rsidR="0094535A" w:rsidRDefault="0094535A">
            <w:pPr>
              <w:spacing w:before="0" w:after="0"/>
              <w:rPr>
                <w:rFonts w:eastAsia="Adobe Fan Heiti Std B"/>
                <w:lang w:val="x-none"/>
              </w:rPr>
            </w:pPr>
          </w:p>
        </w:tc>
      </w:tr>
      <w:tr w:rsidR="0094535A" w14:paraId="1FF89AA8"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D0ED5D8"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D2E9AE2" w14:textId="77777777" w:rsidR="0094535A" w:rsidRDefault="0094535A">
            <w:pPr>
              <w:spacing w:before="0" w:after="0"/>
              <w:rPr>
                <w:rFonts w:eastAsia="Adobe Fan Heiti Std B"/>
                <w:lang w:val="x-none"/>
              </w:rPr>
            </w:pPr>
          </w:p>
        </w:tc>
      </w:tr>
      <w:tr w:rsidR="0094535A" w14:paraId="779FEB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F51EE9B" w14:textId="77777777" w:rsidR="0094535A" w:rsidRDefault="0094535A">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53B8667" w14:textId="77777777" w:rsidR="0094535A" w:rsidRDefault="0094535A">
            <w:pPr>
              <w:spacing w:before="0" w:after="0"/>
              <w:rPr>
                <w:rFonts w:eastAsia="Adobe Fan Heiti Std B"/>
                <w:lang w:val="x-none"/>
              </w:rPr>
            </w:pPr>
          </w:p>
        </w:tc>
      </w:tr>
      <w:tr w:rsidR="0094535A" w14:paraId="65101AC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D2B642D" w14:textId="77777777" w:rsidR="0094535A" w:rsidRDefault="0094535A">
            <w:pPr>
              <w:spacing w:before="0" w:after="0"/>
              <w:rPr>
                <w:rFonts w:eastAsia="Adobe Fan Heiti Std B"/>
              </w:rPr>
            </w:pPr>
            <w:r>
              <w:rPr>
                <w:rFonts w:eastAsia="Adobe Fan Heiti Std B"/>
              </w:rPr>
              <w:t>I have attached the below documents to my application:</w:t>
            </w:r>
          </w:p>
          <w:p w14:paraId="14AEF448" w14:textId="1DF9F304" w:rsidR="0094535A" w:rsidRDefault="0094535A" w:rsidP="0094535A">
            <w:pPr>
              <w:pStyle w:val="ListParagraph"/>
              <w:numPr>
                <w:ilvl w:val="0"/>
                <w:numId w:val="35"/>
              </w:numPr>
              <w:spacing w:before="0" w:after="0"/>
              <w:ind w:left="308" w:hanging="284"/>
              <w:rPr>
                <w:rFonts w:eastAsia="Adobe Fan Heiti Std B"/>
              </w:rPr>
            </w:pPr>
            <w:r>
              <w:rPr>
                <w:rFonts w:eastAsia="Adobe Fan Heiti Std B"/>
              </w:rPr>
              <w:t xml:space="preserve">a </w:t>
            </w:r>
            <w:r>
              <w:rPr>
                <w:rFonts w:eastAsia="Adobe Fan Heiti Std B"/>
                <w:b/>
              </w:rPr>
              <w:t>cover letter from the Lead Partner</w:t>
            </w:r>
            <w:r>
              <w:rPr>
                <w:rFonts w:eastAsia="Adobe Fan Heiti Std B"/>
                <w:bCs/>
              </w:rPr>
              <w:t xml:space="preserve">, </w:t>
            </w:r>
            <w:r>
              <w:rPr>
                <w:rFonts w:eastAsia="Adobe Fan Heiti Std B"/>
                <w:bCs/>
                <w:lang w:val="x-none"/>
              </w:rPr>
              <w:t xml:space="preserve">outlining how any feedback received at has been </w:t>
            </w:r>
            <w:r>
              <w:rPr>
                <w:rFonts w:eastAsia="Adobe Fan Heiti Std B"/>
                <w:bCs/>
              </w:rPr>
              <w:t xml:space="preserve">addressed where </w:t>
            </w:r>
            <w:r>
              <w:rPr>
                <w:rFonts w:eastAsia="Adobe Fan Heiti Std B"/>
              </w:rPr>
              <w:t>relevant, as a single PDF</w:t>
            </w:r>
            <w:r>
              <w:rPr>
                <w:rFonts w:eastAsia="Adobe Fan Heiti Std B"/>
                <w:lang w:val="x-none"/>
              </w:rPr>
              <w:t>.</w:t>
            </w:r>
          </w:p>
        </w:tc>
        <w:tc>
          <w:tcPr>
            <w:tcW w:w="586" w:type="pct"/>
            <w:tcBorders>
              <w:top w:val="single" w:sz="4" w:space="0" w:color="auto"/>
              <w:left w:val="single" w:sz="4" w:space="0" w:color="auto"/>
              <w:bottom w:val="single" w:sz="4" w:space="0" w:color="auto"/>
              <w:right w:val="single" w:sz="4" w:space="0" w:color="auto"/>
            </w:tcBorders>
            <w:vAlign w:val="center"/>
          </w:tcPr>
          <w:p w14:paraId="16DE3125" w14:textId="77777777" w:rsidR="0094535A" w:rsidRDefault="0094535A">
            <w:pPr>
              <w:spacing w:before="0" w:after="0"/>
              <w:rPr>
                <w:rFonts w:eastAsia="Adobe Fan Heiti Std B"/>
                <w:lang w:val="x-none"/>
              </w:rPr>
            </w:pPr>
          </w:p>
        </w:tc>
      </w:tr>
      <w:tr w:rsidR="0094535A" w14:paraId="3B36C0C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80299E" w14:textId="77777777"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79C95109" w14:textId="77777777" w:rsidR="0094535A" w:rsidRDefault="0094535A">
            <w:pPr>
              <w:spacing w:before="0" w:after="0"/>
              <w:rPr>
                <w:rFonts w:eastAsia="Adobe Fan Heiti Std B"/>
                <w:lang w:val="x-none"/>
              </w:rPr>
            </w:pPr>
          </w:p>
        </w:tc>
      </w:tr>
      <w:tr w:rsidR="008E785D" w14:paraId="7EA73E7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E8E6B88" w14:textId="667AE576" w:rsidR="008E785D" w:rsidRDefault="008E785D" w:rsidP="008E785D">
            <w:pPr>
              <w:pStyle w:val="ListBullet"/>
              <w:numPr>
                <w:ilvl w:val="0"/>
                <w:numId w:val="34"/>
              </w:numPr>
              <w:spacing w:before="0" w:after="0"/>
              <w:ind w:left="357" w:hanging="357"/>
              <w:rPr>
                <w:rFonts w:eastAsia="Adobe Fan Heiti Std B"/>
              </w:rPr>
            </w:pPr>
            <w:r w:rsidRPr="599CD980">
              <w:rPr>
                <w:rFonts w:eastAsia="Adobe Fan Heiti Std B"/>
              </w:rPr>
              <w:t xml:space="preserve">a signed </w:t>
            </w:r>
            <w:r w:rsidRPr="599CD980">
              <w:rPr>
                <w:rFonts w:eastAsia="Adobe Fan Heiti Std B"/>
                <w:b/>
                <w:bCs/>
              </w:rPr>
              <w:t>copy of the last 2 annual report and accounts</w:t>
            </w:r>
            <w:r w:rsidRPr="599CD980">
              <w:rPr>
                <w:rFonts w:eastAsia="Adobe Fan Heiti Std B"/>
              </w:rPr>
              <w:t xml:space="preserve"> for the Lead Partner</w:t>
            </w:r>
            <w:r>
              <w:rPr>
                <w:rFonts w:eastAsia="Adobe Fan Heiti Std B"/>
              </w:rPr>
              <w:t xml:space="preserve"> (or other financial evidence – see Finance Guidance</w:t>
            </w:r>
            <w:r w:rsidRPr="599CD980">
              <w:rPr>
                <w:rFonts w:eastAsia="Adobe Fan Heiti Std B"/>
              </w:rPr>
              <w:t>, or provided an explanation if not</w:t>
            </w:r>
          </w:p>
        </w:tc>
        <w:tc>
          <w:tcPr>
            <w:tcW w:w="586" w:type="pct"/>
            <w:tcBorders>
              <w:top w:val="single" w:sz="4" w:space="0" w:color="auto"/>
              <w:left w:val="single" w:sz="4" w:space="0" w:color="auto"/>
              <w:bottom w:val="single" w:sz="4" w:space="0" w:color="auto"/>
              <w:right w:val="single" w:sz="4" w:space="0" w:color="auto"/>
            </w:tcBorders>
            <w:vAlign w:val="center"/>
          </w:tcPr>
          <w:p w14:paraId="78C0270E" w14:textId="77777777" w:rsidR="008E785D" w:rsidRDefault="008E785D" w:rsidP="008E785D">
            <w:pPr>
              <w:spacing w:before="0" w:after="0"/>
              <w:rPr>
                <w:rFonts w:eastAsia="Adobe Fan Heiti Std B"/>
                <w:lang w:val="x-none"/>
              </w:rPr>
            </w:pPr>
          </w:p>
        </w:tc>
      </w:tr>
      <w:tr w:rsidR="0094535A" w14:paraId="2AD23B11" w14:textId="77777777" w:rsidTr="0094535A">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711366B7" w14:textId="77777777"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my completed </w:t>
            </w:r>
            <w:r>
              <w:rPr>
                <w:rFonts w:eastAsia="Adobe Fan Heiti Std B"/>
                <w:b/>
                <w:bCs/>
              </w:rPr>
              <w:t xml:space="preserve">workplan </w:t>
            </w:r>
            <w:r>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10586974" w14:textId="77777777" w:rsidR="0094535A" w:rsidRDefault="0094535A">
            <w:pPr>
              <w:spacing w:before="0" w:after="0"/>
              <w:rPr>
                <w:rFonts w:eastAsia="Adobe Fan Heiti Std B"/>
                <w:lang w:val="x-none"/>
              </w:rPr>
            </w:pPr>
          </w:p>
        </w:tc>
      </w:tr>
      <w:tr w:rsidR="0094535A" w14:paraId="3617B1E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30D04B" w14:textId="3D83539D"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a copy of the</w:t>
            </w:r>
            <w:r>
              <w:rPr>
                <w:rFonts w:eastAsia="Adobe Fan Heiti Std B"/>
                <w:b/>
                <w:bCs/>
              </w:rPr>
              <w:t xml:space="preserve"> Lead Partner’s Safeguarding Policy, Whistleblowing Policy and Code of Conduct</w:t>
            </w:r>
            <w:r>
              <w:rPr>
                <w:rFonts w:eastAsia="Adobe Fan Heiti Std B"/>
              </w:rPr>
              <w:t xml:space="preserve"> (Question 2</w:t>
            </w:r>
            <w:r w:rsidR="00015A04">
              <w:rPr>
                <w:rFonts w:eastAsia="Adobe Fan Heiti Std B"/>
              </w:rPr>
              <w:t>8</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1B3B447" w14:textId="77777777" w:rsidR="0094535A" w:rsidRDefault="0094535A">
            <w:pPr>
              <w:spacing w:before="0" w:after="0"/>
              <w:rPr>
                <w:rFonts w:eastAsia="Adobe Fan Heiti Std B"/>
                <w:lang w:val="x-none"/>
              </w:rPr>
            </w:pPr>
          </w:p>
        </w:tc>
      </w:tr>
      <w:tr w:rsidR="0094535A" w14:paraId="688DA29A"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610C7E7" w14:textId="01ED9BB3" w:rsidR="0094535A" w:rsidRDefault="0094535A" w:rsidP="0094535A">
            <w:pPr>
              <w:pStyle w:val="ListBullet"/>
              <w:numPr>
                <w:ilvl w:val="0"/>
                <w:numId w:val="34"/>
              </w:numPr>
              <w:spacing w:before="0" w:after="0"/>
              <w:ind w:left="357" w:hanging="357"/>
              <w:rPr>
                <w:rFonts w:eastAsia="Adobe Fan Heiti Std B"/>
              </w:rPr>
            </w:pPr>
            <w:r>
              <w:rPr>
                <w:rFonts w:eastAsia="Adobe Fan Heiti Std B"/>
                <w:b/>
              </w:rPr>
              <w:t xml:space="preserve">1 page CV or job description for all the Project Staff </w:t>
            </w:r>
            <w:r>
              <w:rPr>
                <w:rFonts w:eastAsia="Adobe Fan Heiti Std B"/>
              </w:rPr>
              <w:t xml:space="preserve">identified at Question </w:t>
            </w:r>
            <w:r w:rsidR="000E6D79">
              <w:rPr>
                <w:rFonts w:eastAsia="Adobe Fan Heiti Std B"/>
              </w:rPr>
              <w:t>30</w:t>
            </w:r>
            <w:r>
              <w:rPr>
                <w:rFonts w:eastAsia="Adobe Fan Heiti Std B"/>
              </w:rPr>
              <w:t>, including the Project Leader</w:t>
            </w:r>
            <w:r>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0CD1D2B8" w14:textId="77777777" w:rsidR="0094535A" w:rsidRDefault="0094535A">
            <w:pPr>
              <w:spacing w:before="0" w:after="0"/>
              <w:rPr>
                <w:rFonts w:eastAsia="Adobe Fan Heiti Std B"/>
                <w:lang w:val="x-none"/>
              </w:rPr>
            </w:pPr>
          </w:p>
        </w:tc>
      </w:tr>
      <w:tr w:rsidR="0094535A" w14:paraId="6A038EAD"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CA3CBE8" w14:textId="5BE7C6FA"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a </w:t>
            </w:r>
            <w:r>
              <w:rPr>
                <w:rFonts w:eastAsia="Adobe Fan Heiti Std B"/>
                <w:b/>
              </w:rPr>
              <w:t>letter of support</w:t>
            </w:r>
            <w:r>
              <w:rPr>
                <w:rFonts w:eastAsia="Adobe Fan Heiti Std B"/>
              </w:rPr>
              <w:t xml:space="preserve"> from the Lead Partner and partner(s) identified at Question 3</w:t>
            </w:r>
            <w:r w:rsidR="003C50D6">
              <w:rPr>
                <w:rFonts w:eastAsia="Adobe Fan Heiti Std B"/>
              </w:rPr>
              <w:t>1</w:t>
            </w:r>
            <w:r>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52D25494" w14:textId="77777777" w:rsidR="0094535A" w:rsidRDefault="0094535A">
            <w:pPr>
              <w:spacing w:before="0" w:after="0"/>
              <w:rPr>
                <w:rFonts w:eastAsia="Adobe Fan Heiti Std B"/>
                <w:lang w:val="x-none"/>
              </w:rPr>
            </w:pPr>
          </w:p>
        </w:tc>
      </w:tr>
      <w:tr w:rsidR="0094535A" w14:paraId="0949E5F2"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hideMark/>
          </w:tcPr>
          <w:p w14:paraId="258565AE" w14:textId="77777777" w:rsidR="0094535A" w:rsidRDefault="0094535A">
            <w:pPr>
              <w:pStyle w:val="ListBullet"/>
              <w:numPr>
                <w:ilvl w:val="0"/>
                <w:numId w:val="0"/>
              </w:numPr>
              <w:tabs>
                <w:tab w:val="left" w:pos="720"/>
              </w:tabs>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been in contact with the FC</w:t>
            </w:r>
            <w:r>
              <w:rPr>
                <w:rFonts w:eastAsia="Adobe Fan Heiti Std B"/>
                <w:b/>
                <w:lang w:val="en-US"/>
              </w:rPr>
              <w:t>D</w:t>
            </w:r>
            <w:r>
              <w:rPr>
                <w:rFonts w:eastAsia="Adobe Fan Heiti Std B"/>
                <w:b/>
                <w:lang w:val="x-none"/>
              </w:rPr>
              <w:t>O</w:t>
            </w:r>
            <w:r>
              <w:rPr>
                <w:rFonts w:eastAsia="Adobe Fan Heiti Std B"/>
                <w:lang w:val="x-none"/>
              </w:rPr>
              <w:t xml:space="preserve"> in the project country</w:t>
            </w:r>
            <w:r>
              <w:rPr>
                <w:rFonts w:eastAsia="Adobe Fan Heiti Std B"/>
                <w:lang w:val="en-US"/>
              </w:rPr>
              <w:t>(</w:t>
            </w:r>
            <w:proofErr w:type="spellStart"/>
            <w:r>
              <w:rPr>
                <w:rFonts w:eastAsia="Adobe Fan Heiti Std B"/>
                <w:lang w:val="x-none"/>
              </w:rPr>
              <w:t>ies</w:t>
            </w:r>
            <w:proofErr w:type="spellEnd"/>
            <w:r>
              <w:rPr>
                <w:rFonts w:eastAsia="Adobe Fan Heiti Std B"/>
                <w:lang w:val="en-US"/>
              </w:rPr>
              <w:t>)</w:t>
            </w:r>
            <w:r>
              <w:rPr>
                <w:rFonts w:eastAsia="Adobe Fan Heiti Std B"/>
                <w:lang w:val="x-none"/>
              </w:rPr>
              <w:t xml:space="preserve"> and have included any evidence of this</w:t>
            </w:r>
            <w:r>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099A8E18" w14:textId="77777777" w:rsidR="0094535A" w:rsidRDefault="0094535A">
            <w:pPr>
              <w:spacing w:before="0" w:after="0"/>
              <w:rPr>
                <w:rFonts w:eastAsia="Adobe Fan Heiti Std B"/>
                <w:lang w:val="x-none"/>
              </w:rPr>
            </w:pPr>
          </w:p>
        </w:tc>
      </w:tr>
      <w:tr w:rsidR="0094535A" w14:paraId="297360CB"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307235E" w14:textId="77777777" w:rsidR="0094535A" w:rsidRDefault="0094535A">
            <w:pPr>
              <w:pStyle w:val="ListBullet"/>
              <w:numPr>
                <w:ilvl w:val="0"/>
                <w:numId w:val="0"/>
              </w:numPr>
              <w:tabs>
                <w:tab w:val="left" w:pos="720"/>
              </w:tabs>
              <w:spacing w:before="0" w:after="0"/>
              <w:rPr>
                <w:rFonts w:eastAsia="Adobe Fan Heiti Std B"/>
              </w:rPr>
            </w:pPr>
            <w:r>
              <w:rPr>
                <w:rFonts w:eastAsia="Adobe Fan Heiti Std B"/>
              </w:rPr>
              <w:t>My 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73E4BEA9" w14:textId="77777777" w:rsidR="0094535A" w:rsidRDefault="0094535A">
            <w:pPr>
              <w:spacing w:before="0" w:after="0"/>
              <w:rPr>
                <w:rFonts w:eastAsia="Adobe Fan Heiti Std B"/>
                <w:lang w:val="x-none"/>
              </w:rPr>
            </w:pPr>
          </w:p>
        </w:tc>
      </w:tr>
      <w:tr w:rsidR="0094535A" w14:paraId="736D00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A5507EA" w14:textId="77777777" w:rsidR="0094535A" w:rsidRDefault="0094535A">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3B1D7061" w14:textId="77777777" w:rsidR="0094535A" w:rsidRDefault="0094535A">
            <w:pPr>
              <w:spacing w:before="0" w:after="0"/>
              <w:rPr>
                <w:rFonts w:eastAsia="Adobe Fan Heiti Std B"/>
                <w:lang w:val="x-none"/>
              </w:rPr>
            </w:pPr>
          </w:p>
        </w:tc>
      </w:tr>
      <w:tr w:rsidR="0094535A" w14:paraId="598E69EC" w14:textId="77777777" w:rsidTr="0094535A">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37CA173C"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6"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EEA3209" w14:textId="77777777" w:rsidR="0094535A" w:rsidRDefault="0094535A">
            <w:pPr>
              <w:spacing w:before="0" w:after="0"/>
              <w:rPr>
                <w:rFonts w:eastAsia="Adobe Fan Heiti Std B"/>
                <w:lang w:val="x-none"/>
              </w:rPr>
            </w:pPr>
          </w:p>
        </w:tc>
      </w:tr>
      <w:tr w:rsidR="0094535A" w14:paraId="10C07FD3" w14:textId="77777777" w:rsidTr="0094535A">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478256BB"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7"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6E460F29" w14:textId="77777777" w:rsidR="0094535A" w:rsidRDefault="0094535A">
            <w:pPr>
              <w:spacing w:before="0" w:after="0"/>
              <w:rPr>
                <w:rFonts w:eastAsia="Adobe Fan Heiti Std B"/>
                <w:lang w:val="x-none"/>
              </w:rPr>
            </w:pPr>
          </w:p>
        </w:tc>
      </w:tr>
      <w:tr w:rsidR="0094535A" w14:paraId="6B0FA448" w14:textId="77777777" w:rsidTr="0094535A">
        <w:trPr>
          <w:trHeight w:val="149"/>
        </w:trPr>
        <w:tc>
          <w:tcPr>
            <w:tcW w:w="4414" w:type="pct"/>
            <w:tcBorders>
              <w:top w:val="single" w:sz="4" w:space="0" w:color="auto"/>
              <w:left w:val="single" w:sz="4" w:space="0" w:color="auto"/>
              <w:bottom w:val="single" w:sz="4" w:space="0" w:color="auto"/>
              <w:right w:val="single" w:sz="4" w:space="0" w:color="auto"/>
            </w:tcBorders>
            <w:hideMark/>
          </w:tcPr>
          <w:p w14:paraId="43F472BB" w14:textId="77777777" w:rsidR="0094535A" w:rsidRDefault="0094535A">
            <w:pPr>
              <w:spacing w:before="0" w:after="0"/>
              <w:rPr>
                <w:b/>
                <w:lang w:val="x-none"/>
              </w:rPr>
            </w:pPr>
            <w:r>
              <w:rPr>
                <w:lang w:val="x-none"/>
              </w:rPr>
              <w:t xml:space="preserve">Ensure you submit this application on </w:t>
            </w:r>
            <w:hyperlink r:id="rId18"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3E248CD" w14:textId="77777777" w:rsidR="0094535A" w:rsidRDefault="0094535A">
            <w:pPr>
              <w:pStyle w:val="BodyText"/>
              <w:spacing w:before="0" w:after="0"/>
              <w:rPr>
                <w:lang w:eastAsia="en-GB"/>
              </w:rPr>
            </w:pPr>
          </w:p>
        </w:tc>
      </w:tr>
    </w:tbl>
    <w:p w14:paraId="0EEADCDE" w14:textId="5312DABD" w:rsidR="000C2187" w:rsidRPr="003C0A68" w:rsidRDefault="008E785D" w:rsidP="008E785D">
      <w:r>
        <w:t>O</w:t>
      </w:r>
      <w:r w:rsidR="000C2187">
        <w:t xml:space="preserve">nce you have completed the checklist above, please submit via the </w:t>
      </w:r>
      <w:hyperlink r:id="rId19">
        <w:r w:rsidR="000C2187" w:rsidRPr="599CD980">
          <w:rPr>
            <w:rStyle w:val="Hyperlink"/>
          </w:rPr>
          <w:t>Flexi-Grant portal</w:t>
        </w:r>
      </w:hyperlink>
      <w:r w:rsidR="000C2187">
        <w:t xml:space="preserve">, not later than </w:t>
      </w:r>
      <w:r w:rsidRPr="599CD980">
        <w:rPr>
          <w:b/>
          <w:bCs/>
        </w:rPr>
        <w:t xml:space="preserve">23:59 GMT Monday </w:t>
      </w:r>
      <w:r>
        <w:rPr>
          <w:b/>
          <w:bCs/>
        </w:rPr>
        <w:t>23</w:t>
      </w:r>
      <w:r w:rsidRPr="008E785D">
        <w:rPr>
          <w:b/>
          <w:bCs/>
          <w:vertAlign w:val="superscript"/>
        </w:rPr>
        <w:t>rd</w:t>
      </w:r>
      <w:r>
        <w:rPr>
          <w:b/>
          <w:bCs/>
        </w:rPr>
        <w:t xml:space="preserve"> October 2023</w:t>
      </w:r>
    </w:p>
    <w:p w14:paraId="2C3097E5" w14:textId="56756A1C" w:rsidR="007036AB" w:rsidRPr="007036AB" w:rsidRDefault="007036AB" w:rsidP="007036AB">
      <w:pPr>
        <w:pStyle w:val="Heading2"/>
      </w:pPr>
      <w:r w:rsidRPr="007036AB">
        <w:lastRenderedPageBreak/>
        <w:t>Data protection and use of personal data</w:t>
      </w:r>
    </w:p>
    <w:p w14:paraId="6DBEF27B" w14:textId="77777777" w:rsidR="00921E11" w:rsidRDefault="00921E11" w:rsidP="00921E11">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51695C8F" w14:textId="77777777" w:rsidR="00921E11" w:rsidRPr="003D218A" w:rsidRDefault="00921E11" w:rsidP="00921E11">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t>partner</w:t>
      </w:r>
      <w:r w:rsidRPr="008F18ED">
        <w:t>, project leader, location, and total grant value).</w:t>
      </w:r>
    </w:p>
    <w:p w14:paraId="6922D80D" w14:textId="3F9FBA68" w:rsidR="00926452" w:rsidRPr="00921E11" w:rsidRDefault="00926452" w:rsidP="00921E11">
      <w:pPr>
        <w:pStyle w:val="BodyText"/>
        <w:spacing w:line="276" w:lineRule="auto"/>
        <w:rPr>
          <w:lang w:val="en-GB"/>
        </w:rPr>
      </w:pPr>
    </w:p>
    <w:sectPr w:rsidR="00926452" w:rsidRPr="00921E11" w:rsidSect="00204336">
      <w:headerReference w:type="even" r:id="rId21"/>
      <w:headerReference w:type="default" r:id="rId22"/>
      <w:footerReference w:type="even" r:id="rId23"/>
      <w:footerReference w:type="default" r:id="rId24"/>
      <w:headerReference w:type="first" r:id="rId25"/>
      <w:footerReference w:type="first" r:id="rId26"/>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B592C" w14:textId="77777777" w:rsidR="006A628A" w:rsidRDefault="006A628A" w:rsidP="005E72DF">
      <w:r>
        <w:separator/>
      </w:r>
    </w:p>
  </w:endnote>
  <w:endnote w:type="continuationSeparator" w:id="0">
    <w:p w14:paraId="6AE0A4CA" w14:textId="77777777" w:rsidR="006A628A" w:rsidRDefault="006A628A" w:rsidP="005E72DF">
      <w:r>
        <w:continuationSeparator/>
      </w:r>
    </w:p>
  </w:endnote>
  <w:endnote w:type="continuationNotice" w:id="1">
    <w:p w14:paraId="01DF4BA9" w14:textId="77777777" w:rsidR="006A628A" w:rsidRDefault="006A628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2F857EC"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43CF3">
      <w:rPr>
        <w:rStyle w:val="PageNumber"/>
        <w:noProof/>
      </w:rPr>
      <w:t>5</w:t>
    </w:r>
    <w:r>
      <w:rPr>
        <w:rStyle w:val="PageNumber"/>
      </w:rPr>
      <w:fldChar w:fldCharType="end"/>
    </w:r>
  </w:p>
  <w:p w14:paraId="4B9C6397"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515888"/>
      <w:docPartObj>
        <w:docPartGallery w:val="Page Numbers (Bottom of Page)"/>
        <w:docPartUnique/>
      </w:docPartObj>
    </w:sdtPr>
    <w:sdtEndPr>
      <w:rPr>
        <w:noProof/>
      </w:rPr>
    </w:sdtEndPr>
    <w:sdtContent>
      <w:p w14:paraId="086396DC" w14:textId="31C78C41" w:rsidR="0061568D" w:rsidRDefault="0061568D" w:rsidP="00F01B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23B4" w14:textId="77777777" w:rsidR="00AC1AF4" w:rsidRDefault="00AC1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431B5" w14:textId="77777777" w:rsidR="006A628A" w:rsidRDefault="006A628A" w:rsidP="005E72DF">
      <w:r>
        <w:separator/>
      </w:r>
    </w:p>
  </w:footnote>
  <w:footnote w:type="continuationSeparator" w:id="0">
    <w:p w14:paraId="23D8AA12" w14:textId="77777777" w:rsidR="006A628A" w:rsidRDefault="006A628A" w:rsidP="005E72DF">
      <w:r>
        <w:continuationSeparator/>
      </w:r>
    </w:p>
  </w:footnote>
  <w:footnote w:type="continuationNotice" w:id="1">
    <w:p w14:paraId="2A99A56B" w14:textId="77777777" w:rsidR="006A628A" w:rsidRDefault="006A628A">
      <w:pPr>
        <w:spacing w:before="0" w:after="0"/>
      </w:pPr>
    </w:p>
  </w:footnote>
  <w:footnote w:id="2">
    <w:p w14:paraId="5E2607CD" w14:textId="77777777" w:rsidR="006E1DE8" w:rsidRPr="00083B52" w:rsidRDefault="006E1DE8" w:rsidP="006E1DE8">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0E9E8" w14:textId="77777777" w:rsidR="00AC1AF4" w:rsidRDefault="00AC1A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2FA98" w14:textId="77777777" w:rsidR="00AC1AF4" w:rsidRDefault="00AC1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960E" w14:textId="649627B7" w:rsidR="00CF381A" w:rsidRDefault="00C43CF3" w:rsidP="00BF2563">
    <w:pPr>
      <w:pStyle w:val="Header"/>
      <w:spacing w:before="0" w:after="0"/>
    </w:pPr>
    <w:r>
      <w:rPr>
        <w:noProof/>
      </w:rPr>
      <mc:AlternateContent>
        <mc:Choice Requires="wpg">
          <w:drawing>
            <wp:anchor distT="0" distB="0" distL="114300" distR="114300" simplePos="0" relativeHeight="251658240" behindDoc="0" locked="0" layoutInCell="1" allowOverlap="1" wp14:anchorId="1A5AF2E6" wp14:editId="00C4A9ED">
              <wp:simplePos x="0" y="0"/>
              <wp:positionH relativeFrom="column">
                <wp:posOffset>2540</wp:posOffset>
              </wp:positionH>
              <wp:positionV relativeFrom="paragraph">
                <wp:posOffset>-46074</wp:posOffset>
              </wp:positionV>
              <wp:extent cx="6070600" cy="1079500"/>
              <wp:effectExtent l="0" t="0" r="6350" b="0"/>
              <wp:wrapSquare wrapText="bothSides"/>
              <wp:docPr id="8" name="Group 8"/>
              <wp:cNvGraphicFramePr/>
              <a:graphic xmlns:a="http://schemas.openxmlformats.org/drawingml/2006/main">
                <a:graphicData uri="http://schemas.microsoft.com/office/word/2010/wordprocessingGroup">
                  <wpg:wgp>
                    <wpg:cNvGrpSpPr/>
                    <wpg:grpSpPr>
                      <a:xfrm>
                        <a:off x="0" y="0"/>
                        <a:ext cx="6070600" cy="1079500"/>
                        <a:chOff x="0" y="0"/>
                        <a:chExt cx="6071131" cy="1079500"/>
                      </a:xfrm>
                    </wpg:grpSpPr>
                    <pic:pic xmlns:pic="http://schemas.openxmlformats.org/drawingml/2006/picture">
                      <pic:nvPicPr>
                        <pic:cNvPr id="1" name="Picture 1"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168502" y="106326"/>
                          <a:ext cx="874395" cy="786765"/>
                        </a:xfrm>
                        <a:prstGeom prst="rect">
                          <a:avLst/>
                        </a:prstGeom>
                      </pic:spPr>
                    </pic:pic>
                    <pic:pic xmlns:pic="http://schemas.openxmlformats.org/drawingml/2006/picture">
                      <pic:nvPicPr>
                        <pic:cNvPr id="2" name="Picture 2"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3" name="Picture 3" descr="Defra_582_SML_AW-crop"/>
                        <pic:cNvPicPr>
                          <a:picLocks noChangeAspect="1"/>
                        </pic:cNvPicPr>
                      </pic:nvPicPr>
                      <pic:blipFill rotWithShape="1">
                        <a:blip r:embed="rId3">
                          <a:extLst>
                            <a:ext uri="{28A0092B-C50C-407E-A947-70E740481C1C}">
                              <a14:useLocalDpi xmlns:a14="http://schemas.microsoft.com/office/drawing/2010/main" val="0"/>
                            </a:ext>
                          </a:extLst>
                        </a:blip>
                        <a:srcRect b="-5883"/>
                        <a:stretch/>
                      </pic:blipFill>
                      <pic:spPr bwMode="auto">
                        <a:xfrm>
                          <a:off x="4061637" y="223284"/>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Logo, company name&#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6975" t="13740" r="27850" b="16153"/>
                        <a:stretch/>
                      </pic:blipFill>
                      <pic:spPr bwMode="auto">
                        <a:xfrm>
                          <a:off x="5326911" y="159489"/>
                          <a:ext cx="744220" cy="76898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3616DF15" id="Group 8" o:spid="_x0000_s1026" style="position:absolute;margin-left:.2pt;margin-top:-3.65pt;width:478pt;height:85pt;z-index:251658240" coordsize="60711,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BcFai5AAAPdElEQVQ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logo&#10;&#10;Description automatically generated" style="position:absolute;left:31685;top:1063;width:8743;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">
                <v:imagedata r:id="rId5" o:title="A picture containing logo&#10;&#10;Description automatically generated"/>
              </v:shape>
              <v:shape id="Picture 2" o:spid="_x0000_s1028"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">
                <v:imagedata r:id="rId6" o:title="Text&#10;&#10;Description automatically generated"/>
              </v:shape>
              <v:shape id="Picture 3" o:spid="_x0000_s1029" type="#_x0000_t75" alt="Defra_582_SML_AW-crop" style="position:absolute;left:40616;top:2232;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">
                <v:imagedata r:id="rId7" o:title="Defra_582_SML_AW-crop" cropbottom="-3855f"/>
              </v:shape>
              <v:shape id="Picture 4" o:spid="_x0000_s1030" type="#_x0000_t75" alt="Logo, company name&#10;&#10;Description automatically generated" style="position:absolute;left:53269;top:159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">
                <v:imagedata r:id="rId8" o:title="Logo, company name&#10;&#10;Description automatically generated" croptop="9005f" cropbottom="10586f" cropleft="17678f" cropright="18252f"/>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30245E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9C2F3A"/>
    <w:multiLevelType w:val="hybridMultilevel"/>
    <w:tmpl w:val="20802186"/>
    <w:lvl w:ilvl="0" w:tplc="77463DEA">
      <w:start w:val="1"/>
      <w:numFmt w:val="bullet"/>
      <w:lvlText w:val=""/>
      <w:lvlJc w:val="left"/>
      <w:pPr>
        <w:ind w:left="720" w:hanging="360"/>
      </w:pPr>
      <w:rPr>
        <w:rFonts w:ascii="Symbol" w:hAnsi="Symbol" w:hint="default"/>
      </w:rPr>
    </w:lvl>
    <w:lvl w:ilvl="1" w:tplc="A9C21558">
      <w:start w:val="1"/>
      <w:numFmt w:val="bullet"/>
      <w:lvlText w:val="o"/>
      <w:lvlJc w:val="left"/>
      <w:pPr>
        <w:ind w:left="1440" w:hanging="360"/>
      </w:pPr>
      <w:rPr>
        <w:rFonts w:ascii="Courier New" w:hAnsi="Courier New" w:hint="default"/>
      </w:rPr>
    </w:lvl>
    <w:lvl w:ilvl="2" w:tplc="1348FDC2">
      <w:start w:val="1"/>
      <w:numFmt w:val="bullet"/>
      <w:lvlText w:val=""/>
      <w:lvlJc w:val="left"/>
      <w:pPr>
        <w:ind w:left="2160" w:hanging="360"/>
      </w:pPr>
      <w:rPr>
        <w:rFonts w:ascii="Wingdings" w:hAnsi="Wingdings" w:hint="default"/>
      </w:rPr>
    </w:lvl>
    <w:lvl w:ilvl="3" w:tplc="87F42C22">
      <w:start w:val="1"/>
      <w:numFmt w:val="bullet"/>
      <w:lvlText w:val=""/>
      <w:lvlJc w:val="left"/>
      <w:pPr>
        <w:ind w:left="2880" w:hanging="360"/>
      </w:pPr>
      <w:rPr>
        <w:rFonts w:ascii="Symbol" w:hAnsi="Symbol" w:hint="default"/>
      </w:rPr>
    </w:lvl>
    <w:lvl w:ilvl="4" w:tplc="6EEE254E">
      <w:start w:val="1"/>
      <w:numFmt w:val="bullet"/>
      <w:lvlText w:val="o"/>
      <w:lvlJc w:val="left"/>
      <w:pPr>
        <w:ind w:left="3600" w:hanging="360"/>
      </w:pPr>
      <w:rPr>
        <w:rFonts w:ascii="Courier New" w:hAnsi="Courier New" w:hint="default"/>
      </w:rPr>
    </w:lvl>
    <w:lvl w:ilvl="5" w:tplc="9460918A">
      <w:start w:val="1"/>
      <w:numFmt w:val="bullet"/>
      <w:lvlText w:val=""/>
      <w:lvlJc w:val="left"/>
      <w:pPr>
        <w:ind w:left="4320" w:hanging="360"/>
      </w:pPr>
      <w:rPr>
        <w:rFonts w:ascii="Wingdings" w:hAnsi="Wingdings" w:hint="default"/>
      </w:rPr>
    </w:lvl>
    <w:lvl w:ilvl="6" w:tplc="E1287D22">
      <w:start w:val="1"/>
      <w:numFmt w:val="bullet"/>
      <w:lvlText w:val=""/>
      <w:lvlJc w:val="left"/>
      <w:pPr>
        <w:ind w:left="5040" w:hanging="360"/>
      </w:pPr>
      <w:rPr>
        <w:rFonts w:ascii="Symbol" w:hAnsi="Symbol" w:hint="default"/>
      </w:rPr>
    </w:lvl>
    <w:lvl w:ilvl="7" w:tplc="EAAA1890">
      <w:start w:val="1"/>
      <w:numFmt w:val="bullet"/>
      <w:lvlText w:val="o"/>
      <w:lvlJc w:val="left"/>
      <w:pPr>
        <w:ind w:left="5760" w:hanging="360"/>
      </w:pPr>
      <w:rPr>
        <w:rFonts w:ascii="Courier New" w:hAnsi="Courier New" w:hint="default"/>
      </w:rPr>
    </w:lvl>
    <w:lvl w:ilvl="8" w:tplc="8E2A53E4">
      <w:start w:val="1"/>
      <w:numFmt w:val="bullet"/>
      <w:lvlText w:val=""/>
      <w:lvlJc w:val="left"/>
      <w:pPr>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336115">
    <w:abstractNumId w:val="31"/>
  </w:num>
  <w:num w:numId="2" w16cid:durableId="609044501">
    <w:abstractNumId w:val="9"/>
  </w:num>
  <w:num w:numId="3" w16cid:durableId="1292201864">
    <w:abstractNumId w:val="8"/>
  </w:num>
  <w:num w:numId="4" w16cid:durableId="1295867694">
    <w:abstractNumId w:val="3"/>
  </w:num>
  <w:num w:numId="5" w16cid:durableId="455100693">
    <w:abstractNumId w:val="10"/>
  </w:num>
  <w:num w:numId="6" w16cid:durableId="1521158749">
    <w:abstractNumId w:val="5"/>
  </w:num>
  <w:num w:numId="7" w16cid:durableId="301541347">
    <w:abstractNumId w:val="18"/>
  </w:num>
  <w:num w:numId="8" w16cid:durableId="283464365">
    <w:abstractNumId w:val="12"/>
  </w:num>
  <w:num w:numId="9" w16cid:durableId="720831891">
    <w:abstractNumId w:val="16"/>
  </w:num>
  <w:num w:numId="10" w16cid:durableId="1572304584">
    <w:abstractNumId w:val="24"/>
  </w:num>
  <w:num w:numId="11" w16cid:durableId="856577058">
    <w:abstractNumId w:val="30"/>
  </w:num>
  <w:num w:numId="12" w16cid:durableId="1063522902">
    <w:abstractNumId w:val="21"/>
  </w:num>
  <w:num w:numId="13" w16cid:durableId="1403679585">
    <w:abstractNumId w:val="15"/>
  </w:num>
  <w:num w:numId="14" w16cid:durableId="1124693512">
    <w:abstractNumId w:val="19"/>
  </w:num>
  <w:num w:numId="15" w16cid:durableId="235089621">
    <w:abstractNumId w:val="22"/>
  </w:num>
  <w:num w:numId="16" w16cid:durableId="1185362272">
    <w:abstractNumId w:val="13"/>
  </w:num>
  <w:num w:numId="17" w16cid:durableId="1990742800">
    <w:abstractNumId w:val="23"/>
  </w:num>
  <w:num w:numId="18" w16cid:durableId="1004436965">
    <w:abstractNumId w:val="14"/>
  </w:num>
  <w:num w:numId="19" w16cid:durableId="1622226740">
    <w:abstractNumId w:val="25"/>
  </w:num>
  <w:num w:numId="20" w16cid:durableId="204428475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1" w16cid:durableId="1034111383">
    <w:abstractNumId w:val="0"/>
  </w:num>
  <w:num w:numId="22" w16cid:durableId="1662272469">
    <w:abstractNumId w:val="32"/>
  </w:num>
  <w:num w:numId="23" w16cid:durableId="355155346">
    <w:abstractNumId w:val="29"/>
  </w:num>
  <w:num w:numId="24" w16cid:durableId="1818916543">
    <w:abstractNumId w:val="20"/>
  </w:num>
  <w:num w:numId="25" w16cid:durableId="2107379641">
    <w:abstractNumId w:val="17"/>
  </w:num>
  <w:num w:numId="26" w16cid:durableId="1370108784">
    <w:abstractNumId w:val="27"/>
  </w:num>
  <w:num w:numId="27" w16cid:durableId="1484078663">
    <w:abstractNumId w:val="6"/>
  </w:num>
  <w:num w:numId="28" w16cid:durableId="1860579683">
    <w:abstractNumId w:val="29"/>
  </w:num>
  <w:num w:numId="29" w16cid:durableId="47731491">
    <w:abstractNumId w:val="7"/>
  </w:num>
  <w:num w:numId="30" w16cid:durableId="1496604487">
    <w:abstractNumId w:val="4"/>
  </w:num>
  <w:num w:numId="31" w16cid:durableId="758916436">
    <w:abstractNumId w:val="28"/>
  </w:num>
  <w:num w:numId="32" w16cid:durableId="1730493999">
    <w:abstractNumId w:val="26"/>
  </w:num>
  <w:num w:numId="33" w16cid:durableId="222377582">
    <w:abstractNumId w:val="1"/>
  </w:num>
  <w:num w:numId="34" w16cid:durableId="1877500619">
    <w:abstractNumId w:val="1"/>
  </w:num>
  <w:num w:numId="35" w16cid:durableId="17128496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289"/>
    <w:rsid w:val="00003CD4"/>
    <w:rsid w:val="00007007"/>
    <w:rsid w:val="0000761F"/>
    <w:rsid w:val="00007A12"/>
    <w:rsid w:val="00007FF4"/>
    <w:rsid w:val="00010633"/>
    <w:rsid w:val="000121E9"/>
    <w:rsid w:val="00013985"/>
    <w:rsid w:val="000139B8"/>
    <w:rsid w:val="00013EB6"/>
    <w:rsid w:val="00015A04"/>
    <w:rsid w:val="00015E28"/>
    <w:rsid w:val="00020563"/>
    <w:rsid w:val="00020A3E"/>
    <w:rsid w:val="00020C9C"/>
    <w:rsid w:val="00021AD8"/>
    <w:rsid w:val="00021F2D"/>
    <w:rsid w:val="000221D8"/>
    <w:rsid w:val="000231E3"/>
    <w:rsid w:val="000239F1"/>
    <w:rsid w:val="00025CC4"/>
    <w:rsid w:val="00030236"/>
    <w:rsid w:val="00031C70"/>
    <w:rsid w:val="00032209"/>
    <w:rsid w:val="00032B48"/>
    <w:rsid w:val="000344D2"/>
    <w:rsid w:val="000348C9"/>
    <w:rsid w:val="00034B7B"/>
    <w:rsid w:val="0003517F"/>
    <w:rsid w:val="0003754A"/>
    <w:rsid w:val="00043250"/>
    <w:rsid w:val="00046ABC"/>
    <w:rsid w:val="00047D61"/>
    <w:rsid w:val="000500D2"/>
    <w:rsid w:val="0005203F"/>
    <w:rsid w:val="00052939"/>
    <w:rsid w:val="00052A3C"/>
    <w:rsid w:val="00052D79"/>
    <w:rsid w:val="0005472F"/>
    <w:rsid w:val="00055015"/>
    <w:rsid w:val="00055B98"/>
    <w:rsid w:val="00060E28"/>
    <w:rsid w:val="000649B4"/>
    <w:rsid w:val="000673F7"/>
    <w:rsid w:val="00070E6E"/>
    <w:rsid w:val="000729A9"/>
    <w:rsid w:val="0007412E"/>
    <w:rsid w:val="00074CC0"/>
    <w:rsid w:val="00074D41"/>
    <w:rsid w:val="000758CA"/>
    <w:rsid w:val="00075CF0"/>
    <w:rsid w:val="00075FE0"/>
    <w:rsid w:val="00077830"/>
    <w:rsid w:val="00077B77"/>
    <w:rsid w:val="0008204D"/>
    <w:rsid w:val="000865C2"/>
    <w:rsid w:val="00090F10"/>
    <w:rsid w:val="00092C28"/>
    <w:rsid w:val="00094648"/>
    <w:rsid w:val="000A0070"/>
    <w:rsid w:val="000A30D6"/>
    <w:rsid w:val="000A4715"/>
    <w:rsid w:val="000A48CC"/>
    <w:rsid w:val="000B00C3"/>
    <w:rsid w:val="000B3B47"/>
    <w:rsid w:val="000B54AF"/>
    <w:rsid w:val="000B568B"/>
    <w:rsid w:val="000B64EC"/>
    <w:rsid w:val="000B6C08"/>
    <w:rsid w:val="000C0835"/>
    <w:rsid w:val="000C12D7"/>
    <w:rsid w:val="000C2187"/>
    <w:rsid w:val="000C254D"/>
    <w:rsid w:val="000C44E6"/>
    <w:rsid w:val="000C4B48"/>
    <w:rsid w:val="000C5BCE"/>
    <w:rsid w:val="000D076B"/>
    <w:rsid w:val="000D0832"/>
    <w:rsid w:val="000D1323"/>
    <w:rsid w:val="000D1509"/>
    <w:rsid w:val="000D49AE"/>
    <w:rsid w:val="000D7331"/>
    <w:rsid w:val="000D7792"/>
    <w:rsid w:val="000E00D8"/>
    <w:rsid w:val="000E0404"/>
    <w:rsid w:val="000E04D0"/>
    <w:rsid w:val="000E05C8"/>
    <w:rsid w:val="000E1243"/>
    <w:rsid w:val="000E21BB"/>
    <w:rsid w:val="000E30C4"/>
    <w:rsid w:val="000E3FDB"/>
    <w:rsid w:val="000E45EB"/>
    <w:rsid w:val="000E579B"/>
    <w:rsid w:val="000E5D79"/>
    <w:rsid w:val="000E6334"/>
    <w:rsid w:val="000E6528"/>
    <w:rsid w:val="000E6D79"/>
    <w:rsid w:val="000F026F"/>
    <w:rsid w:val="000F118A"/>
    <w:rsid w:val="000F1B22"/>
    <w:rsid w:val="000F2D8F"/>
    <w:rsid w:val="000F7096"/>
    <w:rsid w:val="0010076C"/>
    <w:rsid w:val="001008AE"/>
    <w:rsid w:val="00100933"/>
    <w:rsid w:val="00102448"/>
    <w:rsid w:val="00103ECE"/>
    <w:rsid w:val="00105169"/>
    <w:rsid w:val="0010522F"/>
    <w:rsid w:val="00105912"/>
    <w:rsid w:val="001073E8"/>
    <w:rsid w:val="00111485"/>
    <w:rsid w:val="00112675"/>
    <w:rsid w:val="00112DBE"/>
    <w:rsid w:val="001130B9"/>
    <w:rsid w:val="00113668"/>
    <w:rsid w:val="001165E7"/>
    <w:rsid w:val="0011788D"/>
    <w:rsid w:val="00117BB9"/>
    <w:rsid w:val="0012004D"/>
    <w:rsid w:val="001212E9"/>
    <w:rsid w:val="0013117E"/>
    <w:rsid w:val="001313D3"/>
    <w:rsid w:val="00132A5B"/>
    <w:rsid w:val="00132B1F"/>
    <w:rsid w:val="001349B9"/>
    <w:rsid w:val="00137B26"/>
    <w:rsid w:val="00141FDB"/>
    <w:rsid w:val="0014652B"/>
    <w:rsid w:val="00150F76"/>
    <w:rsid w:val="00151F1C"/>
    <w:rsid w:val="001520D5"/>
    <w:rsid w:val="00153474"/>
    <w:rsid w:val="00156F84"/>
    <w:rsid w:val="001578C3"/>
    <w:rsid w:val="00157EEA"/>
    <w:rsid w:val="0016064B"/>
    <w:rsid w:val="00161C0A"/>
    <w:rsid w:val="00162D36"/>
    <w:rsid w:val="001646C3"/>
    <w:rsid w:val="0016776D"/>
    <w:rsid w:val="001715FD"/>
    <w:rsid w:val="001717BD"/>
    <w:rsid w:val="00172394"/>
    <w:rsid w:val="00173945"/>
    <w:rsid w:val="001745A0"/>
    <w:rsid w:val="0018236E"/>
    <w:rsid w:val="00183517"/>
    <w:rsid w:val="001846F6"/>
    <w:rsid w:val="0018596E"/>
    <w:rsid w:val="00185A37"/>
    <w:rsid w:val="0018746F"/>
    <w:rsid w:val="0018788C"/>
    <w:rsid w:val="00190355"/>
    <w:rsid w:val="00190C9B"/>
    <w:rsid w:val="00190ECA"/>
    <w:rsid w:val="00193052"/>
    <w:rsid w:val="001936CE"/>
    <w:rsid w:val="00194A83"/>
    <w:rsid w:val="00195460"/>
    <w:rsid w:val="00195627"/>
    <w:rsid w:val="001965AE"/>
    <w:rsid w:val="00196E93"/>
    <w:rsid w:val="001A0D5C"/>
    <w:rsid w:val="001A1334"/>
    <w:rsid w:val="001A23B8"/>
    <w:rsid w:val="001A3DBD"/>
    <w:rsid w:val="001A49C2"/>
    <w:rsid w:val="001A4D7D"/>
    <w:rsid w:val="001A5C77"/>
    <w:rsid w:val="001A7C36"/>
    <w:rsid w:val="001B0E73"/>
    <w:rsid w:val="001B1F59"/>
    <w:rsid w:val="001B2650"/>
    <w:rsid w:val="001B2B32"/>
    <w:rsid w:val="001B3A89"/>
    <w:rsid w:val="001B3D02"/>
    <w:rsid w:val="001B495D"/>
    <w:rsid w:val="001B4C53"/>
    <w:rsid w:val="001B5C7D"/>
    <w:rsid w:val="001B621B"/>
    <w:rsid w:val="001C1537"/>
    <w:rsid w:val="001C185D"/>
    <w:rsid w:val="001C195F"/>
    <w:rsid w:val="001C2913"/>
    <w:rsid w:val="001C45E5"/>
    <w:rsid w:val="001C5C4C"/>
    <w:rsid w:val="001D3086"/>
    <w:rsid w:val="001D3222"/>
    <w:rsid w:val="001D4088"/>
    <w:rsid w:val="001D5E4E"/>
    <w:rsid w:val="001D6149"/>
    <w:rsid w:val="001D63FB"/>
    <w:rsid w:val="001D763E"/>
    <w:rsid w:val="001D7A26"/>
    <w:rsid w:val="001E011A"/>
    <w:rsid w:val="001E3F5A"/>
    <w:rsid w:val="001E5538"/>
    <w:rsid w:val="001E63D7"/>
    <w:rsid w:val="001E65ED"/>
    <w:rsid w:val="001E74D0"/>
    <w:rsid w:val="001E798D"/>
    <w:rsid w:val="001F0C27"/>
    <w:rsid w:val="001F1D28"/>
    <w:rsid w:val="001F5120"/>
    <w:rsid w:val="001F551F"/>
    <w:rsid w:val="001F60A8"/>
    <w:rsid w:val="001F6417"/>
    <w:rsid w:val="001F6568"/>
    <w:rsid w:val="001F6A12"/>
    <w:rsid w:val="0020066E"/>
    <w:rsid w:val="002008AD"/>
    <w:rsid w:val="00202F5C"/>
    <w:rsid w:val="00203FA9"/>
    <w:rsid w:val="00204079"/>
    <w:rsid w:val="00204336"/>
    <w:rsid w:val="002043DB"/>
    <w:rsid w:val="00205A74"/>
    <w:rsid w:val="002110E9"/>
    <w:rsid w:val="002112D0"/>
    <w:rsid w:val="00213C58"/>
    <w:rsid w:val="00214C0D"/>
    <w:rsid w:val="00217953"/>
    <w:rsid w:val="00220B31"/>
    <w:rsid w:val="00221E1C"/>
    <w:rsid w:val="00221FFA"/>
    <w:rsid w:val="00222260"/>
    <w:rsid w:val="002222F9"/>
    <w:rsid w:val="002229FC"/>
    <w:rsid w:val="002244A7"/>
    <w:rsid w:val="002245D5"/>
    <w:rsid w:val="0022496A"/>
    <w:rsid w:val="00225641"/>
    <w:rsid w:val="0022795F"/>
    <w:rsid w:val="00230040"/>
    <w:rsid w:val="00230B58"/>
    <w:rsid w:val="00231749"/>
    <w:rsid w:val="0023193C"/>
    <w:rsid w:val="0023345C"/>
    <w:rsid w:val="00235776"/>
    <w:rsid w:val="002401D7"/>
    <w:rsid w:val="00241763"/>
    <w:rsid w:val="0024234B"/>
    <w:rsid w:val="00242925"/>
    <w:rsid w:val="002466EA"/>
    <w:rsid w:val="002471E4"/>
    <w:rsid w:val="00247508"/>
    <w:rsid w:val="00253AB7"/>
    <w:rsid w:val="00254DD8"/>
    <w:rsid w:val="00257516"/>
    <w:rsid w:val="00257A5B"/>
    <w:rsid w:val="00262919"/>
    <w:rsid w:val="00263980"/>
    <w:rsid w:val="0026523F"/>
    <w:rsid w:val="00266667"/>
    <w:rsid w:val="00267302"/>
    <w:rsid w:val="00274A18"/>
    <w:rsid w:val="00274E90"/>
    <w:rsid w:val="0027528F"/>
    <w:rsid w:val="002756EF"/>
    <w:rsid w:val="00275AE8"/>
    <w:rsid w:val="00278D64"/>
    <w:rsid w:val="00281599"/>
    <w:rsid w:val="00282765"/>
    <w:rsid w:val="00282BAC"/>
    <w:rsid w:val="00282FB5"/>
    <w:rsid w:val="002831F9"/>
    <w:rsid w:val="0028491E"/>
    <w:rsid w:val="002868FD"/>
    <w:rsid w:val="00287473"/>
    <w:rsid w:val="00287D7F"/>
    <w:rsid w:val="00290E28"/>
    <w:rsid w:val="00292DF3"/>
    <w:rsid w:val="002936D1"/>
    <w:rsid w:val="00295523"/>
    <w:rsid w:val="0029678E"/>
    <w:rsid w:val="002977C1"/>
    <w:rsid w:val="002A03B2"/>
    <w:rsid w:val="002A28E1"/>
    <w:rsid w:val="002A2922"/>
    <w:rsid w:val="002A39BB"/>
    <w:rsid w:val="002A4E70"/>
    <w:rsid w:val="002A515B"/>
    <w:rsid w:val="002A610C"/>
    <w:rsid w:val="002B1959"/>
    <w:rsid w:val="002B4062"/>
    <w:rsid w:val="002B4374"/>
    <w:rsid w:val="002B46C3"/>
    <w:rsid w:val="002B66B0"/>
    <w:rsid w:val="002B7058"/>
    <w:rsid w:val="002C0EC6"/>
    <w:rsid w:val="002C1FCF"/>
    <w:rsid w:val="002C2146"/>
    <w:rsid w:val="002C2593"/>
    <w:rsid w:val="002C2EE2"/>
    <w:rsid w:val="002C37F8"/>
    <w:rsid w:val="002C505E"/>
    <w:rsid w:val="002C79AF"/>
    <w:rsid w:val="002C79B2"/>
    <w:rsid w:val="002D2361"/>
    <w:rsid w:val="002D2D2D"/>
    <w:rsid w:val="002D305D"/>
    <w:rsid w:val="002D3595"/>
    <w:rsid w:val="002D468B"/>
    <w:rsid w:val="002E3C3B"/>
    <w:rsid w:val="002E4250"/>
    <w:rsid w:val="002E4BBB"/>
    <w:rsid w:val="002E4CE4"/>
    <w:rsid w:val="002E5AEE"/>
    <w:rsid w:val="002E5E07"/>
    <w:rsid w:val="002E60A3"/>
    <w:rsid w:val="002F31A7"/>
    <w:rsid w:val="002F3870"/>
    <w:rsid w:val="002F3A34"/>
    <w:rsid w:val="002F3D1E"/>
    <w:rsid w:val="002F3E6C"/>
    <w:rsid w:val="002F3FCD"/>
    <w:rsid w:val="002F422D"/>
    <w:rsid w:val="002F525C"/>
    <w:rsid w:val="00300155"/>
    <w:rsid w:val="003002BF"/>
    <w:rsid w:val="0030084D"/>
    <w:rsid w:val="00300C39"/>
    <w:rsid w:val="003010D9"/>
    <w:rsid w:val="0030424E"/>
    <w:rsid w:val="00305D3B"/>
    <w:rsid w:val="00305DA6"/>
    <w:rsid w:val="0031062F"/>
    <w:rsid w:val="0031345C"/>
    <w:rsid w:val="00313A95"/>
    <w:rsid w:val="003150DF"/>
    <w:rsid w:val="003168F5"/>
    <w:rsid w:val="0032024F"/>
    <w:rsid w:val="003202C8"/>
    <w:rsid w:val="00320F83"/>
    <w:rsid w:val="00321965"/>
    <w:rsid w:val="00322C4B"/>
    <w:rsid w:val="003244F0"/>
    <w:rsid w:val="003257F7"/>
    <w:rsid w:val="00326E64"/>
    <w:rsid w:val="00331271"/>
    <w:rsid w:val="00333982"/>
    <w:rsid w:val="00334136"/>
    <w:rsid w:val="00334AA3"/>
    <w:rsid w:val="00334F17"/>
    <w:rsid w:val="00336D9F"/>
    <w:rsid w:val="00340303"/>
    <w:rsid w:val="00342197"/>
    <w:rsid w:val="00342D00"/>
    <w:rsid w:val="00342E22"/>
    <w:rsid w:val="0034394C"/>
    <w:rsid w:val="00344846"/>
    <w:rsid w:val="003472A1"/>
    <w:rsid w:val="003473A9"/>
    <w:rsid w:val="00347692"/>
    <w:rsid w:val="003477F2"/>
    <w:rsid w:val="00347C11"/>
    <w:rsid w:val="00347ED9"/>
    <w:rsid w:val="0035002E"/>
    <w:rsid w:val="00352F51"/>
    <w:rsid w:val="003547E7"/>
    <w:rsid w:val="0035494D"/>
    <w:rsid w:val="00355455"/>
    <w:rsid w:val="00357DEA"/>
    <w:rsid w:val="00360AD5"/>
    <w:rsid w:val="00360C94"/>
    <w:rsid w:val="00362D98"/>
    <w:rsid w:val="0036371E"/>
    <w:rsid w:val="00363826"/>
    <w:rsid w:val="00370400"/>
    <w:rsid w:val="003710BA"/>
    <w:rsid w:val="00375B8F"/>
    <w:rsid w:val="0037656F"/>
    <w:rsid w:val="00376B09"/>
    <w:rsid w:val="00376CBD"/>
    <w:rsid w:val="00376FB4"/>
    <w:rsid w:val="00377E8B"/>
    <w:rsid w:val="00380F5C"/>
    <w:rsid w:val="00383E9C"/>
    <w:rsid w:val="003844D5"/>
    <w:rsid w:val="003848A2"/>
    <w:rsid w:val="00384AA9"/>
    <w:rsid w:val="00385342"/>
    <w:rsid w:val="00386AD8"/>
    <w:rsid w:val="00390C7D"/>
    <w:rsid w:val="00392257"/>
    <w:rsid w:val="00392A47"/>
    <w:rsid w:val="00393CB9"/>
    <w:rsid w:val="00394189"/>
    <w:rsid w:val="003A0A64"/>
    <w:rsid w:val="003A11AE"/>
    <w:rsid w:val="003A1DCB"/>
    <w:rsid w:val="003A1FAB"/>
    <w:rsid w:val="003A23DB"/>
    <w:rsid w:val="003B10A7"/>
    <w:rsid w:val="003B1636"/>
    <w:rsid w:val="003B419E"/>
    <w:rsid w:val="003B5EA4"/>
    <w:rsid w:val="003B6C1B"/>
    <w:rsid w:val="003C2B8C"/>
    <w:rsid w:val="003C3482"/>
    <w:rsid w:val="003C3DB8"/>
    <w:rsid w:val="003C3E18"/>
    <w:rsid w:val="003C50D6"/>
    <w:rsid w:val="003C52BB"/>
    <w:rsid w:val="003C5CBB"/>
    <w:rsid w:val="003C5F92"/>
    <w:rsid w:val="003C6A54"/>
    <w:rsid w:val="003C7605"/>
    <w:rsid w:val="003D0432"/>
    <w:rsid w:val="003D35BA"/>
    <w:rsid w:val="003E5496"/>
    <w:rsid w:val="003E5F60"/>
    <w:rsid w:val="003E6DBF"/>
    <w:rsid w:val="003E6E68"/>
    <w:rsid w:val="003E7D1F"/>
    <w:rsid w:val="003F0891"/>
    <w:rsid w:val="003F1942"/>
    <w:rsid w:val="003F2C04"/>
    <w:rsid w:val="003F34E9"/>
    <w:rsid w:val="003F3FF8"/>
    <w:rsid w:val="003F4B6F"/>
    <w:rsid w:val="003F55B1"/>
    <w:rsid w:val="003F59C9"/>
    <w:rsid w:val="003F5F44"/>
    <w:rsid w:val="003F682F"/>
    <w:rsid w:val="003F6BCE"/>
    <w:rsid w:val="0040377E"/>
    <w:rsid w:val="00404274"/>
    <w:rsid w:val="0040473F"/>
    <w:rsid w:val="00404E46"/>
    <w:rsid w:val="00404FF1"/>
    <w:rsid w:val="0040522A"/>
    <w:rsid w:val="0040613F"/>
    <w:rsid w:val="004063D2"/>
    <w:rsid w:val="004101FE"/>
    <w:rsid w:val="004104BB"/>
    <w:rsid w:val="00410B07"/>
    <w:rsid w:val="0041226A"/>
    <w:rsid w:val="00412E43"/>
    <w:rsid w:val="004142A2"/>
    <w:rsid w:val="0041432D"/>
    <w:rsid w:val="004152F8"/>
    <w:rsid w:val="004175C7"/>
    <w:rsid w:val="00420453"/>
    <w:rsid w:val="00421495"/>
    <w:rsid w:val="0042259B"/>
    <w:rsid w:val="0042529F"/>
    <w:rsid w:val="00425ADD"/>
    <w:rsid w:val="00426783"/>
    <w:rsid w:val="00426803"/>
    <w:rsid w:val="00427C88"/>
    <w:rsid w:val="00430470"/>
    <w:rsid w:val="00432FC9"/>
    <w:rsid w:val="00434413"/>
    <w:rsid w:val="00441B41"/>
    <w:rsid w:val="0044673A"/>
    <w:rsid w:val="00446FE4"/>
    <w:rsid w:val="004477EE"/>
    <w:rsid w:val="0045103F"/>
    <w:rsid w:val="0045197C"/>
    <w:rsid w:val="00451AA8"/>
    <w:rsid w:val="00453AD0"/>
    <w:rsid w:val="00454E2E"/>
    <w:rsid w:val="00455BC6"/>
    <w:rsid w:val="00455D7F"/>
    <w:rsid w:val="00456F4A"/>
    <w:rsid w:val="00457035"/>
    <w:rsid w:val="00457FC2"/>
    <w:rsid w:val="00462914"/>
    <w:rsid w:val="00464588"/>
    <w:rsid w:val="00464F5C"/>
    <w:rsid w:val="004659E2"/>
    <w:rsid w:val="00467052"/>
    <w:rsid w:val="00467597"/>
    <w:rsid w:val="00467CD3"/>
    <w:rsid w:val="00467E41"/>
    <w:rsid w:val="004708D7"/>
    <w:rsid w:val="00471640"/>
    <w:rsid w:val="0047247F"/>
    <w:rsid w:val="004725FE"/>
    <w:rsid w:val="00473664"/>
    <w:rsid w:val="00474CEF"/>
    <w:rsid w:val="00475EE8"/>
    <w:rsid w:val="004846DC"/>
    <w:rsid w:val="00484BCA"/>
    <w:rsid w:val="00486DFE"/>
    <w:rsid w:val="00491449"/>
    <w:rsid w:val="004928A1"/>
    <w:rsid w:val="00493B60"/>
    <w:rsid w:val="00494F7E"/>
    <w:rsid w:val="00494FEE"/>
    <w:rsid w:val="00495893"/>
    <w:rsid w:val="004966BE"/>
    <w:rsid w:val="0049679B"/>
    <w:rsid w:val="00497873"/>
    <w:rsid w:val="004A00CD"/>
    <w:rsid w:val="004A2203"/>
    <w:rsid w:val="004A24F7"/>
    <w:rsid w:val="004A2D7A"/>
    <w:rsid w:val="004A333A"/>
    <w:rsid w:val="004A5EBB"/>
    <w:rsid w:val="004A65D6"/>
    <w:rsid w:val="004A6833"/>
    <w:rsid w:val="004A7343"/>
    <w:rsid w:val="004B0DC4"/>
    <w:rsid w:val="004B0F9E"/>
    <w:rsid w:val="004B105E"/>
    <w:rsid w:val="004B30AD"/>
    <w:rsid w:val="004B341F"/>
    <w:rsid w:val="004B62C8"/>
    <w:rsid w:val="004C0346"/>
    <w:rsid w:val="004C37F5"/>
    <w:rsid w:val="004C4DD0"/>
    <w:rsid w:val="004D23E5"/>
    <w:rsid w:val="004D2576"/>
    <w:rsid w:val="004D5082"/>
    <w:rsid w:val="004D5809"/>
    <w:rsid w:val="004D762F"/>
    <w:rsid w:val="004E01C8"/>
    <w:rsid w:val="004E2F58"/>
    <w:rsid w:val="004E3575"/>
    <w:rsid w:val="004E369E"/>
    <w:rsid w:val="004E39F5"/>
    <w:rsid w:val="004E4629"/>
    <w:rsid w:val="004E4C15"/>
    <w:rsid w:val="004E4E6C"/>
    <w:rsid w:val="004E5913"/>
    <w:rsid w:val="004F2F00"/>
    <w:rsid w:val="004F2F0A"/>
    <w:rsid w:val="004F3424"/>
    <w:rsid w:val="004F3F91"/>
    <w:rsid w:val="004F56B8"/>
    <w:rsid w:val="004F57DD"/>
    <w:rsid w:val="004F79B4"/>
    <w:rsid w:val="00503B42"/>
    <w:rsid w:val="00503E40"/>
    <w:rsid w:val="005048D0"/>
    <w:rsid w:val="00506461"/>
    <w:rsid w:val="00506855"/>
    <w:rsid w:val="00510B2B"/>
    <w:rsid w:val="00510C6C"/>
    <w:rsid w:val="00512D95"/>
    <w:rsid w:val="00513720"/>
    <w:rsid w:val="00513754"/>
    <w:rsid w:val="00514213"/>
    <w:rsid w:val="00514BC2"/>
    <w:rsid w:val="005153FD"/>
    <w:rsid w:val="00515D6C"/>
    <w:rsid w:val="00516333"/>
    <w:rsid w:val="00517996"/>
    <w:rsid w:val="005203D3"/>
    <w:rsid w:val="005215CB"/>
    <w:rsid w:val="005231EF"/>
    <w:rsid w:val="00524A92"/>
    <w:rsid w:val="00524D9E"/>
    <w:rsid w:val="005250A6"/>
    <w:rsid w:val="00527960"/>
    <w:rsid w:val="00527F35"/>
    <w:rsid w:val="00530B76"/>
    <w:rsid w:val="0053143C"/>
    <w:rsid w:val="005315CC"/>
    <w:rsid w:val="00532E96"/>
    <w:rsid w:val="005334F2"/>
    <w:rsid w:val="00533953"/>
    <w:rsid w:val="00533BA5"/>
    <w:rsid w:val="0053441F"/>
    <w:rsid w:val="00536721"/>
    <w:rsid w:val="00537543"/>
    <w:rsid w:val="00537A12"/>
    <w:rsid w:val="00540647"/>
    <w:rsid w:val="005411AA"/>
    <w:rsid w:val="00543211"/>
    <w:rsid w:val="005442CC"/>
    <w:rsid w:val="00544A89"/>
    <w:rsid w:val="0054502E"/>
    <w:rsid w:val="00545345"/>
    <w:rsid w:val="00545364"/>
    <w:rsid w:val="005454A2"/>
    <w:rsid w:val="00545682"/>
    <w:rsid w:val="00546678"/>
    <w:rsid w:val="005468AA"/>
    <w:rsid w:val="00546999"/>
    <w:rsid w:val="00547504"/>
    <w:rsid w:val="00550ACB"/>
    <w:rsid w:val="00550C71"/>
    <w:rsid w:val="00550D65"/>
    <w:rsid w:val="0056079B"/>
    <w:rsid w:val="0056091B"/>
    <w:rsid w:val="00561DE0"/>
    <w:rsid w:val="00563C2F"/>
    <w:rsid w:val="005649D5"/>
    <w:rsid w:val="00564DDC"/>
    <w:rsid w:val="005669C6"/>
    <w:rsid w:val="00570050"/>
    <w:rsid w:val="00571EF3"/>
    <w:rsid w:val="005737FC"/>
    <w:rsid w:val="005755AB"/>
    <w:rsid w:val="00575C62"/>
    <w:rsid w:val="00575F34"/>
    <w:rsid w:val="00577462"/>
    <w:rsid w:val="005800D9"/>
    <w:rsid w:val="005807AC"/>
    <w:rsid w:val="00583070"/>
    <w:rsid w:val="00583142"/>
    <w:rsid w:val="00583C59"/>
    <w:rsid w:val="00583D9B"/>
    <w:rsid w:val="00584F8C"/>
    <w:rsid w:val="005857C5"/>
    <w:rsid w:val="005864C0"/>
    <w:rsid w:val="00586E60"/>
    <w:rsid w:val="005918C6"/>
    <w:rsid w:val="00595791"/>
    <w:rsid w:val="00596654"/>
    <w:rsid w:val="005A0564"/>
    <w:rsid w:val="005A0661"/>
    <w:rsid w:val="005A1312"/>
    <w:rsid w:val="005A3DD3"/>
    <w:rsid w:val="005A3DEB"/>
    <w:rsid w:val="005A4752"/>
    <w:rsid w:val="005A48AF"/>
    <w:rsid w:val="005A6229"/>
    <w:rsid w:val="005A6706"/>
    <w:rsid w:val="005B0E4D"/>
    <w:rsid w:val="005B1A64"/>
    <w:rsid w:val="005B1B73"/>
    <w:rsid w:val="005B4539"/>
    <w:rsid w:val="005B48FF"/>
    <w:rsid w:val="005B4F37"/>
    <w:rsid w:val="005B6418"/>
    <w:rsid w:val="005B6666"/>
    <w:rsid w:val="005B6D33"/>
    <w:rsid w:val="005B7CA6"/>
    <w:rsid w:val="005C0BC6"/>
    <w:rsid w:val="005C1999"/>
    <w:rsid w:val="005C34CB"/>
    <w:rsid w:val="005C3BF0"/>
    <w:rsid w:val="005C5DE5"/>
    <w:rsid w:val="005C6A57"/>
    <w:rsid w:val="005D06FC"/>
    <w:rsid w:val="005D15B4"/>
    <w:rsid w:val="005D4F1A"/>
    <w:rsid w:val="005E01EA"/>
    <w:rsid w:val="005E144E"/>
    <w:rsid w:val="005E1F1C"/>
    <w:rsid w:val="005E2DC8"/>
    <w:rsid w:val="005E3DF1"/>
    <w:rsid w:val="005E5F52"/>
    <w:rsid w:val="005E7166"/>
    <w:rsid w:val="005E72DF"/>
    <w:rsid w:val="005E75DE"/>
    <w:rsid w:val="005E7E8C"/>
    <w:rsid w:val="005F0C25"/>
    <w:rsid w:val="005F22EC"/>
    <w:rsid w:val="005F23D7"/>
    <w:rsid w:val="005F6671"/>
    <w:rsid w:val="00600327"/>
    <w:rsid w:val="00600BCB"/>
    <w:rsid w:val="0060306D"/>
    <w:rsid w:val="006049CC"/>
    <w:rsid w:val="00604BF1"/>
    <w:rsid w:val="00605726"/>
    <w:rsid w:val="00606439"/>
    <w:rsid w:val="00610F9B"/>
    <w:rsid w:val="00611604"/>
    <w:rsid w:val="00612095"/>
    <w:rsid w:val="006138A5"/>
    <w:rsid w:val="006140F1"/>
    <w:rsid w:val="00614DCA"/>
    <w:rsid w:val="00614E73"/>
    <w:rsid w:val="0061568D"/>
    <w:rsid w:val="00616607"/>
    <w:rsid w:val="00616F0D"/>
    <w:rsid w:val="00622182"/>
    <w:rsid w:val="006228B4"/>
    <w:rsid w:val="00624A62"/>
    <w:rsid w:val="0062550F"/>
    <w:rsid w:val="00627B1E"/>
    <w:rsid w:val="006300F9"/>
    <w:rsid w:val="006301D1"/>
    <w:rsid w:val="00632556"/>
    <w:rsid w:val="00633E2B"/>
    <w:rsid w:val="0063530D"/>
    <w:rsid w:val="0063596B"/>
    <w:rsid w:val="006364E7"/>
    <w:rsid w:val="006401EE"/>
    <w:rsid w:val="00641A87"/>
    <w:rsid w:val="006437F4"/>
    <w:rsid w:val="00643B62"/>
    <w:rsid w:val="00643D66"/>
    <w:rsid w:val="00645410"/>
    <w:rsid w:val="00646510"/>
    <w:rsid w:val="006467EC"/>
    <w:rsid w:val="00647C87"/>
    <w:rsid w:val="00650518"/>
    <w:rsid w:val="006524C3"/>
    <w:rsid w:val="0065283D"/>
    <w:rsid w:val="00654C75"/>
    <w:rsid w:val="00654E31"/>
    <w:rsid w:val="0066596A"/>
    <w:rsid w:val="00665CA8"/>
    <w:rsid w:val="00665D69"/>
    <w:rsid w:val="0066622D"/>
    <w:rsid w:val="006667A0"/>
    <w:rsid w:val="00666C4A"/>
    <w:rsid w:val="00666C86"/>
    <w:rsid w:val="006708E4"/>
    <w:rsid w:val="006738AD"/>
    <w:rsid w:val="00674486"/>
    <w:rsid w:val="006753D9"/>
    <w:rsid w:val="00675A8E"/>
    <w:rsid w:val="0067787B"/>
    <w:rsid w:val="00682B18"/>
    <w:rsid w:val="0068379A"/>
    <w:rsid w:val="00684145"/>
    <w:rsid w:val="00684250"/>
    <w:rsid w:val="00684271"/>
    <w:rsid w:val="00684374"/>
    <w:rsid w:val="00685A09"/>
    <w:rsid w:val="00685CBA"/>
    <w:rsid w:val="0068638E"/>
    <w:rsid w:val="00686B86"/>
    <w:rsid w:val="006905B7"/>
    <w:rsid w:val="006909D5"/>
    <w:rsid w:val="00690CF5"/>
    <w:rsid w:val="00692DD6"/>
    <w:rsid w:val="00693049"/>
    <w:rsid w:val="00693508"/>
    <w:rsid w:val="006947F3"/>
    <w:rsid w:val="00694A62"/>
    <w:rsid w:val="00695C1B"/>
    <w:rsid w:val="006965BA"/>
    <w:rsid w:val="00697B88"/>
    <w:rsid w:val="00697EAD"/>
    <w:rsid w:val="006A29EE"/>
    <w:rsid w:val="006A3FBB"/>
    <w:rsid w:val="006A4186"/>
    <w:rsid w:val="006A5897"/>
    <w:rsid w:val="006A6013"/>
    <w:rsid w:val="006A628A"/>
    <w:rsid w:val="006A6A6E"/>
    <w:rsid w:val="006A7ECF"/>
    <w:rsid w:val="006B004F"/>
    <w:rsid w:val="006B108D"/>
    <w:rsid w:val="006B1197"/>
    <w:rsid w:val="006B3D4A"/>
    <w:rsid w:val="006B3D63"/>
    <w:rsid w:val="006B49D4"/>
    <w:rsid w:val="006B57A4"/>
    <w:rsid w:val="006B5A0B"/>
    <w:rsid w:val="006B608D"/>
    <w:rsid w:val="006B638B"/>
    <w:rsid w:val="006B720C"/>
    <w:rsid w:val="006B72FF"/>
    <w:rsid w:val="006B778B"/>
    <w:rsid w:val="006C28B7"/>
    <w:rsid w:val="006C3EC8"/>
    <w:rsid w:val="006C4D94"/>
    <w:rsid w:val="006C4E35"/>
    <w:rsid w:val="006C5BF0"/>
    <w:rsid w:val="006C6D3F"/>
    <w:rsid w:val="006C7B23"/>
    <w:rsid w:val="006D08E5"/>
    <w:rsid w:val="006D1B3D"/>
    <w:rsid w:val="006D2DA6"/>
    <w:rsid w:val="006D3914"/>
    <w:rsid w:val="006D3FF2"/>
    <w:rsid w:val="006D451B"/>
    <w:rsid w:val="006D49E2"/>
    <w:rsid w:val="006D4E7D"/>
    <w:rsid w:val="006D4F1A"/>
    <w:rsid w:val="006D6255"/>
    <w:rsid w:val="006D65E5"/>
    <w:rsid w:val="006D687A"/>
    <w:rsid w:val="006D6D12"/>
    <w:rsid w:val="006D7604"/>
    <w:rsid w:val="006E055D"/>
    <w:rsid w:val="006E0C24"/>
    <w:rsid w:val="006E0D81"/>
    <w:rsid w:val="006E19F8"/>
    <w:rsid w:val="006E1DE8"/>
    <w:rsid w:val="006E3738"/>
    <w:rsid w:val="006E3C84"/>
    <w:rsid w:val="006E4551"/>
    <w:rsid w:val="006E4D61"/>
    <w:rsid w:val="006E4D86"/>
    <w:rsid w:val="006E6673"/>
    <w:rsid w:val="006E68D3"/>
    <w:rsid w:val="006E7E1A"/>
    <w:rsid w:val="006F108F"/>
    <w:rsid w:val="006F2DCF"/>
    <w:rsid w:val="006F3633"/>
    <w:rsid w:val="006F40B8"/>
    <w:rsid w:val="006F4C92"/>
    <w:rsid w:val="006F572D"/>
    <w:rsid w:val="006F7719"/>
    <w:rsid w:val="00700813"/>
    <w:rsid w:val="007031DA"/>
    <w:rsid w:val="007036AB"/>
    <w:rsid w:val="007043CC"/>
    <w:rsid w:val="007046CD"/>
    <w:rsid w:val="00705FA3"/>
    <w:rsid w:val="00706D0D"/>
    <w:rsid w:val="007075FA"/>
    <w:rsid w:val="007076EE"/>
    <w:rsid w:val="00707855"/>
    <w:rsid w:val="007130E8"/>
    <w:rsid w:val="007135F7"/>
    <w:rsid w:val="007139D0"/>
    <w:rsid w:val="0071693C"/>
    <w:rsid w:val="00717BC1"/>
    <w:rsid w:val="00717F72"/>
    <w:rsid w:val="00722B42"/>
    <w:rsid w:val="0072427B"/>
    <w:rsid w:val="007243AC"/>
    <w:rsid w:val="0072472E"/>
    <w:rsid w:val="00725364"/>
    <w:rsid w:val="0072566C"/>
    <w:rsid w:val="00726F37"/>
    <w:rsid w:val="00727084"/>
    <w:rsid w:val="0072727A"/>
    <w:rsid w:val="00732716"/>
    <w:rsid w:val="007327E9"/>
    <w:rsid w:val="00732D7F"/>
    <w:rsid w:val="00735E46"/>
    <w:rsid w:val="00737DC4"/>
    <w:rsid w:val="00740C6C"/>
    <w:rsid w:val="00742284"/>
    <w:rsid w:val="00742289"/>
    <w:rsid w:val="00744369"/>
    <w:rsid w:val="00745296"/>
    <w:rsid w:val="00745B27"/>
    <w:rsid w:val="00745C85"/>
    <w:rsid w:val="00745E0E"/>
    <w:rsid w:val="007469B6"/>
    <w:rsid w:val="007471F5"/>
    <w:rsid w:val="00747232"/>
    <w:rsid w:val="00753E91"/>
    <w:rsid w:val="007552DA"/>
    <w:rsid w:val="00757621"/>
    <w:rsid w:val="00757817"/>
    <w:rsid w:val="00760644"/>
    <w:rsid w:val="00760695"/>
    <w:rsid w:val="007612EA"/>
    <w:rsid w:val="00762326"/>
    <w:rsid w:val="00762D5B"/>
    <w:rsid w:val="007640C1"/>
    <w:rsid w:val="0076667B"/>
    <w:rsid w:val="00766F64"/>
    <w:rsid w:val="007702D9"/>
    <w:rsid w:val="00772930"/>
    <w:rsid w:val="00775B93"/>
    <w:rsid w:val="0077711A"/>
    <w:rsid w:val="00780518"/>
    <w:rsid w:val="00780903"/>
    <w:rsid w:val="00780FF4"/>
    <w:rsid w:val="00782C3A"/>
    <w:rsid w:val="00782EE2"/>
    <w:rsid w:val="00783B73"/>
    <w:rsid w:val="00784BD2"/>
    <w:rsid w:val="00785CF1"/>
    <w:rsid w:val="0078665A"/>
    <w:rsid w:val="00791DB9"/>
    <w:rsid w:val="007929E5"/>
    <w:rsid w:val="0079543D"/>
    <w:rsid w:val="0079688A"/>
    <w:rsid w:val="007973F2"/>
    <w:rsid w:val="00797BBA"/>
    <w:rsid w:val="007A128B"/>
    <w:rsid w:val="007A2BB7"/>
    <w:rsid w:val="007A3F7C"/>
    <w:rsid w:val="007A46D8"/>
    <w:rsid w:val="007A5F13"/>
    <w:rsid w:val="007A6AAB"/>
    <w:rsid w:val="007A73C1"/>
    <w:rsid w:val="007A77C2"/>
    <w:rsid w:val="007B0767"/>
    <w:rsid w:val="007B2074"/>
    <w:rsid w:val="007B2D07"/>
    <w:rsid w:val="007B3B16"/>
    <w:rsid w:val="007B482A"/>
    <w:rsid w:val="007B5F64"/>
    <w:rsid w:val="007B6B1E"/>
    <w:rsid w:val="007B76C9"/>
    <w:rsid w:val="007C0CFD"/>
    <w:rsid w:val="007C1883"/>
    <w:rsid w:val="007C3386"/>
    <w:rsid w:val="007C407A"/>
    <w:rsid w:val="007C4A51"/>
    <w:rsid w:val="007C5F2E"/>
    <w:rsid w:val="007D03EF"/>
    <w:rsid w:val="007D1270"/>
    <w:rsid w:val="007D1902"/>
    <w:rsid w:val="007D1B0A"/>
    <w:rsid w:val="007D1EA4"/>
    <w:rsid w:val="007D243D"/>
    <w:rsid w:val="007D26B4"/>
    <w:rsid w:val="007D2A17"/>
    <w:rsid w:val="007D2CB6"/>
    <w:rsid w:val="007D347C"/>
    <w:rsid w:val="007D436C"/>
    <w:rsid w:val="007D754F"/>
    <w:rsid w:val="007E10FA"/>
    <w:rsid w:val="007E1215"/>
    <w:rsid w:val="007E2DF1"/>
    <w:rsid w:val="007E3191"/>
    <w:rsid w:val="007E3E07"/>
    <w:rsid w:val="007E5A63"/>
    <w:rsid w:val="007E6C03"/>
    <w:rsid w:val="007E7B25"/>
    <w:rsid w:val="007F0834"/>
    <w:rsid w:val="007F1817"/>
    <w:rsid w:val="007F45D8"/>
    <w:rsid w:val="007F502E"/>
    <w:rsid w:val="007F5E0A"/>
    <w:rsid w:val="00801BF5"/>
    <w:rsid w:val="00801F45"/>
    <w:rsid w:val="00803DE5"/>
    <w:rsid w:val="00804AF6"/>
    <w:rsid w:val="00806E34"/>
    <w:rsid w:val="00807F4B"/>
    <w:rsid w:val="00810ACA"/>
    <w:rsid w:val="00810FA4"/>
    <w:rsid w:val="00812311"/>
    <w:rsid w:val="008126FA"/>
    <w:rsid w:val="008138A3"/>
    <w:rsid w:val="00813D41"/>
    <w:rsid w:val="00814D7D"/>
    <w:rsid w:val="00815A69"/>
    <w:rsid w:val="00815DE1"/>
    <w:rsid w:val="00816448"/>
    <w:rsid w:val="0082139E"/>
    <w:rsid w:val="008213E5"/>
    <w:rsid w:val="0082213D"/>
    <w:rsid w:val="00822591"/>
    <w:rsid w:val="008237A7"/>
    <w:rsid w:val="008264A4"/>
    <w:rsid w:val="008267A1"/>
    <w:rsid w:val="00827223"/>
    <w:rsid w:val="008302ED"/>
    <w:rsid w:val="00831218"/>
    <w:rsid w:val="0083128A"/>
    <w:rsid w:val="0083145B"/>
    <w:rsid w:val="00832499"/>
    <w:rsid w:val="00832C2D"/>
    <w:rsid w:val="00833157"/>
    <w:rsid w:val="008336E7"/>
    <w:rsid w:val="0083452D"/>
    <w:rsid w:val="00835561"/>
    <w:rsid w:val="00835D0D"/>
    <w:rsid w:val="00835E10"/>
    <w:rsid w:val="00836B19"/>
    <w:rsid w:val="008371D6"/>
    <w:rsid w:val="0084171C"/>
    <w:rsid w:val="008417DD"/>
    <w:rsid w:val="00843185"/>
    <w:rsid w:val="0084381F"/>
    <w:rsid w:val="0084449D"/>
    <w:rsid w:val="008455E4"/>
    <w:rsid w:val="0084743F"/>
    <w:rsid w:val="00850330"/>
    <w:rsid w:val="00850B41"/>
    <w:rsid w:val="008526E1"/>
    <w:rsid w:val="00852744"/>
    <w:rsid w:val="00853046"/>
    <w:rsid w:val="00853CA7"/>
    <w:rsid w:val="008548B5"/>
    <w:rsid w:val="00854E4F"/>
    <w:rsid w:val="0085525B"/>
    <w:rsid w:val="00855D1E"/>
    <w:rsid w:val="00855EBB"/>
    <w:rsid w:val="008611B8"/>
    <w:rsid w:val="00862688"/>
    <w:rsid w:val="00864064"/>
    <w:rsid w:val="008658E5"/>
    <w:rsid w:val="00866554"/>
    <w:rsid w:val="008673F5"/>
    <w:rsid w:val="008711F6"/>
    <w:rsid w:val="008746A7"/>
    <w:rsid w:val="00874A58"/>
    <w:rsid w:val="00876771"/>
    <w:rsid w:val="008802C1"/>
    <w:rsid w:val="00881549"/>
    <w:rsid w:val="00881CED"/>
    <w:rsid w:val="00885F31"/>
    <w:rsid w:val="008862CA"/>
    <w:rsid w:val="00887308"/>
    <w:rsid w:val="008874C0"/>
    <w:rsid w:val="008904C4"/>
    <w:rsid w:val="00890A2E"/>
    <w:rsid w:val="008912A6"/>
    <w:rsid w:val="008918C5"/>
    <w:rsid w:val="008918D0"/>
    <w:rsid w:val="008918D1"/>
    <w:rsid w:val="008925F5"/>
    <w:rsid w:val="008926C7"/>
    <w:rsid w:val="00894311"/>
    <w:rsid w:val="00894326"/>
    <w:rsid w:val="008961AF"/>
    <w:rsid w:val="00896D7F"/>
    <w:rsid w:val="008A1938"/>
    <w:rsid w:val="008A3B0E"/>
    <w:rsid w:val="008A5EFF"/>
    <w:rsid w:val="008A6D3B"/>
    <w:rsid w:val="008B07A0"/>
    <w:rsid w:val="008B1DC4"/>
    <w:rsid w:val="008B2F81"/>
    <w:rsid w:val="008B2F85"/>
    <w:rsid w:val="008B430A"/>
    <w:rsid w:val="008B47EE"/>
    <w:rsid w:val="008B514A"/>
    <w:rsid w:val="008B584E"/>
    <w:rsid w:val="008B7338"/>
    <w:rsid w:val="008C21DF"/>
    <w:rsid w:val="008C29E3"/>
    <w:rsid w:val="008C4977"/>
    <w:rsid w:val="008C4CDA"/>
    <w:rsid w:val="008C6503"/>
    <w:rsid w:val="008C6C4D"/>
    <w:rsid w:val="008C6C57"/>
    <w:rsid w:val="008C6F7C"/>
    <w:rsid w:val="008D1166"/>
    <w:rsid w:val="008D5788"/>
    <w:rsid w:val="008D5D45"/>
    <w:rsid w:val="008D6135"/>
    <w:rsid w:val="008D66B0"/>
    <w:rsid w:val="008E0CD1"/>
    <w:rsid w:val="008E0E8B"/>
    <w:rsid w:val="008E177A"/>
    <w:rsid w:val="008E25CE"/>
    <w:rsid w:val="008E282E"/>
    <w:rsid w:val="008E397F"/>
    <w:rsid w:val="008E7809"/>
    <w:rsid w:val="008E785D"/>
    <w:rsid w:val="008F022A"/>
    <w:rsid w:val="008F282C"/>
    <w:rsid w:val="008F3C52"/>
    <w:rsid w:val="008F726D"/>
    <w:rsid w:val="00900477"/>
    <w:rsid w:val="00900CE3"/>
    <w:rsid w:val="00902182"/>
    <w:rsid w:val="009022F6"/>
    <w:rsid w:val="00902737"/>
    <w:rsid w:val="00910149"/>
    <w:rsid w:val="00910EE6"/>
    <w:rsid w:val="0091100F"/>
    <w:rsid w:val="00911BA0"/>
    <w:rsid w:val="00912C1F"/>
    <w:rsid w:val="0091418D"/>
    <w:rsid w:val="00914220"/>
    <w:rsid w:val="00916A11"/>
    <w:rsid w:val="00920593"/>
    <w:rsid w:val="0092103B"/>
    <w:rsid w:val="009216C5"/>
    <w:rsid w:val="00921E11"/>
    <w:rsid w:val="009228D5"/>
    <w:rsid w:val="0092481B"/>
    <w:rsid w:val="00926452"/>
    <w:rsid w:val="00927F7A"/>
    <w:rsid w:val="009300A8"/>
    <w:rsid w:val="00930CBD"/>
    <w:rsid w:val="009313B8"/>
    <w:rsid w:val="009368DF"/>
    <w:rsid w:val="0093757F"/>
    <w:rsid w:val="00940CEF"/>
    <w:rsid w:val="00941530"/>
    <w:rsid w:val="00941AB5"/>
    <w:rsid w:val="00942146"/>
    <w:rsid w:val="009433A5"/>
    <w:rsid w:val="00943C94"/>
    <w:rsid w:val="0094535A"/>
    <w:rsid w:val="00945979"/>
    <w:rsid w:val="009467AC"/>
    <w:rsid w:val="009501D8"/>
    <w:rsid w:val="009504B3"/>
    <w:rsid w:val="00951162"/>
    <w:rsid w:val="00951DD2"/>
    <w:rsid w:val="00952217"/>
    <w:rsid w:val="00952ABF"/>
    <w:rsid w:val="0095446B"/>
    <w:rsid w:val="00954653"/>
    <w:rsid w:val="0095491B"/>
    <w:rsid w:val="00954B43"/>
    <w:rsid w:val="00954F54"/>
    <w:rsid w:val="00956A27"/>
    <w:rsid w:val="00956CEF"/>
    <w:rsid w:val="00957A2E"/>
    <w:rsid w:val="009609BA"/>
    <w:rsid w:val="00960DA1"/>
    <w:rsid w:val="00961934"/>
    <w:rsid w:val="0096266F"/>
    <w:rsid w:val="00962699"/>
    <w:rsid w:val="00962976"/>
    <w:rsid w:val="00962B93"/>
    <w:rsid w:val="00965FFE"/>
    <w:rsid w:val="00966A94"/>
    <w:rsid w:val="009674E9"/>
    <w:rsid w:val="0097330F"/>
    <w:rsid w:val="009734ED"/>
    <w:rsid w:val="00974903"/>
    <w:rsid w:val="009757CC"/>
    <w:rsid w:val="00975B18"/>
    <w:rsid w:val="009770B6"/>
    <w:rsid w:val="00982AF1"/>
    <w:rsid w:val="009832F1"/>
    <w:rsid w:val="00983C0F"/>
    <w:rsid w:val="009844DA"/>
    <w:rsid w:val="009857B3"/>
    <w:rsid w:val="009905B1"/>
    <w:rsid w:val="00990B0A"/>
    <w:rsid w:val="009926E9"/>
    <w:rsid w:val="009945B3"/>
    <w:rsid w:val="00994D00"/>
    <w:rsid w:val="00994F90"/>
    <w:rsid w:val="00996987"/>
    <w:rsid w:val="00997335"/>
    <w:rsid w:val="009A0B4F"/>
    <w:rsid w:val="009A262D"/>
    <w:rsid w:val="009A2E83"/>
    <w:rsid w:val="009A3C96"/>
    <w:rsid w:val="009A65CA"/>
    <w:rsid w:val="009A7A38"/>
    <w:rsid w:val="009B576F"/>
    <w:rsid w:val="009B6E13"/>
    <w:rsid w:val="009B7CB8"/>
    <w:rsid w:val="009C03D4"/>
    <w:rsid w:val="009C146C"/>
    <w:rsid w:val="009C1A51"/>
    <w:rsid w:val="009C2EDF"/>
    <w:rsid w:val="009C3484"/>
    <w:rsid w:val="009C42D9"/>
    <w:rsid w:val="009C7683"/>
    <w:rsid w:val="009D0152"/>
    <w:rsid w:val="009D0318"/>
    <w:rsid w:val="009D2F5A"/>
    <w:rsid w:val="009D350B"/>
    <w:rsid w:val="009D4E82"/>
    <w:rsid w:val="009D5FB3"/>
    <w:rsid w:val="009D7553"/>
    <w:rsid w:val="009D7864"/>
    <w:rsid w:val="009D78BA"/>
    <w:rsid w:val="009E0350"/>
    <w:rsid w:val="009E0604"/>
    <w:rsid w:val="009E0FCF"/>
    <w:rsid w:val="009E1173"/>
    <w:rsid w:val="009E1F84"/>
    <w:rsid w:val="009E301A"/>
    <w:rsid w:val="009E596E"/>
    <w:rsid w:val="009E6647"/>
    <w:rsid w:val="009E7774"/>
    <w:rsid w:val="009E783D"/>
    <w:rsid w:val="009F05D9"/>
    <w:rsid w:val="009F0EF0"/>
    <w:rsid w:val="009F13B6"/>
    <w:rsid w:val="009F1484"/>
    <w:rsid w:val="009F2D17"/>
    <w:rsid w:val="009F368C"/>
    <w:rsid w:val="009F5DDA"/>
    <w:rsid w:val="009F6040"/>
    <w:rsid w:val="009F669C"/>
    <w:rsid w:val="009F6FFF"/>
    <w:rsid w:val="00A00BCE"/>
    <w:rsid w:val="00A00FCC"/>
    <w:rsid w:val="00A034BC"/>
    <w:rsid w:val="00A03BA4"/>
    <w:rsid w:val="00A041E9"/>
    <w:rsid w:val="00A04A46"/>
    <w:rsid w:val="00A06E19"/>
    <w:rsid w:val="00A071CF"/>
    <w:rsid w:val="00A0733D"/>
    <w:rsid w:val="00A077AE"/>
    <w:rsid w:val="00A11250"/>
    <w:rsid w:val="00A112BF"/>
    <w:rsid w:val="00A11D34"/>
    <w:rsid w:val="00A1238D"/>
    <w:rsid w:val="00A13079"/>
    <w:rsid w:val="00A1536B"/>
    <w:rsid w:val="00A15AB7"/>
    <w:rsid w:val="00A15D68"/>
    <w:rsid w:val="00A16CD8"/>
    <w:rsid w:val="00A20E92"/>
    <w:rsid w:val="00A242BC"/>
    <w:rsid w:val="00A260E5"/>
    <w:rsid w:val="00A26413"/>
    <w:rsid w:val="00A26FCE"/>
    <w:rsid w:val="00A31572"/>
    <w:rsid w:val="00A3199B"/>
    <w:rsid w:val="00A40781"/>
    <w:rsid w:val="00A44A86"/>
    <w:rsid w:val="00A51951"/>
    <w:rsid w:val="00A51B59"/>
    <w:rsid w:val="00A52972"/>
    <w:rsid w:val="00A5308A"/>
    <w:rsid w:val="00A55BE1"/>
    <w:rsid w:val="00A55EFD"/>
    <w:rsid w:val="00A576A3"/>
    <w:rsid w:val="00A605A0"/>
    <w:rsid w:val="00A618AD"/>
    <w:rsid w:val="00A62A5C"/>
    <w:rsid w:val="00A63520"/>
    <w:rsid w:val="00A64255"/>
    <w:rsid w:val="00A70A64"/>
    <w:rsid w:val="00A72230"/>
    <w:rsid w:val="00A768C0"/>
    <w:rsid w:val="00A77B48"/>
    <w:rsid w:val="00A80EAA"/>
    <w:rsid w:val="00A813EA"/>
    <w:rsid w:val="00A8170A"/>
    <w:rsid w:val="00A81761"/>
    <w:rsid w:val="00A81FAE"/>
    <w:rsid w:val="00A82019"/>
    <w:rsid w:val="00A82F2F"/>
    <w:rsid w:val="00A82FA8"/>
    <w:rsid w:val="00A848AE"/>
    <w:rsid w:val="00A84D54"/>
    <w:rsid w:val="00A86D86"/>
    <w:rsid w:val="00A87FA9"/>
    <w:rsid w:val="00A920ED"/>
    <w:rsid w:val="00A92339"/>
    <w:rsid w:val="00A93998"/>
    <w:rsid w:val="00A95FD4"/>
    <w:rsid w:val="00A970F4"/>
    <w:rsid w:val="00AA0026"/>
    <w:rsid w:val="00AA0C5A"/>
    <w:rsid w:val="00AA1EB8"/>
    <w:rsid w:val="00AA2D8F"/>
    <w:rsid w:val="00AA3470"/>
    <w:rsid w:val="00AA394D"/>
    <w:rsid w:val="00AA5A3F"/>
    <w:rsid w:val="00AA5C79"/>
    <w:rsid w:val="00AA6EF1"/>
    <w:rsid w:val="00AA72C5"/>
    <w:rsid w:val="00AB0E8A"/>
    <w:rsid w:val="00AB15CC"/>
    <w:rsid w:val="00AB27D0"/>
    <w:rsid w:val="00AB290C"/>
    <w:rsid w:val="00AB3775"/>
    <w:rsid w:val="00AB5187"/>
    <w:rsid w:val="00AB7404"/>
    <w:rsid w:val="00AC0D93"/>
    <w:rsid w:val="00AC1213"/>
    <w:rsid w:val="00AC1494"/>
    <w:rsid w:val="00AC1848"/>
    <w:rsid w:val="00AC1AF4"/>
    <w:rsid w:val="00AC2519"/>
    <w:rsid w:val="00AC319A"/>
    <w:rsid w:val="00AC3DF1"/>
    <w:rsid w:val="00AC40D1"/>
    <w:rsid w:val="00AC47E9"/>
    <w:rsid w:val="00AC544C"/>
    <w:rsid w:val="00AC5507"/>
    <w:rsid w:val="00AC73A9"/>
    <w:rsid w:val="00AD0CAF"/>
    <w:rsid w:val="00AD0F40"/>
    <w:rsid w:val="00AD1A4B"/>
    <w:rsid w:val="00AD1F64"/>
    <w:rsid w:val="00AD244C"/>
    <w:rsid w:val="00AD304D"/>
    <w:rsid w:val="00AD438C"/>
    <w:rsid w:val="00AD6202"/>
    <w:rsid w:val="00AD6407"/>
    <w:rsid w:val="00AD6545"/>
    <w:rsid w:val="00AE1542"/>
    <w:rsid w:val="00AE25E6"/>
    <w:rsid w:val="00AE2727"/>
    <w:rsid w:val="00AE471B"/>
    <w:rsid w:val="00AE678C"/>
    <w:rsid w:val="00AF0820"/>
    <w:rsid w:val="00AF2AE8"/>
    <w:rsid w:val="00AF3315"/>
    <w:rsid w:val="00AF457C"/>
    <w:rsid w:val="00AF4594"/>
    <w:rsid w:val="00AF50CB"/>
    <w:rsid w:val="00B00BC1"/>
    <w:rsid w:val="00B00E3C"/>
    <w:rsid w:val="00B00FCE"/>
    <w:rsid w:val="00B0164E"/>
    <w:rsid w:val="00B02921"/>
    <w:rsid w:val="00B02C6A"/>
    <w:rsid w:val="00B049EE"/>
    <w:rsid w:val="00B1052A"/>
    <w:rsid w:val="00B10D73"/>
    <w:rsid w:val="00B14830"/>
    <w:rsid w:val="00B15BA6"/>
    <w:rsid w:val="00B21908"/>
    <w:rsid w:val="00B24992"/>
    <w:rsid w:val="00B24A4C"/>
    <w:rsid w:val="00B24EE2"/>
    <w:rsid w:val="00B24F79"/>
    <w:rsid w:val="00B30DBC"/>
    <w:rsid w:val="00B310DE"/>
    <w:rsid w:val="00B340B0"/>
    <w:rsid w:val="00B35C9E"/>
    <w:rsid w:val="00B37F42"/>
    <w:rsid w:val="00B40602"/>
    <w:rsid w:val="00B4327B"/>
    <w:rsid w:val="00B435E9"/>
    <w:rsid w:val="00B4635C"/>
    <w:rsid w:val="00B47B34"/>
    <w:rsid w:val="00B50D75"/>
    <w:rsid w:val="00B53F3B"/>
    <w:rsid w:val="00B550A7"/>
    <w:rsid w:val="00B57668"/>
    <w:rsid w:val="00B613AF"/>
    <w:rsid w:val="00B619E1"/>
    <w:rsid w:val="00B62E96"/>
    <w:rsid w:val="00B6436A"/>
    <w:rsid w:val="00B65918"/>
    <w:rsid w:val="00B676FF"/>
    <w:rsid w:val="00B67831"/>
    <w:rsid w:val="00B70025"/>
    <w:rsid w:val="00B716B2"/>
    <w:rsid w:val="00B717EC"/>
    <w:rsid w:val="00B755CE"/>
    <w:rsid w:val="00B75724"/>
    <w:rsid w:val="00B7595A"/>
    <w:rsid w:val="00B76BC6"/>
    <w:rsid w:val="00B81423"/>
    <w:rsid w:val="00B81969"/>
    <w:rsid w:val="00B8240F"/>
    <w:rsid w:val="00B82F66"/>
    <w:rsid w:val="00B83A39"/>
    <w:rsid w:val="00B8412D"/>
    <w:rsid w:val="00B84255"/>
    <w:rsid w:val="00B87B11"/>
    <w:rsid w:val="00B90C2B"/>
    <w:rsid w:val="00B911E7"/>
    <w:rsid w:val="00B91272"/>
    <w:rsid w:val="00B91AD1"/>
    <w:rsid w:val="00B93B22"/>
    <w:rsid w:val="00B93E6C"/>
    <w:rsid w:val="00B9587D"/>
    <w:rsid w:val="00B95B73"/>
    <w:rsid w:val="00B96330"/>
    <w:rsid w:val="00B964E9"/>
    <w:rsid w:val="00B96A26"/>
    <w:rsid w:val="00B96CB4"/>
    <w:rsid w:val="00BA257C"/>
    <w:rsid w:val="00BA2B91"/>
    <w:rsid w:val="00BA4A23"/>
    <w:rsid w:val="00BA5525"/>
    <w:rsid w:val="00BA77B8"/>
    <w:rsid w:val="00BB0849"/>
    <w:rsid w:val="00BB1F27"/>
    <w:rsid w:val="00BB2892"/>
    <w:rsid w:val="00BB3981"/>
    <w:rsid w:val="00BB4892"/>
    <w:rsid w:val="00BB60E2"/>
    <w:rsid w:val="00BB61D5"/>
    <w:rsid w:val="00BB6932"/>
    <w:rsid w:val="00BB7117"/>
    <w:rsid w:val="00BC0202"/>
    <w:rsid w:val="00BC0D62"/>
    <w:rsid w:val="00BC11DA"/>
    <w:rsid w:val="00BC1919"/>
    <w:rsid w:val="00BC1C7F"/>
    <w:rsid w:val="00BC212D"/>
    <w:rsid w:val="00BC3393"/>
    <w:rsid w:val="00BC3BF3"/>
    <w:rsid w:val="00BC3DB6"/>
    <w:rsid w:val="00BC4DFC"/>
    <w:rsid w:val="00BC5229"/>
    <w:rsid w:val="00BC68FE"/>
    <w:rsid w:val="00BC7314"/>
    <w:rsid w:val="00BD0CE4"/>
    <w:rsid w:val="00BD1AB5"/>
    <w:rsid w:val="00BE0175"/>
    <w:rsid w:val="00BE06F8"/>
    <w:rsid w:val="00BE15EC"/>
    <w:rsid w:val="00BE1A55"/>
    <w:rsid w:val="00BE21F8"/>
    <w:rsid w:val="00BE231D"/>
    <w:rsid w:val="00BE3046"/>
    <w:rsid w:val="00BE3098"/>
    <w:rsid w:val="00BE3AAB"/>
    <w:rsid w:val="00BE5218"/>
    <w:rsid w:val="00BF01F9"/>
    <w:rsid w:val="00BF0473"/>
    <w:rsid w:val="00BF2563"/>
    <w:rsid w:val="00BF6F24"/>
    <w:rsid w:val="00BF71B0"/>
    <w:rsid w:val="00BF7FF2"/>
    <w:rsid w:val="00C00B27"/>
    <w:rsid w:val="00C00C3F"/>
    <w:rsid w:val="00C03404"/>
    <w:rsid w:val="00C04D2C"/>
    <w:rsid w:val="00C05906"/>
    <w:rsid w:val="00C06A3B"/>
    <w:rsid w:val="00C07326"/>
    <w:rsid w:val="00C10556"/>
    <w:rsid w:val="00C11BB2"/>
    <w:rsid w:val="00C12872"/>
    <w:rsid w:val="00C12D06"/>
    <w:rsid w:val="00C15954"/>
    <w:rsid w:val="00C159B9"/>
    <w:rsid w:val="00C16D47"/>
    <w:rsid w:val="00C20107"/>
    <w:rsid w:val="00C20A7E"/>
    <w:rsid w:val="00C21C99"/>
    <w:rsid w:val="00C2255D"/>
    <w:rsid w:val="00C22707"/>
    <w:rsid w:val="00C22DD1"/>
    <w:rsid w:val="00C23301"/>
    <w:rsid w:val="00C23B80"/>
    <w:rsid w:val="00C24971"/>
    <w:rsid w:val="00C24FE2"/>
    <w:rsid w:val="00C25594"/>
    <w:rsid w:val="00C2684D"/>
    <w:rsid w:val="00C270C8"/>
    <w:rsid w:val="00C271BD"/>
    <w:rsid w:val="00C30ED9"/>
    <w:rsid w:val="00C34BC0"/>
    <w:rsid w:val="00C34BDE"/>
    <w:rsid w:val="00C36252"/>
    <w:rsid w:val="00C37695"/>
    <w:rsid w:val="00C42A21"/>
    <w:rsid w:val="00C42FB2"/>
    <w:rsid w:val="00C43602"/>
    <w:rsid w:val="00C43CF3"/>
    <w:rsid w:val="00C50C6D"/>
    <w:rsid w:val="00C51CA9"/>
    <w:rsid w:val="00C54785"/>
    <w:rsid w:val="00C55C5B"/>
    <w:rsid w:val="00C57191"/>
    <w:rsid w:val="00C63A8F"/>
    <w:rsid w:val="00C63ACF"/>
    <w:rsid w:val="00C63D68"/>
    <w:rsid w:val="00C65106"/>
    <w:rsid w:val="00C66F7F"/>
    <w:rsid w:val="00C6740E"/>
    <w:rsid w:val="00C7068A"/>
    <w:rsid w:val="00C71357"/>
    <w:rsid w:val="00C73B29"/>
    <w:rsid w:val="00C73BB6"/>
    <w:rsid w:val="00C74E2C"/>
    <w:rsid w:val="00C75349"/>
    <w:rsid w:val="00C775BF"/>
    <w:rsid w:val="00C77AF1"/>
    <w:rsid w:val="00C90D15"/>
    <w:rsid w:val="00C91413"/>
    <w:rsid w:val="00C91F32"/>
    <w:rsid w:val="00C92642"/>
    <w:rsid w:val="00C94233"/>
    <w:rsid w:val="00C94A63"/>
    <w:rsid w:val="00C95043"/>
    <w:rsid w:val="00C9594F"/>
    <w:rsid w:val="00C95C6C"/>
    <w:rsid w:val="00C97092"/>
    <w:rsid w:val="00C97225"/>
    <w:rsid w:val="00CA1AF0"/>
    <w:rsid w:val="00CA1E37"/>
    <w:rsid w:val="00CA3B8B"/>
    <w:rsid w:val="00CA4340"/>
    <w:rsid w:val="00CA5407"/>
    <w:rsid w:val="00CB0528"/>
    <w:rsid w:val="00CB19FA"/>
    <w:rsid w:val="00CB3A56"/>
    <w:rsid w:val="00CB3FDF"/>
    <w:rsid w:val="00CB4486"/>
    <w:rsid w:val="00CB4950"/>
    <w:rsid w:val="00CB5657"/>
    <w:rsid w:val="00CB62C7"/>
    <w:rsid w:val="00CB6A1A"/>
    <w:rsid w:val="00CC02C3"/>
    <w:rsid w:val="00CC0746"/>
    <w:rsid w:val="00CC3732"/>
    <w:rsid w:val="00CC4257"/>
    <w:rsid w:val="00CC53EC"/>
    <w:rsid w:val="00CC6E66"/>
    <w:rsid w:val="00CC70D7"/>
    <w:rsid w:val="00CC7558"/>
    <w:rsid w:val="00CD0D7B"/>
    <w:rsid w:val="00CD1ABF"/>
    <w:rsid w:val="00CD1F34"/>
    <w:rsid w:val="00CD2250"/>
    <w:rsid w:val="00CD3508"/>
    <w:rsid w:val="00CD45D6"/>
    <w:rsid w:val="00CD4869"/>
    <w:rsid w:val="00CD54C0"/>
    <w:rsid w:val="00CD59B8"/>
    <w:rsid w:val="00CD72C7"/>
    <w:rsid w:val="00CE00E6"/>
    <w:rsid w:val="00CE5286"/>
    <w:rsid w:val="00CE57CB"/>
    <w:rsid w:val="00CE5DF4"/>
    <w:rsid w:val="00CF0086"/>
    <w:rsid w:val="00CF0B3F"/>
    <w:rsid w:val="00CF381A"/>
    <w:rsid w:val="00CF3C25"/>
    <w:rsid w:val="00CF3DC4"/>
    <w:rsid w:val="00CF4041"/>
    <w:rsid w:val="00CF633E"/>
    <w:rsid w:val="00CF66D2"/>
    <w:rsid w:val="00CF671D"/>
    <w:rsid w:val="00CF6F62"/>
    <w:rsid w:val="00CF7D12"/>
    <w:rsid w:val="00D00E7B"/>
    <w:rsid w:val="00D03F66"/>
    <w:rsid w:val="00D1056F"/>
    <w:rsid w:val="00D11F7B"/>
    <w:rsid w:val="00D1236A"/>
    <w:rsid w:val="00D13051"/>
    <w:rsid w:val="00D13482"/>
    <w:rsid w:val="00D1609D"/>
    <w:rsid w:val="00D1644F"/>
    <w:rsid w:val="00D16D5D"/>
    <w:rsid w:val="00D20FB0"/>
    <w:rsid w:val="00D2197F"/>
    <w:rsid w:val="00D22C86"/>
    <w:rsid w:val="00D22D89"/>
    <w:rsid w:val="00D22FEC"/>
    <w:rsid w:val="00D23472"/>
    <w:rsid w:val="00D24C9B"/>
    <w:rsid w:val="00D2577F"/>
    <w:rsid w:val="00D27021"/>
    <w:rsid w:val="00D31E12"/>
    <w:rsid w:val="00D32725"/>
    <w:rsid w:val="00D35773"/>
    <w:rsid w:val="00D3593E"/>
    <w:rsid w:val="00D360E0"/>
    <w:rsid w:val="00D36312"/>
    <w:rsid w:val="00D37BA8"/>
    <w:rsid w:val="00D401F7"/>
    <w:rsid w:val="00D42040"/>
    <w:rsid w:val="00D4261B"/>
    <w:rsid w:val="00D434A5"/>
    <w:rsid w:val="00D43BE6"/>
    <w:rsid w:val="00D44180"/>
    <w:rsid w:val="00D44E40"/>
    <w:rsid w:val="00D457F0"/>
    <w:rsid w:val="00D4738B"/>
    <w:rsid w:val="00D475B1"/>
    <w:rsid w:val="00D47773"/>
    <w:rsid w:val="00D47902"/>
    <w:rsid w:val="00D47F21"/>
    <w:rsid w:val="00D559AC"/>
    <w:rsid w:val="00D570C5"/>
    <w:rsid w:val="00D57BA3"/>
    <w:rsid w:val="00D601C5"/>
    <w:rsid w:val="00D613C9"/>
    <w:rsid w:val="00D6409A"/>
    <w:rsid w:val="00D66F66"/>
    <w:rsid w:val="00D67426"/>
    <w:rsid w:val="00D678CD"/>
    <w:rsid w:val="00D67CD5"/>
    <w:rsid w:val="00D67CE3"/>
    <w:rsid w:val="00D71D23"/>
    <w:rsid w:val="00D7338F"/>
    <w:rsid w:val="00D742E1"/>
    <w:rsid w:val="00D74CD1"/>
    <w:rsid w:val="00D806ED"/>
    <w:rsid w:val="00D822A7"/>
    <w:rsid w:val="00D831FA"/>
    <w:rsid w:val="00D84A94"/>
    <w:rsid w:val="00D86CAA"/>
    <w:rsid w:val="00D86DE3"/>
    <w:rsid w:val="00D9380D"/>
    <w:rsid w:val="00D94393"/>
    <w:rsid w:val="00D952C7"/>
    <w:rsid w:val="00D953D0"/>
    <w:rsid w:val="00D9636C"/>
    <w:rsid w:val="00D97A3C"/>
    <w:rsid w:val="00D97A64"/>
    <w:rsid w:val="00DA0602"/>
    <w:rsid w:val="00DA0ABF"/>
    <w:rsid w:val="00DA10C5"/>
    <w:rsid w:val="00DA148C"/>
    <w:rsid w:val="00DA2554"/>
    <w:rsid w:val="00DA56B2"/>
    <w:rsid w:val="00DA68D1"/>
    <w:rsid w:val="00DA6ACF"/>
    <w:rsid w:val="00DA74AB"/>
    <w:rsid w:val="00DB086F"/>
    <w:rsid w:val="00DB17A7"/>
    <w:rsid w:val="00DB579D"/>
    <w:rsid w:val="00DB6386"/>
    <w:rsid w:val="00DB6700"/>
    <w:rsid w:val="00DB6A46"/>
    <w:rsid w:val="00DB6D94"/>
    <w:rsid w:val="00DB78F6"/>
    <w:rsid w:val="00DC0255"/>
    <w:rsid w:val="00DC0766"/>
    <w:rsid w:val="00DC129F"/>
    <w:rsid w:val="00DC187A"/>
    <w:rsid w:val="00DC1DDC"/>
    <w:rsid w:val="00DC279C"/>
    <w:rsid w:val="00DC28C3"/>
    <w:rsid w:val="00DC4620"/>
    <w:rsid w:val="00DC4C03"/>
    <w:rsid w:val="00DC5539"/>
    <w:rsid w:val="00DC556C"/>
    <w:rsid w:val="00DC65A3"/>
    <w:rsid w:val="00DD1735"/>
    <w:rsid w:val="00DD2605"/>
    <w:rsid w:val="00DD311C"/>
    <w:rsid w:val="00DD34C9"/>
    <w:rsid w:val="00DD34CA"/>
    <w:rsid w:val="00DD42D7"/>
    <w:rsid w:val="00DD66E5"/>
    <w:rsid w:val="00DE00C0"/>
    <w:rsid w:val="00DE1443"/>
    <w:rsid w:val="00DE19A1"/>
    <w:rsid w:val="00DE277B"/>
    <w:rsid w:val="00DE28E2"/>
    <w:rsid w:val="00DE30B9"/>
    <w:rsid w:val="00DE5C63"/>
    <w:rsid w:val="00DF0B88"/>
    <w:rsid w:val="00DF1D69"/>
    <w:rsid w:val="00DF3060"/>
    <w:rsid w:val="00DF3828"/>
    <w:rsid w:val="00DF4735"/>
    <w:rsid w:val="00DF5142"/>
    <w:rsid w:val="00DF7654"/>
    <w:rsid w:val="00E003C3"/>
    <w:rsid w:val="00E0219D"/>
    <w:rsid w:val="00E0314A"/>
    <w:rsid w:val="00E04B00"/>
    <w:rsid w:val="00E056F2"/>
    <w:rsid w:val="00E05A39"/>
    <w:rsid w:val="00E1063E"/>
    <w:rsid w:val="00E11FC4"/>
    <w:rsid w:val="00E12822"/>
    <w:rsid w:val="00E12B46"/>
    <w:rsid w:val="00E15F1E"/>
    <w:rsid w:val="00E17355"/>
    <w:rsid w:val="00E17A13"/>
    <w:rsid w:val="00E2016C"/>
    <w:rsid w:val="00E20AB5"/>
    <w:rsid w:val="00E2227F"/>
    <w:rsid w:val="00E23A1D"/>
    <w:rsid w:val="00E258F7"/>
    <w:rsid w:val="00E266F5"/>
    <w:rsid w:val="00E26DF5"/>
    <w:rsid w:val="00E30346"/>
    <w:rsid w:val="00E30B01"/>
    <w:rsid w:val="00E31DD7"/>
    <w:rsid w:val="00E32323"/>
    <w:rsid w:val="00E32971"/>
    <w:rsid w:val="00E337DD"/>
    <w:rsid w:val="00E33A3E"/>
    <w:rsid w:val="00E3415B"/>
    <w:rsid w:val="00E34295"/>
    <w:rsid w:val="00E35656"/>
    <w:rsid w:val="00E37797"/>
    <w:rsid w:val="00E40B3D"/>
    <w:rsid w:val="00E40C8A"/>
    <w:rsid w:val="00E419BD"/>
    <w:rsid w:val="00E41E1F"/>
    <w:rsid w:val="00E42D24"/>
    <w:rsid w:val="00E435B3"/>
    <w:rsid w:val="00E43ECB"/>
    <w:rsid w:val="00E4455F"/>
    <w:rsid w:val="00E44833"/>
    <w:rsid w:val="00E4723D"/>
    <w:rsid w:val="00E472AB"/>
    <w:rsid w:val="00E504A2"/>
    <w:rsid w:val="00E51471"/>
    <w:rsid w:val="00E528D9"/>
    <w:rsid w:val="00E555FA"/>
    <w:rsid w:val="00E5660F"/>
    <w:rsid w:val="00E567BF"/>
    <w:rsid w:val="00E56906"/>
    <w:rsid w:val="00E569E5"/>
    <w:rsid w:val="00E57623"/>
    <w:rsid w:val="00E577A0"/>
    <w:rsid w:val="00E61DBF"/>
    <w:rsid w:val="00E6371F"/>
    <w:rsid w:val="00E63CFB"/>
    <w:rsid w:val="00E63F2C"/>
    <w:rsid w:val="00E64DFB"/>
    <w:rsid w:val="00E6528E"/>
    <w:rsid w:val="00E65295"/>
    <w:rsid w:val="00E66AF4"/>
    <w:rsid w:val="00E66E9D"/>
    <w:rsid w:val="00E700A4"/>
    <w:rsid w:val="00E70821"/>
    <w:rsid w:val="00E712CE"/>
    <w:rsid w:val="00E74CD0"/>
    <w:rsid w:val="00E7562E"/>
    <w:rsid w:val="00E777B5"/>
    <w:rsid w:val="00E8363A"/>
    <w:rsid w:val="00E84D13"/>
    <w:rsid w:val="00E85767"/>
    <w:rsid w:val="00E86B8F"/>
    <w:rsid w:val="00E86EC2"/>
    <w:rsid w:val="00E86FA5"/>
    <w:rsid w:val="00E91355"/>
    <w:rsid w:val="00E92FF4"/>
    <w:rsid w:val="00E930AE"/>
    <w:rsid w:val="00E942FB"/>
    <w:rsid w:val="00E9552F"/>
    <w:rsid w:val="00EA056F"/>
    <w:rsid w:val="00EA2E2C"/>
    <w:rsid w:val="00EA2FFE"/>
    <w:rsid w:val="00EA35E3"/>
    <w:rsid w:val="00EA436B"/>
    <w:rsid w:val="00EA5A14"/>
    <w:rsid w:val="00EA6091"/>
    <w:rsid w:val="00EA7804"/>
    <w:rsid w:val="00EA7A61"/>
    <w:rsid w:val="00EB21F0"/>
    <w:rsid w:val="00EB235B"/>
    <w:rsid w:val="00EB25AB"/>
    <w:rsid w:val="00EB26EC"/>
    <w:rsid w:val="00EB27DE"/>
    <w:rsid w:val="00EB2B5F"/>
    <w:rsid w:val="00EB484B"/>
    <w:rsid w:val="00EB506F"/>
    <w:rsid w:val="00EB6DA0"/>
    <w:rsid w:val="00EB782B"/>
    <w:rsid w:val="00EC0642"/>
    <w:rsid w:val="00EC3D78"/>
    <w:rsid w:val="00EC49AF"/>
    <w:rsid w:val="00EC5B82"/>
    <w:rsid w:val="00EC5D37"/>
    <w:rsid w:val="00ED0D39"/>
    <w:rsid w:val="00ED1D40"/>
    <w:rsid w:val="00ED296A"/>
    <w:rsid w:val="00ED2A24"/>
    <w:rsid w:val="00ED3948"/>
    <w:rsid w:val="00ED3BC6"/>
    <w:rsid w:val="00ED3ECB"/>
    <w:rsid w:val="00ED3FE8"/>
    <w:rsid w:val="00ED47D1"/>
    <w:rsid w:val="00ED6501"/>
    <w:rsid w:val="00EE14C5"/>
    <w:rsid w:val="00EE28D9"/>
    <w:rsid w:val="00EE2E61"/>
    <w:rsid w:val="00EE3F7D"/>
    <w:rsid w:val="00EE46B8"/>
    <w:rsid w:val="00EE48BE"/>
    <w:rsid w:val="00EE6D1E"/>
    <w:rsid w:val="00EE6E87"/>
    <w:rsid w:val="00EF0BEA"/>
    <w:rsid w:val="00EF1E80"/>
    <w:rsid w:val="00EF2ED2"/>
    <w:rsid w:val="00EF3B03"/>
    <w:rsid w:val="00EF54A8"/>
    <w:rsid w:val="00EF5B68"/>
    <w:rsid w:val="00EF7386"/>
    <w:rsid w:val="00EF7B9B"/>
    <w:rsid w:val="00EF7EC7"/>
    <w:rsid w:val="00F00922"/>
    <w:rsid w:val="00F018DC"/>
    <w:rsid w:val="00F01B39"/>
    <w:rsid w:val="00F01B9C"/>
    <w:rsid w:val="00F02321"/>
    <w:rsid w:val="00F02845"/>
    <w:rsid w:val="00F0392F"/>
    <w:rsid w:val="00F03E39"/>
    <w:rsid w:val="00F0524E"/>
    <w:rsid w:val="00F06497"/>
    <w:rsid w:val="00F07A55"/>
    <w:rsid w:val="00F101F6"/>
    <w:rsid w:val="00F133C6"/>
    <w:rsid w:val="00F138BF"/>
    <w:rsid w:val="00F13B71"/>
    <w:rsid w:val="00F13EB1"/>
    <w:rsid w:val="00F14343"/>
    <w:rsid w:val="00F145F3"/>
    <w:rsid w:val="00F14E80"/>
    <w:rsid w:val="00F1585B"/>
    <w:rsid w:val="00F167EE"/>
    <w:rsid w:val="00F16C82"/>
    <w:rsid w:val="00F16D1E"/>
    <w:rsid w:val="00F17256"/>
    <w:rsid w:val="00F178BF"/>
    <w:rsid w:val="00F2141F"/>
    <w:rsid w:val="00F251B9"/>
    <w:rsid w:val="00F262A9"/>
    <w:rsid w:val="00F26CD9"/>
    <w:rsid w:val="00F27F77"/>
    <w:rsid w:val="00F3033D"/>
    <w:rsid w:val="00F31681"/>
    <w:rsid w:val="00F32856"/>
    <w:rsid w:val="00F335A0"/>
    <w:rsid w:val="00F37CB5"/>
    <w:rsid w:val="00F4134C"/>
    <w:rsid w:val="00F4181A"/>
    <w:rsid w:val="00F4232D"/>
    <w:rsid w:val="00F42E81"/>
    <w:rsid w:val="00F4378F"/>
    <w:rsid w:val="00F438AE"/>
    <w:rsid w:val="00F44FCD"/>
    <w:rsid w:val="00F45400"/>
    <w:rsid w:val="00F454EB"/>
    <w:rsid w:val="00F5278D"/>
    <w:rsid w:val="00F52BEC"/>
    <w:rsid w:val="00F53749"/>
    <w:rsid w:val="00F55808"/>
    <w:rsid w:val="00F578CF"/>
    <w:rsid w:val="00F6025D"/>
    <w:rsid w:val="00F61FF6"/>
    <w:rsid w:val="00F62D16"/>
    <w:rsid w:val="00F62E25"/>
    <w:rsid w:val="00F633D7"/>
    <w:rsid w:val="00F648C2"/>
    <w:rsid w:val="00F65B3C"/>
    <w:rsid w:val="00F67362"/>
    <w:rsid w:val="00F70685"/>
    <w:rsid w:val="00F71588"/>
    <w:rsid w:val="00F73050"/>
    <w:rsid w:val="00F73312"/>
    <w:rsid w:val="00F736CD"/>
    <w:rsid w:val="00F74B36"/>
    <w:rsid w:val="00F75C4A"/>
    <w:rsid w:val="00F76BE0"/>
    <w:rsid w:val="00F76D69"/>
    <w:rsid w:val="00F83500"/>
    <w:rsid w:val="00F83A8F"/>
    <w:rsid w:val="00F83AE2"/>
    <w:rsid w:val="00F83D6F"/>
    <w:rsid w:val="00F840BB"/>
    <w:rsid w:val="00F841E5"/>
    <w:rsid w:val="00F847C4"/>
    <w:rsid w:val="00F86231"/>
    <w:rsid w:val="00F87462"/>
    <w:rsid w:val="00F91102"/>
    <w:rsid w:val="00F9172F"/>
    <w:rsid w:val="00F93860"/>
    <w:rsid w:val="00F95DEC"/>
    <w:rsid w:val="00F95F27"/>
    <w:rsid w:val="00F979BF"/>
    <w:rsid w:val="00F97A11"/>
    <w:rsid w:val="00FA0041"/>
    <w:rsid w:val="00FA080B"/>
    <w:rsid w:val="00FA0DF3"/>
    <w:rsid w:val="00FA22C8"/>
    <w:rsid w:val="00FA284A"/>
    <w:rsid w:val="00FA44DF"/>
    <w:rsid w:val="00FA4A11"/>
    <w:rsid w:val="00FA5D9F"/>
    <w:rsid w:val="00FA6551"/>
    <w:rsid w:val="00FA7163"/>
    <w:rsid w:val="00FA7502"/>
    <w:rsid w:val="00FA7C58"/>
    <w:rsid w:val="00FA7F38"/>
    <w:rsid w:val="00FB193B"/>
    <w:rsid w:val="00FB3527"/>
    <w:rsid w:val="00FB6804"/>
    <w:rsid w:val="00FB74C0"/>
    <w:rsid w:val="00FB7A71"/>
    <w:rsid w:val="00FC1F2E"/>
    <w:rsid w:val="00FC3BFA"/>
    <w:rsid w:val="00FC4DF0"/>
    <w:rsid w:val="00FD2A7B"/>
    <w:rsid w:val="00FD2E37"/>
    <w:rsid w:val="00FD2F9A"/>
    <w:rsid w:val="00FD35EC"/>
    <w:rsid w:val="00FD375C"/>
    <w:rsid w:val="00FD5732"/>
    <w:rsid w:val="00FD585A"/>
    <w:rsid w:val="00FD5EB8"/>
    <w:rsid w:val="00FD7DE4"/>
    <w:rsid w:val="00FE08FC"/>
    <w:rsid w:val="00FE13D0"/>
    <w:rsid w:val="00FE2D14"/>
    <w:rsid w:val="00FE371F"/>
    <w:rsid w:val="00FE3FA5"/>
    <w:rsid w:val="00FE4D9B"/>
    <w:rsid w:val="00FE5AEA"/>
    <w:rsid w:val="00FE6B5E"/>
    <w:rsid w:val="00FE7763"/>
    <w:rsid w:val="00FF006D"/>
    <w:rsid w:val="00FF2881"/>
    <w:rsid w:val="00FF3675"/>
    <w:rsid w:val="00FF510E"/>
    <w:rsid w:val="00FF6128"/>
    <w:rsid w:val="00FF6B02"/>
    <w:rsid w:val="00FF6CF1"/>
    <w:rsid w:val="00FF762A"/>
    <w:rsid w:val="00FF7F69"/>
    <w:rsid w:val="02960AD5"/>
    <w:rsid w:val="05EE5BD8"/>
    <w:rsid w:val="07BA8645"/>
    <w:rsid w:val="08B34213"/>
    <w:rsid w:val="0B0E8523"/>
    <w:rsid w:val="0DC2D182"/>
    <w:rsid w:val="0DD595F3"/>
    <w:rsid w:val="12A1A34F"/>
    <w:rsid w:val="1A1FB572"/>
    <w:rsid w:val="1CBF76AB"/>
    <w:rsid w:val="1D2F70AD"/>
    <w:rsid w:val="1D4E5BBC"/>
    <w:rsid w:val="20864BD6"/>
    <w:rsid w:val="23432A16"/>
    <w:rsid w:val="23A571FD"/>
    <w:rsid w:val="27AFF892"/>
    <w:rsid w:val="2E3139B4"/>
    <w:rsid w:val="330DFFB4"/>
    <w:rsid w:val="3413C8A7"/>
    <w:rsid w:val="35E91E52"/>
    <w:rsid w:val="3919D348"/>
    <w:rsid w:val="3EED0D97"/>
    <w:rsid w:val="4384AB6F"/>
    <w:rsid w:val="47E35D71"/>
    <w:rsid w:val="482B4DA9"/>
    <w:rsid w:val="4893EFDD"/>
    <w:rsid w:val="499FDE13"/>
    <w:rsid w:val="4C0F589E"/>
    <w:rsid w:val="516C84CE"/>
    <w:rsid w:val="526571C5"/>
    <w:rsid w:val="54CA6577"/>
    <w:rsid w:val="571A2D56"/>
    <w:rsid w:val="599CD980"/>
    <w:rsid w:val="5D6C49F3"/>
    <w:rsid w:val="5E14828B"/>
    <w:rsid w:val="601473EC"/>
    <w:rsid w:val="60DA9B2A"/>
    <w:rsid w:val="68CC84B2"/>
    <w:rsid w:val="695C5FB4"/>
    <w:rsid w:val="741C4EE3"/>
    <w:rsid w:val="7702ABE5"/>
    <w:rsid w:val="77E25F3C"/>
    <w:rsid w:val="79F65A2C"/>
    <w:rsid w:val="7B723B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2BD514B-68F5-4300-9B7C-43D645F06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3C52BB"/>
    <w:pPr>
      <w:spacing w:before="0" w:after="0"/>
    </w:pPr>
    <w:rPr>
      <w:sz w:val="20"/>
      <w:szCs w:val="20"/>
    </w:rPr>
  </w:style>
  <w:style w:type="character" w:customStyle="1" w:styleId="FootnoteTextChar">
    <w:name w:val="Footnote Text Char"/>
    <w:basedOn w:val="DefaultParagraphFont"/>
    <w:link w:val="FootnoteText"/>
    <w:uiPriority w:val="99"/>
    <w:semiHidden/>
    <w:rsid w:val="003C52BB"/>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C52BB"/>
    <w:rPr>
      <w:rFonts w:cstheme="minorHAnsi"/>
      <w:vertAlign w:val="superscript"/>
    </w:rPr>
  </w:style>
  <w:style w:type="character" w:customStyle="1" w:styleId="Heading2Char">
    <w:name w:val="Heading 2 Char"/>
    <w:basedOn w:val="DefaultParagraphFont"/>
    <w:link w:val="Heading2"/>
    <w:rsid w:val="003C52BB"/>
    <w:rPr>
      <w:rFonts w:ascii="Arial" w:hAnsi="Arial" w:cs="Arial"/>
      <w:b/>
      <w:bCs/>
      <w:sz w:val="32"/>
      <w:szCs w:val="22"/>
      <w:lang w:eastAsia="en-US"/>
    </w:rPr>
  </w:style>
  <w:style w:type="paragraph" w:styleId="ListBullet">
    <w:name w:val="List Bullet"/>
    <w:basedOn w:val="Normal"/>
    <w:uiPriority w:val="99"/>
    <w:unhideWhenUsed/>
    <w:rsid w:val="00753E91"/>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8715">
      <w:bodyDiv w:val="1"/>
      <w:marLeft w:val="0"/>
      <w:marRight w:val="0"/>
      <w:marTop w:val="0"/>
      <w:marBottom w:val="0"/>
      <w:divBdr>
        <w:top w:val="none" w:sz="0" w:space="0" w:color="auto"/>
        <w:left w:val="none" w:sz="0" w:space="0" w:color="auto"/>
        <w:bottom w:val="none" w:sz="0" w:space="0" w:color="auto"/>
        <w:right w:val="none" w:sz="0" w:space="0" w:color="auto"/>
      </w:divBdr>
    </w:div>
    <w:div w:id="54357449">
      <w:bodyDiv w:val="1"/>
      <w:marLeft w:val="0"/>
      <w:marRight w:val="0"/>
      <w:marTop w:val="0"/>
      <w:marBottom w:val="0"/>
      <w:divBdr>
        <w:top w:val="none" w:sz="0" w:space="0" w:color="auto"/>
        <w:left w:val="none" w:sz="0" w:space="0" w:color="auto"/>
        <w:bottom w:val="none" w:sz="0" w:space="0" w:color="auto"/>
        <w:right w:val="none" w:sz="0" w:space="0" w:color="auto"/>
      </w:divBdr>
    </w:div>
    <w:div w:id="67465557">
      <w:bodyDiv w:val="1"/>
      <w:marLeft w:val="0"/>
      <w:marRight w:val="0"/>
      <w:marTop w:val="0"/>
      <w:marBottom w:val="0"/>
      <w:divBdr>
        <w:top w:val="none" w:sz="0" w:space="0" w:color="auto"/>
        <w:left w:val="none" w:sz="0" w:space="0" w:color="auto"/>
        <w:bottom w:val="none" w:sz="0" w:space="0" w:color="auto"/>
        <w:right w:val="none" w:sz="0" w:space="0" w:color="auto"/>
      </w:divBdr>
    </w:div>
    <w:div w:id="7833361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4758275">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69052256">
      <w:bodyDiv w:val="1"/>
      <w:marLeft w:val="0"/>
      <w:marRight w:val="0"/>
      <w:marTop w:val="0"/>
      <w:marBottom w:val="0"/>
      <w:divBdr>
        <w:top w:val="none" w:sz="0" w:space="0" w:color="auto"/>
        <w:left w:val="none" w:sz="0" w:space="0" w:color="auto"/>
        <w:bottom w:val="none" w:sz="0" w:space="0" w:color="auto"/>
        <w:right w:val="none" w:sz="0" w:space="0" w:color="auto"/>
      </w:divBdr>
    </w:div>
    <w:div w:id="28901995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81567540">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16110197">
      <w:bodyDiv w:val="1"/>
      <w:marLeft w:val="0"/>
      <w:marRight w:val="0"/>
      <w:marTop w:val="0"/>
      <w:marBottom w:val="0"/>
      <w:divBdr>
        <w:top w:val="none" w:sz="0" w:space="0" w:color="auto"/>
        <w:left w:val="none" w:sz="0" w:space="0" w:color="auto"/>
        <w:bottom w:val="none" w:sz="0" w:space="0" w:color="auto"/>
        <w:right w:val="none" w:sz="0" w:space="0" w:color="auto"/>
      </w:divBdr>
    </w:div>
    <w:div w:id="646205444">
      <w:bodyDiv w:val="1"/>
      <w:marLeft w:val="0"/>
      <w:marRight w:val="0"/>
      <w:marTop w:val="0"/>
      <w:marBottom w:val="0"/>
      <w:divBdr>
        <w:top w:val="none" w:sz="0" w:space="0" w:color="auto"/>
        <w:left w:val="none" w:sz="0" w:space="0" w:color="auto"/>
        <w:bottom w:val="none" w:sz="0" w:space="0" w:color="auto"/>
        <w:right w:val="none" w:sz="0" w:space="0" w:color="auto"/>
      </w:divBdr>
    </w:div>
    <w:div w:id="649864072">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27887805">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88995928">
      <w:bodyDiv w:val="1"/>
      <w:marLeft w:val="0"/>
      <w:marRight w:val="0"/>
      <w:marTop w:val="0"/>
      <w:marBottom w:val="0"/>
      <w:divBdr>
        <w:top w:val="none" w:sz="0" w:space="0" w:color="auto"/>
        <w:left w:val="none" w:sz="0" w:space="0" w:color="auto"/>
        <w:bottom w:val="none" w:sz="0" w:space="0" w:color="auto"/>
        <w:right w:val="none" w:sz="0" w:space="0" w:color="auto"/>
      </w:divBdr>
    </w:div>
    <w:div w:id="1437599469">
      <w:bodyDiv w:val="1"/>
      <w:marLeft w:val="0"/>
      <w:marRight w:val="0"/>
      <w:marTop w:val="0"/>
      <w:marBottom w:val="0"/>
      <w:divBdr>
        <w:top w:val="none" w:sz="0" w:space="0" w:color="auto"/>
        <w:left w:val="none" w:sz="0" w:space="0" w:color="auto"/>
        <w:bottom w:val="none" w:sz="0" w:space="0" w:color="auto"/>
        <w:right w:val="none" w:sz="0" w:space="0" w:color="auto"/>
      </w:divBdr>
    </w:div>
    <w:div w:id="1471902636">
      <w:bodyDiv w:val="1"/>
      <w:marLeft w:val="0"/>
      <w:marRight w:val="0"/>
      <w:marTop w:val="0"/>
      <w:marBottom w:val="0"/>
      <w:divBdr>
        <w:top w:val="none" w:sz="0" w:space="0" w:color="auto"/>
        <w:left w:val="none" w:sz="0" w:space="0" w:color="auto"/>
        <w:bottom w:val="none" w:sz="0" w:space="0" w:color="auto"/>
        <w:right w:val="none" w:sz="0" w:space="0" w:color="auto"/>
      </w:divBdr>
    </w:div>
    <w:div w:id="155257111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794057946">
      <w:bodyDiv w:val="1"/>
      <w:marLeft w:val="0"/>
      <w:marRight w:val="0"/>
      <w:marTop w:val="0"/>
      <w:marBottom w:val="0"/>
      <w:divBdr>
        <w:top w:val="none" w:sz="0" w:space="0" w:color="auto"/>
        <w:left w:val="none" w:sz="0" w:space="0" w:color="auto"/>
        <w:bottom w:val="none" w:sz="0" w:space="0" w:color="auto"/>
        <w:right w:val="none" w:sz="0" w:space="0" w:color="auto"/>
      </w:divBdr>
    </w:div>
    <w:div w:id="20494547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ltsi.flexigrant.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www.darwininitiative.org.uk/apply/"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tsi.flexigrant.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tsi.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CF58E-6DF3-4783-BA8D-FB9C9461A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AFE7DFD2-5403-42E8-B027-7838DF187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843</Words>
  <Characters>21906</Characters>
  <Application>Microsoft Office Word</Application>
  <DocSecurity>0</DocSecurity>
  <Lines>182</Lines>
  <Paragraphs>51</Paragraphs>
  <ScaleCrop>false</ScaleCrop>
  <Company>Defra</Company>
  <LinksUpToDate>false</LinksUpToDate>
  <CharactersWithSpaces>25698</CharactersWithSpaces>
  <SharedDoc>false</SharedDoc>
  <HLinks>
    <vt:vector size="60" baseType="variant">
      <vt:variant>
        <vt:i4>2490402</vt:i4>
      </vt:variant>
      <vt:variant>
        <vt:i4>36</vt:i4>
      </vt:variant>
      <vt:variant>
        <vt:i4>0</vt:i4>
      </vt:variant>
      <vt:variant>
        <vt:i4>5</vt:i4>
      </vt:variant>
      <vt:variant>
        <vt:lpwstr>http://www.darwininitiative.org.uk/</vt:lpwstr>
      </vt:variant>
      <vt:variant>
        <vt:lpwstr/>
      </vt:variant>
      <vt:variant>
        <vt:i4>1310745</vt:i4>
      </vt:variant>
      <vt:variant>
        <vt:i4>33</vt:i4>
      </vt:variant>
      <vt:variant>
        <vt:i4>0</vt:i4>
      </vt:variant>
      <vt:variant>
        <vt:i4>5</vt:i4>
      </vt:variant>
      <vt:variant>
        <vt:lpwstr>https://ltsi.flexigrant.com/</vt:lpwstr>
      </vt:variant>
      <vt:variant>
        <vt:lpwstr/>
      </vt:variant>
      <vt:variant>
        <vt:i4>1310745</vt:i4>
      </vt:variant>
      <vt:variant>
        <vt:i4>30</vt:i4>
      </vt:variant>
      <vt:variant>
        <vt:i4>0</vt:i4>
      </vt:variant>
      <vt:variant>
        <vt:i4>5</vt:i4>
      </vt:variant>
      <vt:variant>
        <vt:lpwstr>https://ltsi.flexigrant.com/</vt:lpwstr>
      </vt:variant>
      <vt:variant>
        <vt:lpwstr/>
      </vt:variant>
      <vt:variant>
        <vt:i4>2490405</vt:i4>
      </vt:variant>
      <vt:variant>
        <vt:i4>27</vt:i4>
      </vt:variant>
      <vt:variant>
        <vt:i4>0</vt:i4>
      </vt:variant>
      <vt:variant>
        <vt:i4>5</vt:i4>
      </vt:variant>
      <vt:variant>
        <vt:lpwstr>https://www.darwininitiative.org.uk/apply/</vt:lpwstr>
      </vt:variant>
      <vt:variant>
        <vt:lpwstr/>
      </vt:variant>
      <vt:variant>
        <vt:i4>2490405</vt:i4>
      </vt:variant>
      <vt:variant>
        <vt:i4>24</vt:i4>
      </vt:variant>
      <vt:variant>
        <vt:i4>0</vt:i4>
      </vt:variant>
      <vt:variant>
        <vt:i4>5</vt:i4>
      </vt:variant>
      <vt:variant>
        <vt:lpwstr>https://www.darwininitiative.org.uk/apply/</vt:lpwstr>
      </vt:variant>
      <vt:variant>
        <vt:lpwstr/>
      </vt:variant>
      <vt:variant>
        <vt:i4>1310745</vt:i4>
      </vt:variant>
      <vt:variant>
        <vt:i4>21</vt:i4>
      </vt:variant>
      <vt:variant>
        <vt:i4>0</vt:i4>
      </vt:variant>
      <vt:variant>
        <vt:i4>5</vt:i4>
      </vt:variant>
      <vt:variant>
        <vt:lpwstr>https://ltsi.flexigrant.com/</vt:lpwstr>
      </vt:variant>
      <vt:variant>
        <vt:lpwstr/>
      </vt:variant>
      <vt:variant>
        <vt:i4>4325380</vt:i4>
      </vt:variant>
      <vt:variant>
        <vt:i4>18</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Capability and Capacity Form April 2022 v1</dc:title>
  <dc:subject/>
  <dc:creator>Defra</dc:creator>
  <cp:keywords/>
  <cp:lastModifiedBy>Linzi Ogden (LIOG)</cp:lastModifiedBy>
  <cp:revision>29</cp:revision>
  <cp:lastPrinted>2004-07-31T03:40:00Z</cp:lastPrinted>
  <dcterms:created xsi:type="dcterms:W3CDTF">2023-05-17T05:56:00Z</dcterms:created>
  <dcterms:modified xsi:type="dcterms:W3CDTF">2023-05-1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0991c733-8e4a-45b5-b26a-502da58781db</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